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ED343" w14:textId="77777777" w:rsidR="00AF6B52" w:rsidRDefault="00AF6B52" w:rsidP="00AC370A">
      <w:pPr>
        <w:spacing w:before="120" w:line="240" w:lineRule="auto"/>
        <w:ind w:left="187" w:right="475"/>
        <w:rPr>
          <w:rFonts w:ascii="Nyala" w:hAnsi="Nyala"/>
          <w:b/>
          <w:sz w:val="28"/>
          <w:szCs w:val="28"/>
        </w:rPr>
      </w:pPr>
    </w:p>
    <w:p w14:paraId="2E575057" w14:textId="77777777" w:rsidR="00AF6B52" w:rsidRDefault="00AF6B52" w:rsidP="00AC370A">
      <w:pPr>
        <w:spacing w:before="120" w:line="240" w:lineRule="auto"/>
        <w:ind w:left="187" w:right="475"/>
        <w:rPr>
          <w:rFonts w:ascii="Nyala" w:hAnsi="Nyala"/>
          <w:b/>
          <w:sz w:val="28"/>
          <w:szCs w:val="28"/>
        </w:rPr>
      </w:pPr>
    </w:p>
    <w:p w14:paraId="29C44863" w14:textId="5F96BD59" w:rsidR="00C47005" w:rsidRPr="002D264E" w:rsidRDefault="001C0004" w:rsidP="00AC370A">
      <w:pPr>
        <w:spacing w:before="120" w:line="240" w:lineRule="auto"/>
        <w:ind w:left="187" w:right="475"/>
        <w:rPr>
          <w:rFonts w:ascii="Nyala" w:hAnsi="Nyala"/>
          <w:b/>
          <w:sz w:val="28"/>
          <w:szCs w:val="28"/>
        </w:rPr>
      </w:pPr>
      <w:r w:rsidRPr="002D264E">
        <w:rPr>
          <w:rFonts w:ascii="Nyala" w:hAnsi="Nyal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979979" wp14:editId="0D6E16CA">
                <wp:simplePos x="0" y="0"/>
                <wp:positionH relativeFrom="margin">
                  <wp:posOffset>116840</wp:posOffset>
                </wp:positionH>
                <wp:positionV relativeFrom="paragraph">
                  <wp:posOffset>197485</wp:posOffset>
                </wp:positionV>
                <wp:extent cx="3017520" cy="0"/>
                <wp:effectExtent l="0" t="19050" r="3048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175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7DE55" id="Straight Connector 7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.2pt,15.55pt" to="246.8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" strokecolor="#747070 [1614]" strokeweight="2.25pt">
                <v:stroke joinstyle="miter"/>
                <w10:wrap anchorx="margin"/>
              </v:line>
            </w:pict>
          </mc:Fallback>
        </mc:AlternateContent>
      </w:r>
      <w:r w:rsidR="0013530C" w:rsidRPr="002D264E">
        <w:rPr>
          <w:rFonts w:ascii="Nyala" w:hAnsi="Nyala"/>
          <w:b/>
          <w:sz w:val="28"/>
          <w:szCs w:val="28"/>
        </w:rPr>
        <w:t>St</w:t>
      </w:r>
      <w:r w:rsidR="00AC7A8F" w:rsidRPr="002D264E">
        <w:rPr>
          <w:rFonts w:ascii="Nyala" w:hAnsi="Nyala"/>
          <w:b/>
          <w:sz w:val="28"/>
          <w:szCs w:val="28"/>
        </w:rPr>
        <w:t>arters</w:t>
      </w:r>
      <w:r w:rsidR="00BF1A78" w:rsidRPr="002D264E">
        <w:rPr>
          <w:rFonts w:ascii="Nyala" w:hAnsi="Nyala"/>
          <w:b/>
          <w:sz w:val="28"/>
          <w:szCs w:val="28"/>
        </w:rPr>
        <w:t xml:space="preserve"> </w:t>
      </w:r>
    </w:p>
    <w:p w14:paraId="7AEB9961" w14:textId="77777777" w:rsidR="0033321F" w:rsidRPr="00447D38" w:rsidRDefault="0033321F" w:rsidP="0033321F">
      <w:pPr>
        <w:spacing w:after="120" w:line="240" w:lineRule="auto"/>
        <w:ind w:left="187" w:right="475"/>
        <w:rPr>
          <w:rFonts w:ascii="Nyala" w:hAnsi="Nyala"/>
          <w:sz w:val="25"/>
          <w:szCs w:val="25"/>
        </w:rPr>
      </w:pPr>
      <w:r w:rsidRPr="00447D38">
        <w:rPr>
          <w:rFonts w:ascii="Nyala" w:hAnsi="Nyala"/>
          <w:b/>
          <w:sz w:val="25"/>
          <w:szCs w:val="25"/>
        </w:rPr>
        <w:t>Goat Cheese Crouton</w:t>
      </w:r>
      <w:r w:rsidRPr="00447D38">
        <w:rPr>
          <w:rFonts w:ascii="Nyala" w:hAnsi="Nyala"/>
          <w:sz w:val="25"/>
          <w:szCs w:val="25"/>
        </w:rPr>
        <w:tab/>
      </w:r>
      <w:r w:rsidRPr="00447D38">
        <w:rPr>
          <w:rFonts w:ascii="Nyala" w:hAnsi="Nyala"/>
          <w:sz w:val="25"/>
          <w:szCs w:val="25"/>
        </w:rPr>
        <w:tab/>
      </w:r>
      <w:r w:rsidRPr="00447D38">
        <w:rPr>
          <w:rFonts w:ascii="Nyala" w:hAnsi="Nyala"/>
          <w:sz w:val="25"/>
          <w:szCs w:val="25"/>
        </w:rPr>
        <w:tab/>
      </w:r>
      <w:r w:rsidRPr="00447D38">
        <w:rPr>
          <w:rFonts w:ascii="Nyala" w:hAnsi="Nyala"/>
          <w:sz w:val="25"/>
          <w:szCs w:val="25"/>
        </w:rPr>
        <w:tab/>
        <w:t>12</w:t>
      </w:r>
      <w:r w:rsidRPr="00447D38">
        <w:rPr>
          <w:rFonts w:ascii="Nyala" w:hAnsi="Nyala"/>
          <w:sz w:val="25"/>
          <w:szCs w:val="25"/>
        </w:rPr>
        <w:br/>
      </w:r>
      <w:bookmarkStart w:id="0" w:name="_Hlk500511788"/>
      <w:r w:rsidRPr="00447D38">
        <w:rPr>
          <w:rFonts w:ascii="Nyala" w:hAnsi="Nyala"/>
          <w:i/>
          <w:sz w:val="25"/>
          <w:szCs w:val="25"/>
        </w:rPr>
        <w:t>Wild Flour</w:t>
      </w:r>
      <w:r w:rsidRPr="00447D38">
        <w:rPr>
          <w:rFonts w:ascii="Nyala" w:hAnsi="Nyala"/>
          <w:sz w:val="25"/>
          <w:szCs w:val="25"/>
        </w:rPr>
        <w:t xml:space="preserve"> Multigrain, Mushrooms, Madeira Cream</w:t>
      </w:r>
      <w:bookmarkEnd w:id="0"/>
    </w:p>
    <w:p w14:paraId="32A7C12F" w14:textId="3CDE4E8C" w:rsidR="00AF6B52" w:rsidRDefault="00AF6B52" w:rsidP="009B3575">
      <w:pPr>
        <w:tabs>
          <w:tab w:val="left" w:pos="3600"/>
        </w:tabs>
        <w:spacing w:after="120" w:line="240" w:lineRule="auto"/>
        <w:ind w:left="187" w:right="475"/>
        <w:rPr>
          <w:rFonts w:ascii="Nyala" w:hAnsi="Nyala"/>
          <w:bCs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 xml:space="preserve">Snapper Ceviche </w:t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Cs/>
          <w:sz w:val="25"/>
          <w:szCs w:val="25"/>
        </w:rPr>
        <w:t>15</w:t>
      </w:r>
      <w:r>
        <w:rPr>
          <w:rFonts w:ascii="Nyala" w:hAnsi="Nyala"/>
          <w:bCs/>
          <w:sz w:val="25"/>
          <w:szCs w:val="25"/>
        </w:rPr>
        <w:br/>
      </w:r>
      <w:proofErr w:type="spellStart"/>
      <w:r>
        <w:rPr>
          <w:rFonts w:ascii="Nyala" w:hAnsi="Nyala"/>
          <w:bCs/>
          <w:sz w:val="25"/>
          <w:szCs w:val="25"/>
        </w:rPr>
        <w:t>Aguachile</w:t>
      </w:r>
      <w:proofErr w:type="spellEnd"/>
      <w:r>
        <w:rPr>
          <w:rFonts w:ascii="Nyala" w:hAnsi="Nyala"/>
          <w:bCs/>
          <w:sz w:val="25"/>
          <w:szCs w:val="25"/>
        </w:rPr>
        <w:t>, Avocado, Pepitas, Vidalia, Crispy Tortilla</w:t>
      </w:r>
    </w:p>
    <w:p w14:paraId="68C94E04" w14:textId="45C551B2" w:rsidR="00AF6B52" w:rsidRDefault="00AF6B52" w:rsidP="009B3575">
      <w:pPr>
        <w:tabs>
          <w:tab w:val="left" w:pos="3600"/>
        </w:tabs>
        <w:spacing w:after="120" w:line="240" w:lineRule="auto"/>
        <w:ind w:left="187" w:right="475"/>
        <w:rPr>
          <w:rFonts w:ascii="Nyala" w:hAnsi="Nyala"/>
          <w:bCs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>Spinach Fettuccini</w:t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 w:rsidRPr="00AF6B52">
        <w:rPr>
          <w:rFonts w:ascii="Nyala" w:hAnsi="Nyala"/>
          <w:bCs/>
          <w:sz w:val="25"/>
          <w:szCs w:val="25"/>
        </w:rPr>
        <w:t>18</w:t>
      </w:r>
      <w:r>
        <w:rPr>
          <w:rFonts w:ascii="Nyala" w:hAnsi="Nyala"/>
          <w:b/>
          <w:sz w:val="25"/>
          <w:szCs w:val="25"/>
        </w:rPr>
        <w:br/>
      </w:r>
      <w:r>
        <w:rPr>
          <w:rFonts w:ascii="Nyala" w:hAnsi="Nyala"/>
          <w:bCs/>
          <w:sz w:val="25"/>
          <w:szCs w:val="25"/>
        </w:rPr>
        <w:t>LA Blue Crab, Tomato, Calabrian Chili Butter</w:t>
      </w:r>
    </w:p>
    <w:p w14:paraId="3DDBFF6B" w14:textId="1A13FF16" w:rsidR="00AF6B52" w:rsidRDefault="00AF6B52" w:rsidP="009B3575">
      <w:pPr>
        <w:tabs>
          <w:tab w:val="left" w:pos="3600"/>
        </w:tabs>
        <w:spacing w:after="120" w:line="240" w:lineRule="auto"/>
        <w:ind w:left="187" w:right="475"/>
        <w:rPr>
          <w:rFonts w:ascii="Nyala" w:hAnsi="Nyala"/>
          <w:bCs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>Rabbit Pierogis</w:t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Cs/>
          <w:sz w:val="25"/>
          <w:szCs w:val="25"/>
        </w:rPr>
        <w:t>14</w:t>
      </w:r>
      <w:r>
        <w:rPr>
          <w:rFonts w:ascii="Nyala" w:hAnsi="Nyala"/>
          <w:bCs/>
          <w:sz w:val="25"/>
          <w:szCs w:val="25"/>
        </w:rPr>
        <w:br/>
        <w:t>Crème Fraîche, Herb Salad</w:t>
      </w:r>
    </w:p>
    <w:p w14:paraId="73AC5271" w14:textId="66C05518" w:rsidR="00451C61" w:rsidRPr="00B70A98" w:rsidRDefault="00451C61" w:rsidP="009B3575">
      <w:pPr>
        <w:tabs>
          <w:tab w:val="left" w:pos="3600"/>
        </w:tabs>
        <w:spacing w:after="120" w:line="240" w:lineRule="auto"/>
        <w:ind w:left="187" w:right="475"/>
        <w:rPr>
          <w:rFonts w:ascii="Nyala" w:hAnsi="Nyala"/>
          <w:sz w:val="25"/>
          <w:szCs w:val="25"/>
        </w:rPr>
      </w:pPr>
      <w:r w:rsidRPr="00447D38">
        <w:rPr>
          <w:rFonts w:ascii="Nyala" w:hAnsi="Nyala"/>
          <w:b/>
          <w:sz w:val="25"/>
          <w:szCs w:val="25"/>
        </w:rPr>
        <w:t>Veal Sweetbreads</w:t>
      </w:r>
      <w:r w:rsidRPr="00447D38">
        <w:rPr>
          <w:rFonts w:ascii="Nyala" w:hAnsi="Nyala"/>
          <w:b/>
          <w:sz w:val="25"/>
          <w:szCs w:val="25"/>
        </w:rPr>
        <w:tab/>
      </w:r>
      <w:r w:rsidRPr="00447D38">
        <w:rPr>
          <w:rFonts w:ascii="Nyala" w:hAnsi="Nyala"/>
          <w:sz w:val="25"/>
          <w:szCs w:val="25"/>
        </w:rPr>
        <w:tab/>
      </w:r>
      <w:r w:rsidRPr="00447D38">
        <w:rPr>
          <w:rFonts w:ascii="Nyala" w:hAnsi="Nyala"/>
          <w:sz w:val="25"/>
          <w:szCs w:val="25"/>
        </w:rPr>
        <w:tab/>
        <w:t>1</w:t>
      </w:r>
      <w:r w:rsidR="00863E2F">
        <w:rPr>
          <w:rFonts w:ascii="Nyala" w:hAnsi="Nyala"/>
          <w:sz w:val="25"/>
          <w:szCs w:val="25"/>
        </w:rPr>
        <w:t>8</w:t>
      </w:r>
      <w:r w:rsidRPr="00447D38">
        <w:rPr>
          <w:rFonts w:ascii="Nyala" w:hAnsi="Nyala"/>
          <w:sz w:val="25"/>
          <w:szCs w:val="25"/>
        </w:rPr>
        <w:br/>
        <w:t xml:space="preserve">Lemon-Caper or Sherry-Mustard Butter </w:t>
      </w:r>
    </w:p>
    <w:p w14:paraId="52AD1B68" w14:textId="77777777" w:rsidR="00AF6B52" w:rsidRDefault="00AF6B52" w:rsidP="0072566A">
      <w:pPr>
        <w:tabs>
          <w:tab w:val="left" w:pos="2727"/>
        </w:tabs>
        <w:spacing w:after="120" w:line="240" w:lineRule="auto"/>
        <w:ind w:left="187" w:right="475"/>
        <w:rPr>
          <w:rFonts w:ascii="Nyala" w:hAnsi="Nyala"/>
          <w:b/>
          <w:sz w:val="28"/>
          <w:szCs w:val="28"/>
        </w:rPr>
      </w:pPr>
    </w:p>
    <w:p w14:paraId="1566F1AF" w14:textId="77777777" w:rsidR="00AF6B52" w:rsidRDefault="00AF6B52" w:rsidP="0072566A">
      <w:pPr>
        <w:tabs>
          <w:tab w:val="left" w:pos="2727"/>
        </w:tabs>
        <w:spacing w:after="120" w:line="240" w:lineRule="auto"/>
        <w:ind w:left="187" w:right="475"/>
        <w:rPr>
          <w:rFonts w:ascii="Nyala" w:hAnsi="Nyala"/>
          <w:b/>
          <w:sz w:val="28"/>
          <w:szCs w:val="28"/>
        </w:rPr>
      </w:pPr>
    </w:p>
    <w:p w14:paraId="0F9C22A2" w14:textId="536CF103" w:rsidR="001810AE" w:rsidRPr="002D264E" w:rsidRDefault="008C7D1C" w:rsidP="0072566A">
      <w:pPr>
        <w:tabs>
          <w:tab w:val="left" w:pos="2727"/>
        </w:tabs>
        <w:spacing w:after="120" w:line="240" w:lineRule="auto"/>
        <w:ind w:left="187" w:right="475"/>
        <w:rPr>
          <w:rFonts w:ascii="Nyala" w:hAnsi="Nyala"/>
          <w:sz w:val="28"/>
          <w:szCs w:val="28"/>
        </w:rPr>
      </w:pPr>
      <w:r w:rsidRPr="002D264E">
        <w:rPr>
          <w:rFonts w:ascii="Nyala" w:hAnsi="Nyal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48A128" wp14:editId="2C0969B2">
                <wp:simplePos x="0" y="0"/>
                <wp:positionH relativeFrom="column">
                  <wp:posOffset>116840</wp:posOffset>
                </wp:positionH>
                <wp:positionV relativeFrom="paragraph">
                  <wp:posOffset>221615</wp:posOffset>
                </wp:positionV>
                <wp:extent cx="3017520" cy="0"/>
                <wp:effectExtent l="0" t="19050" r="3048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175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B5A06D" id="Straight Connector 8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.2pt,17.45pt" to="246.8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" strokecolor="#747070 [1614]" strokeweight="2.25pt">
                <v:stroke joinstyle="miter"/>
              </v:line>
            </w:pict>
          </mc:Fallback>
        </mc:AlternateContent>
      </w:r>
      <w:r w:rsidR="00761BD8" w:rsidRPr="002D264E">
        <w:rPr>
          <w:rFonts w:ascii="Nyala" w:hAnsi="Nyala"/>
          <w:b/>
          <w:sz w:val="28"/>
          <w:szCs w:val="28"/>
        </w:rPr>
        <w:t>S</w:t>
      </w:r>
      <w:r w:rsidR="00AC7A8F" w:rsidRPr="002D264E">
        <w:rPr>
          <w:rFonts w:ascii="Nyala" w:hAnsi="Nyala"/>
          <w:b/>
          <w:sz w:val="28"/>
          <w:szCs w:val="28"/>
        </w:rPr>
        <w:t>oups and Salad</w:t>
      </w:r>
      <w:r w:rsidR="00281414" w:rsidRPr="002D264E">
        <w:rPr>
          <w:rFonts w:ascii="Nyala" w:hAnsi="Nyala"/>
          <w:b/>
          <w:sz w:val="28"/>
          <w:szCs w:val="28"/>
        </w:rPr>
        <w:t>s</w:t>
      </w:r>
    </w:p>
    <w:p w14:paraId="58E622B2" w14:textId="5465C72C" w:rsidR="003F5876" w:rsidRDefault="00AF6B52" w:rsidP="009B3575">
      <w:pPr>
        <w:spacing w:after="120" w:line="240" w:lineRule="auto"/>
        <w:ind w:left="187" w:right="475"/>
        <w:rPr>
          <w:rFonts w:ascii="Nyala" w:hAnsi="Nyala"/>
          <w:b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>Creamy</w:t>
      </w:r>
      <w:r w:rsidR="0032391D" w:rsidRPr="00447D38">
        <w:rPr>
          <w:rFonts w:ascii="Nyala" w:hAnsi="Nyala"/>
          <w:b/>
          <w:sz w:val="25"/>
          <w:szCs w:val="25"/>
        </w:rPr>
        <w:t xml:space="preserve"> Garlic Soup</w:t>
      </w:r>
      <w:r>
        <w:rPr>
          <w:rFonts w:ascii="Nyala" w:hAnsi="Nyala"/>
          <w:b/>
          <w:sz w:val="25"/>
          <w:szCs w:val="25"/>
        </w:rPr>
        <w:br/>
      </w:r>
      <w:r>
        <w:rPr>
          <w:rFonts w:ascii="Nyala" w:hAnsi="Nyala"/>
          <w:bCs/>
          <w:sz w:val="25"/>
          <w:szCs w:val="25"/>
        </w:rPr>
        <w:t xml:space="preserve">Pita Crisps </w:t>
      </w:r>
      <w:r w:rsidR="0032391D" w:rsidRPr="00447D38">
        <w:rPr>
          <w:rFonts w:ascii="Nyala" w:hAnsi="Nyala"/>
          <w:b/>
          <w:sz w:val="25"/>
          <w:szCs w:val="25"/>
        </w:rPr>
        <w:tab/>
      </w:r>
      <w:r w:rsidR="000D62EC" w:rsidRPr="00447D38">
        <w:rPr>
          <w:rFonts w:ascii="Nyala" w:hAnsi="Nyala"/>
          <w:sz w:val="25"/>
          <w:szCs w:val="25"/>
        </w:rPr>
        <w:t xml:space="preserve">  </w:t>
      </w:r>
      <w:bookmarkStart w:id="1" w:name="_Hlk500513107"/>
      <w:r w:rsidR="00A67E01" w:rsidRPr="00447D38">
        <w:rPr>
          <w:rFonts w:ascii="Nyala" w:hAnsi="Nyala"/>
          <w:b/>
          <w:sz w:val="25"/>
          <w:szCs w:val="25"/>
        </w:rPr>
        <w:t xml:space="preserve">      </w:t>
      </w:r>
      <w:r w:rsidR="009B3575">
        <w:rPr>
          <w:rFonts w:ascii="Nyala" w:hAnsi="Nyala"/>
          <w:b/>
          <w:sz w:val="25"/>
          <w:szCs w:val="25"/>
        </w:rPr>
        <w:tab/>
      </w:r>
      <w:r w:rsidR="009B3575">
        <w:rPr>
          <w:rFonts w:ascii="Nyala" w:hAnsi="Nyala"/>
          <w:b/>
          <w:sz w:val="25"/>
          <w:szCs w:val="25"/>
        </w:rPr>
        <w:tab/>
      </w:r>
      <w:r w:rsidR="009B3575">
        <w:rPr>
          <w:rFonts w:ascii="Nyala" w:hAnsi="Nyala"/>
          <w:b/>
          <w:sz w:val="25"/>
          <w:szCs w:val="25"/>
        </w:rPr>
        <w:tab/>
      </w:r>
      <w:r w:rsidR="009B3575"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 w:rsidR="009B3575" w:rsidRPr="009B3575">
        <w:rPr>
          <w:rFonts w:ascii="Nyala" w:hAnsi="Nyala"/>
          <w:sz w:val="25"/>
          <w:szCs w:val="25"/>
        </w:rPr>
        <w:t>7</w:t>
      </w:r>
      <w:r w:rsidR="00A67E01" w:rsidRPr="00447D38">
        <w:rPr>
          <w:rFonts w:ascii="Nyala" w:hAnsi="Nyala"/>
          <w:b/>
          <w:sz w:val="25"/>
          <w:szCs w:val="25"/>
        </w:rPr>
        <w:t xml:space="preserve">         </w:t>
      </w:r>
      <w:r w:rsidR="00621E36" w:rsidRPr="00447D38">
        <w:rPr>
          <w:rFonts w:ascii="Nyala" w:hAnsi="Nyala"/>
          <w:b/>
          <w:sz w:val="25"/>
          <w:szCs w:val="25"/>
        </w:rPr>
        <w:t xml:space="preserve">  </w:t>
      </w:r>
    </w:p>
    <w:bookmarkEnd w:id="1"/>
    <w:p w14:paraId="4CB54FD9" w14:textId="3CB3AFA3" w:rsidR="00AF6B52" w:rsidRDefault="00AF6B52" w:rsidP="009B3575">
      <w:pPr>
        <w:spacing w:after="120" w:line="240" w:lineRule="auto"/>
        <w:ind w:left="187" w:right="475"/>
        <w:rPr>
          <w:rFonts w:ascii="Nyala" w:hAnsi="Nyala"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>Bayona’s Caesar Salad</w:t>
      </w:r>
      <w:r w:rsidR="005D7093" w:rsidRPr="00447D38">
        <w:rPr>
          <w:rFonts w:ascii="Nyala" w:hAnsi="Nyala"/>
          <w:sz w:val="25"/>
          <w:szCs w:val="25"/>
        </w:rPr>
        <w:tab/>
      </w:r>
      <w:r w:rsidR="009F3EF2" w:rsidRPr="00447D38">
        <w:rPr>
          <w:rFonts w:ascii="Nyala" w:hAnsi="Nyala"/>
          <w:sz w:val="25"/>
          <w:szCs w:val="25"/>
        </w:rPr>
        <w:tab/>
      </w:r>
      <w:r w:rsidR="001B70C2" w:rsidRPr="00447D38">
        <w:rPr>
          <w:rFonts w:ascii="Nyala" w:hAnsi="Nyala"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ab/>
      </w:r>
      <w:r w:rsidR="005D7093" w:rsidRPr="00447D38">
        <w:rPr>
          <w:rFonts w:ascii="Nyala" w:hAnsi="Nyala"/>
          <w:sz w:val="25"/>
          <w:szCs w:val="25"/>
        </w:rPr>
        <w:t>9</w:t>
      </w:r>
      <w:r w:rsidR="005D7093" w:rsidRPr="00447D38">
        <w:rPr>
          <w:rFonts w:ascii="Nyala" w:hAnsi="Nyala"/>
          <w:sz w:val="25"/>
          <w:szCs w:val="25"/>
        </w:rPr>
        <w:br/>
      </w:r>
      <w:r>
        <w:rPr>
          <w:rFonts w:ascii="Nyala" w:hAnsi="Nyala"/>
          <w:sz w:val="25"/>
          <w:szCs w:val="25"/>
        </w:rPr>
        <w:t xml:space="preserve">Romaine, </w:t>
      </w:r>
      <w:r w:rsidR="005D7093" w:rsidRPr="00447D38">
        <w:rPr>
          <w:rFonts w:ascii="Nyala" w:hAnsi="Nyala"/>
          <w:sz w:val="25"/>
          <w:szCs w:val="25"/>
        </w:rPr>
        <w:t>Arugula,</w:t>
      </w:r>
      <w:r>
        <w:rPr>
          <w:rFonts w:ascii="Nyala" w:hAnsi="Nyala"/>
          <w:sz w:val="25"/>
          <w:szCs w:val="25"/>
        </w:rPr>
        <w:t xml:space="preserve"> Romaine,</w:t>
      </w:r>
      <w:r w:rsidR="005D7093" w:rsidRPr="00447D38">
        <w:rPr>
          <w:rFonts w:ascii="Nyala" w:hAnsi="Nyala"/>
          <w:sz w:val="25"/>
          <w:szCs w:val="25"/>
        </w:rPr>
        <w:t xml:space="preserve"> Preserved Lemon,</w:t>
      </w:r>
      <w:r>
        <w:rPr>
          <w:rFonts w:ascii="Nyala" w:hAnsi="Nyala"/>
          <w:sz w:val="25"/>
          <w:szCs w:val="25"/>
        </w:rPr>
        <w:br/>
        <w:t>Garlic Croutons,</w:t>
      </w:r>
      <w:r w:rsidR="005D7093" w:rsidRPr="00447D38">
        <w:rPr>
          <w:rFonts w:ascii="Nyala" w:hAnsi="Nyala"/>
          <w:sz w:val="25"/>
          <w:szCs w:val="25"/>
        </w:rPr>
        <w:t xml:space="preserve"> Fried Capers</w:t>
      </w:r>
    </w:p>
    <w:p w14:paraId="4870066B" w14:textId="77777777" w:rsidR="00AF6B52" w:rsidRDefault="00AF6B52" w:rsidP="009B3575">
      <w:pPr>
        <w:spacing w:after="120" w:line="240" w:lineRule="auto"/>
        <w:ind w:left="187" w:right="475"/>
        <w:rPr>
          <w:rFonts w:ascii="Nyala" w:hAnsi="Nyala"/>
          <w:sz w:val="25"/>
          <w:szCs w:val="25"/>
        </w:rPr>
      </w:pPr>
      <w:r w:rsidRPr="00AF6B52">
        <w:rPr>
          <w:rFonts w:ascii="Nyala" w:hAnsi="Nyala"/>
          <w:b/>
          <w:bCs/>
          <w:sz w:val="25"/>
          <w:szCs w:val="25"/>
        </w:rPr>
        <w:t>Seared Tuna “Muffuletta” Salad</w:t>
      </w:r>
      <w:r w:rsidRPr="00AF6B52">
        <w:rPr>
          <w:rFonts w:ascii="Nyala" w:hAnsi="Nyala"/>
          <w:b/>
          <w:bCs/>
          <w:sz w:val="25"/>
          <w:szCs w:val="25"/>
        </w:rPr>
        <w:tab/>
      </w:r>
      <w:r w:rsidRPr="00AF6B52">
        <w:rPr>
          <w:rFonts w:ascii="Nyala" w:hAnsi="Nyala"/>
          <w:b/>
          <w:bCs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ab/>
        <w:t>15</w:t>
      </w:r>
      <w:r>
        <w:rPr>
          <w:rFonts w:ascii="Nyala" w:hAnsi="Nyala"/>
          <w:sz w:val="25"/>
          <w:szCs w:val="25"/>
        </w:rPr>
        <w:br/>
        <w:t xml:space="preserve">Prosciutto, Cauliflower-Olive Giardiniere, </w:t>
      </w:r>
      <w:r>
        <w:rPr>
          <w:rFonts w:ascii="Nyala" w:hAnsi="Nyala"/>
          <w:sz w:val="25"/>
          <w:szCs w:val="25"/>
        </w:rPr>
        <w:br/>
        <w:t xml:space="preserve">Celery Hearts, Lemon Vinaigrette, Herb Emulsion  </w:t>
      </w:r>
    </w:p>
    <w:p w14:paraId="5E03EB25" w14:textId="7DAD3E21" w:rsidR="00DF4ADF" w:rsidRDefault="00AF6B52" w:rsidP="009B3575">
      <w:pPr>
        <w:spacing w:after="120" w:line="240" w:lineRule="auto"/>
        <w:ind w:left="187" w:right="475"/>
        <w:rPr>
          <w:rFonts w:ascii="Nyala" w:hAnsi="Nyala"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>C</w:t>
      </w:r>
      <w:r w:rsidR="00030064">
        <w:rPr>
          <w:rFonts w:ascii="Nyala" w:hAnsi="Nyala"/>
          <w:b/>
          <w:sz w:val="25"/>
          <w:szCs w:val="25"/>
        </w:rPr>
        <w:t>rispy Smoked Quail Salad</w:t>
      </w:r>
      <w:r w:rsidR="00030064">
        <w:rPr>
          <w:rFonts w:ascii="Nyala" w:hAnsi="Nyala"/>
          <w:sz w:val="25"/>
          <w:szCs w:val="25"/>
        </w:rPr>
        <w:tab/>
      </w:r>
      <w:r w:rsidR="00030064">
        <w:rPr>
          <w:rFonts w:ascii="Nyala" w:hAnsi="Nyala"/>
          <w:sz w:val="25"/>
          <w:szCs w:val="25"/>
        </w:rPr>
        <w:tab/>
        <w:t xml:space="preserve">         </w:t>
      </w:r>
      <w:r w:rsidR="00030064">
        <w:rPr>
          <w:rFonts w:ascii="Nyala" w:hAnsi="Nyala"/>
          <w:sz w:val="25"/>
          <w:szCs w:val="25"/>
        </w:rPr>
        <w:tab/>
        <w:t xml:space="preserve">         </w:t>
      </w:r>
      <w:r w:rsidR="00030064">
        <w:rPr>
          <w:rFonts w:ascii="Nyala" w:hAnsi="Nyala"/>
          <w:sz w:val="25"/>
          <w:szCs w:val="25"/>
        </w:rPr>
        <w:tab/>
        <w:t>14</w:t>
      </w:r>
      <w:r w:rsidR="00030064">
        <w:rPr>
          <w:rFonts w:ascii="Nyala" w:hAnsi="Nyala"/>
          <w:sz w:val="25"/>
          <w:szCs w:val="25"/>
        </w:rPr>
        <w:br/>
        <w:t>Pears, Spiced Pecans, Bourbon Molasses Dressing</w:t>
      </w:r>
    </w:p>
    <w:p w14:paraId="6F05B420" w14:textId="77777777" w:rsidR="00E75AF8" w:rsidRDefault="00E75AF8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14A2F525" w14:textId="77777777" w:rsidR="00AF6B52" w:rsidRDefault="00AF6B52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4ED27C1A" w14:textId="207FF0BC" w:rsidR="00AF6B52" w:rsidRDefault="00AF6B52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68506B8C" w14:textId="0816F1D3" w:rsidR="00763BEF" w:rsidRDefault="00763BEF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1AF21ED3" w14:textId="77777777" w:rsidR="00763BEF" w:rsidRDefault="00763BEF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5CB32C53" w14:textId="77777777" w:rsidR="00763BEF" w:rsidRDefault="00763BEF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1BBA0976" w14:textId="77777777" w:rsidR="00763BEF" w:rsidRDefault="00763BEF" w:rsidP="00323083">
      <w:pPr>
        <w:spacing w:line="240" w:lineRule="auto"/>
        <w:ind w:right="-201"/>
        <w:rPr>
          <w:rFonts w:ascii="Nyala" w:hAnsi="Nyala"/>
          <w:b/>
          <w:noProof/>
          <w:sz w:val="28"/>
          <w:szCs w:val="28"/>
        </w:rPr>
      </w:pPr>
    </w:p>
    <w:p w14:paraId="46A1650A" w14:textId="24C103C3" w:rsidR="003A6C00" w:rsidRPr="00DE4E66" w:rsidRDefault="00FE2D70" w:rsidP="00323083">
      <w:pPr>
        <w:spacing w:line="240" w:lineRule="auto"/>
        <w:ind w:right="-201"/>
        <w:rPr>
          <w:rFonts w:ascii="Nyala" w:hAnsi="Nyala"/>
          <w:sz w:val="25"/>
          <w:szCs w:val="25"/>
        </w:rPr>
      </w:pPr>
      <w:r w:rsidRPr="00E8636C">
        <w:rPr>
          <w:rFonts w:ascii="Nyala" w:hAnsi="Nyal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E38CDC" wp14:editId="529F50C3">
                <wp:simplePos x="0" y="0"/>
                <wp:positionH relativeFrom="column">
                  <wp:posOffset>-1270</wp:posOffset>
                </wp:positionH>
                <wp:positionV relativeFrom="paragraph">
                  <wp:posOffset>208915</wp:posOffset>
                </wp:positionV>
                <wp:extent cx="3370580" cy="0"/>
                <wp:effectExtent l="0" t="19050" r="2032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7058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1BC5E8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pt,16.45pt" to="265.3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" strokecolor="#747070 [1614]" strokeweight="2.25pt">
                <v:stroke joinstyle="miter"/>
              </v:line>
            </w:pict>
          </mc:Fallback>
        </mc:AlternateContent>
      </w:r>
      <w:r w:rsidR="00C47005" w:rsidRPr="00E8636C">
        <w:rPr>
          <w:rFonts w:ascii="Nyala" w:hAnsi="Nyala"/>
          <w:b/>
          <w:noProof/>
          <w:sz w:val="28"/>
          <w:szCs w:val="28"/>
        </w:rPr>
        <w:t xml:space="preserve">Main </w:t>
      </w:r>
      <w:r w:rsidR="009C176A">
        <w:rPr>
          <w:rFonts w:ascii="Nyala" w:hAnsi="Nyala"/>
          <w:b/>
          <w:noProof/>
          <w:sz w:val="28"/>
          <w:szCs w:val="28"/>
        </w:rPr>
        <w:t xml:space="preserve"> </w:t>
      </w:r>
      <w:r w:rsidR="00C47005" w:rsidRPr="00E8636C">
        <w:rPr>
          <w:rFonts w:ascii="Nyala" w:hAnsi="Nyala"/>
          <w:b/>
          <w:noProof/>
          <w:sz w:val="28"/>
          <w:szCs w:val="28"/>
        </w:rPr>
        <w:t>Courses</w:t>
      </w:r>
      <w:r w:rsidR="00ED3BB7">
        <w:rPr>
          <w:rFonts w:ascii="Nyala" w:hAnsi="Nyala"/>
          <w:b/>
          <w:noProof/>
          <w:sz w:val="28"/>
          <w:szCs w:val="28"/>
        </w:rPr>
        <w:t xml:space="preserve"> </w:t>
      </w:r>
      <w:r w:rsidR="00533202">
        <w:rPr>
          <w:rFonts w:ascii="Nyala" w:hAnsi="Nyala"/>
          <w:b/>
          <w:noProof/>
          <w:sz w:val="28"/>
          <w:szCs w:val="28"/>
        </w:rPr>
        <w:t xml:space="preserve"> </w:t>
      </w:r>
      <w:r w:rsidR="00323083">
        <w:rPr>
          <w:rFonts w:ascii="Nyala" w:hAnsi="Nyala"/>
          <w:b/>
          <w:noProof/>
          <w:sz w:val="28"/>
          <w:szCs w:val="28"/>
        </w:rPr>
        <w:t xml:space="preserve">  </w:t>
      </w:r>
    </w:p>
    <w:p w14:paraId="456D13BE" w14:textId="3A6A25B0" w:rsidR="00D2313A" w:rsidRPr="003C39B6" w:rsidRDefault="00FF29C5" w:rsidP="00D2313A">
      <w:pPr>
        <w:keepLines/>
        <w:spacing w:after="120" w:line="240" w:lineRule="auto"/>
        <w:rPr>
          <w:rFonts w:ascii="Nyala" w:hAnsi="Nyala"/>
          <w:b/>
          <w:bCs/>
          <w:sz w:val="25"/>
          <w:szCs w:val="25"/>
        </w:rPr>
      </w:pPr>
      <w:r>
        <w:rPr>
          <w:rFonts w:ascii="Nyala" w:hAnsi="Nyala"/>
          <w:b/>
          <w:bCs/>
          <w:sz w:val="25"/>
          <w:szCs w:val="25"/>
        </w:rPr>
        <w:t xml:space="preserve">Sautéed </w:t>
      </w:r>
      <w:r w:rsidR="00AF6B52">
        <w:rPr>
          <w:rFonts w:ascii="Nyala" w:hAnsi="Nyala"/>
          <w:b/>
          <w:bCs/>
          <w:sz w:val="25"/>
          <w:szCs w:val="25"/>
        </w:rPr>
        <w:t>Gulf Snapper</w:t>
      </w:r>
      <w:r w:rsidR="002015B6">
        <w:rPr>
          <w:rFonts w:ascii="Nyala" w:hAnsi="Nyala"/>
          <w:b/>
          <w:bCs/>
          <w:sz w:val="25"/>
          <w:szCs w:val="25"/>
        </w:rPr>
        <w:t xml:space="preserve"> </w:t>
      </w:r>
      <w:r w:rsidR="00284210">
        <w:rPr>
          <w:rFonts w:ascii="Nyala" w:hAnsi="Nyala"/>
          <w:b/>
          <w:bCs/>
          <w:sz w:val="25"/>
          <w:szCs w:val="25"/>
        </w:rPr>
        <w:tab/>
      </w:r>
      <w:r w:rsidR="00284210">
        <w:rPr>
          <w:rFonts w:ascii="Nyala" w:hAnsi="Nyala"/>
          <w:b/>
          <w:bCs/>
          <w:sz w:val="25"/>
          <w:szCs w:val="25"/>
        </w:rPr>
        <w:tab/>
      </w:r>
      <w:r w:rsidR="002015B6">
        <w:rPr>
          <w:rFonts w:ascii="Nyala" w:hAnsi="Nyala"/>
          <w:b/>
          <w:bCs/>
          <w:sz w:val="25"/>
          <w:szCs w:val="25"/>
        </w:rPr>
        <w:tab/>
      </w:r>
      <w:r w:rsidR="002015B6">
        <w:rPr>
          <w:rFonts w:ascii="Nyala" w:hAnsi="Nyala"/>
          <w:b/>
          <w:bCs/>
          <w:sz w:val="25"/>
          <w:szCs w:val="25"/>
        </w:rPr>
        <w:tab/>
      </w:r>
      <w:r w:rsidR="00FC2EED">
        <w:rPr>
          <w:rFonts w:ascii="Nyala" w:hAnsi="Nyala"/>
          <w:b/>
          <w:bCs/>
          <w:sz w:val="25"/>
          <w:szCs w:val="25"/>
        </w:rPr>
        <w:tab/>
      </w:r>
      <w:r w:rsidR="00FC2EED">
        <w:rPr>
          <w:rFonts w:ascii="Nyala" w:hAnsi="Nyala"/>
          <w:sz w:val="25"/>
          <w:szCs w:val="25"/>
        </w:rPr>
        <w:t>3</w:t>
      </w:r>
      <w:r w:rsidR="00AF6B52">
        <w:rPr>
          <w:rFonts w:ascii="Nyala" w:hAnsi="Nyala"/>
          <w:sz w:val="25"/>
          <w:szCs w:val="25"/>
        </w:rPr>
        <w:t>4</w:t>
      </w:r>
      <w:r w:rsidR="002015B6">
        <w:rPr>
          <w:rFonts w:ascii="Nyala" w:hAnsi="Nyala"/>
          <w:sz w:val="25"/>
          <w:szCs w:val="25"/>
        </w:rPr>
        <w:t xml:space="preserve"> </w:t>
      </w:r>
      <w:r w:rsidR="002015B6">
        <w:rPr>
          <w:rFonts w:ascii="Nyala" w:hAnsi="Nyala"/>
          <w:sz w:val="25"/>
          <w:szCs w:val="25"/>
        </w:rPr>
        <w:br/>
      </w:r>
      <w:r w:rsidR="00AF6B52">
        <w:rPr>
          <w:rFonts w:ascii="Nyala" w:hAnsi="Nyala"/>
          <w:sz w:val="25"/>
          <w:szCs w:val="25"/>
        </w:rPr>
        <w:t xml:space="preserve">Grape Leaf-Artichoke Rice, Grilled Zucchini, </w:t>
      </w:r>
      <w:r w:rsidR="00AF6B52">
        <w:rPr>
          <w:rFonts w:ascii="Nyala" w:hAnsi="Nyala"/>
          <w:sz w:val="25"/>
          <w:szCs w:val="25"/>
        </w:rPr>
        <w:br/>
        <w:t xml:space="preserve">Lemon Tahini Sauce </w:t>
      </w:r>
      <w:r w:rsidR="005777DC">
        <w:rPr>
          <w:rFonts w:ascii="Nyala" w:hAnsi="Nyala"/>
          <w:sz w:val="25"/>
          <w:szCs w:val="25"/>
        </w:rPr>
        <w:t xml:space="preserve"> </w:t>
      </w:r>
    </w:p>
    <w:p w14:paraId="7ADFA9BA" w14:textId="6BFEC268" w:rsidR="004A0467" w:rsidRDefault="00AF6B52" w:rsidP="00AF6B52">
      <w:pPr>
        <w:keepLines/>
        <w:spacing w:after="120" w:line="240" w:lineRule="auto"/>
        <w:rPr>
          <w:rFonts w:ascii="Nyala" w:hAnsi="Nyala"/>
          <w:sz w:val="25"/>
          <w:szCs w:val="25"/>
        </w:rPr>
      </w:pPr>
      <w:r>
        <w:rPr>
          <w:rFonts w:ascii="Nyala" w:hAnsi="Nyala"/>
          <w:b/>
          <w:bCs/>
          <w:sz w:val="25"/>
          <w:szCs w:val="25"/>
        </w:rPr>
        <w:t>Gulf Shrimp</w:t>
      </w:r>
      <w:r>
        <w:rPr>
          <w:rFonts w:ascii="Nyala" w:hAnsi="Nyala"/>
          <w:b/>
          <w:bCs/>
          <w:sz w:val="25"/>
          <w:szCs w:val="25"/>
        </w:rPr>
        <w:tab/>
      </w:r>
      <w:r>
        <w:rPr>
          <w:rFonts w:ascii="Nyala" w:hAnsi="Nyala"/>
          <w:b/>
          <w:bCs/>
          <w:sz w:val="25"/>
          <w:szCs w:val="25"/>
        </w:rPr>
        <w:tab/>
      </w:r>
      <w:r w:rsidR="00B65D61">
        <w:rPr>
          <w:rFonts w:ascii="Nyala" w:hAnsi="Nyala"/>
          <w:b/>
          <w:bCs/>
          <w:sz w:val="25"/>
          <w:szCs w:val="25"/>
        </w:rPr>
        <w:tab/>
      </w:r>
      <w:r w:rsidR="00B65D61">
        <w:rPr>
          <w:rFonts w:ascii="Nyala" w:hAnsi="Nyala"/>
          <w:b/>
          <w:bCs/>
          <w:sz w:val="25"/>
          <w:szCs w:val="25"/>
        </w:rPr>
        <w:tab/>
      </w:r>
      <w:r w:rsidR="00B65D61">
        <w:rPr>
          <w:rFonts w:ascii="Nyala" w:hAnsi="Nyala"/>
          <w:b/>
          <w:bCs/>
          <w:sz w:val="25"/>
          <w:szCs w:val="25"/>
        </w:rPr>
        <w:tab/>
      </w:r>
      <w:r w:rsidR="00F2693D">
        <w:rPr>
          <w:rFonts w:ascii="Nyala" w:hAnsi="Nyala"/>
          <w:b/>
          <w:bCs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>29</w:t>
      </w:r>
      <w:r w:rsidR="00F2693D">
        <w:rPr>
          <w:rFonts w:ascii="Nyala" w:hAnsi="Nyala"/>
          <w:sz w:val="25"/>
          <w:szCs w:val="25"/>
        </w:rPr>
        <w:br/>
      </w:r>
      <w:r>
        <w:rPr>
          <w:rFonts w:ascii="Nyala" w:hAnsi="Nyala"/>
          <w:sz w:val="25"/>
          <w:szCs w:val="25"/>
        </w:rPr>
        <w:t>Tomatillo-Lime Broth, Hominy, Seasonal Vegetables,</w:t>
      </w:r>
      <w:r>
        <w:rPr>
          <w:rFonts w:ascii="Nyala" w:hAnsi="Nyala"/>
          <w:sz w:val="25"/>
          <w:szCs w:val="25"/>
        </w:rPr>
        <w:br/>
        <w:t xml:space="preserve">Spiced Cornbread, Honduran Crema </w:t>
      </w:r>
    </w:p>
    <w:p w14:paraId="773266D6" w14:textId="79600169" w:rsidR="00D32639" w:rsidRDefault="00AF6B52" w:rsidP="00D32639">
      <w:pPr>
        <w:keepLines/>
        <w:spacing w:after="120" w:line="240" w:lineRule="auto"/>
        <w:rPr>
          <w:rFonts w:ascii="Nyala" w:hAnsi="Nyala"/>
          <w:bCs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 xml:space="preserve">Smoked Duck Sandwich </w:t>
      </w:r>
      <w:r w:rsidR="004C51E0">
        <w:rPr>
          <w:rFonts w:ascii="Nyala" w:hAnsi="Nyala"/>
          <w:b/>
          <w:sz w:val="25"/>
          <w:szCs w:val="25"/>
        </w:rPr>
        <w:t xml:space="preserve">                                     </w:t>
      </w:r>
      <w:r w:rsidR="00D32639">
        <w:rPr>
          <w:rFonts w:ascii="Nyala" w:hAnsi="Nyala"/>
          <w:b/>
          <w:sz w:val="25"/>
          <w:szCs w:val="25"/>
        </w:rPr>
        <w:tab/>
      </w:r>
      <w:r w:rsidR="00D32639">
        <w:rPr>
          <w:rFonts w:ascii="Nyala" w:hAnsi="Nyala"/>
          <w:bCs/>
          <w:sz w:val="25"/>
          <w:szCs w:val="25"/>
        </w:rPr>
        <w:t>33</w:t>
      </w:r>
      <w:r w:rsidR="00D32639">
        <w:rPr>
          <w:rFonts w:ascii="Nyala" w:hAnsi="Nyala"/>
          <w:bCs/>
          <w:sz w:val="25"/>
          <w:szCs w:val="25"/>
        </w:rPr>
        <w:br/>
      </w:r>
      <w:r>
        <w:rPr>
          <w:rFonts w:ascii="Nyala" w:hAnsi="Nyala"/>
          <w:bCs/>
          <w:sz w:val="25"/>
          <w:szCs w:val="25"/>
        </w:rPr>
        <w:t>Cashew-</w:t>
      </w:r>
      <w:r w:rsidR="00763BEF">
        <w:rPr>
          <w:rFonts w:ascii="Nyala" w:hAnsi="Nyala"/>
          <w:bCs/>
          <w:sz w:val="25"/>
          <w:szCs w:val="25"/>
        </w:rPr>
        <w:t>Peanut Butter, Pepper Jelly, Grilled Onions,</w:t>
      </w:r>
      <w:r w:rsidR="00763BEF">
        <w:rPr>
          <w:rFonts w:ascii="Nyala" w:hAnsi="Nyala"/>
          <w:bCs/>
          <w:sz w:val="25"/>
          <w:szCs w:val="25"/>
        </w:rPr>
        <w:br/>
        <w:t xml:space="preserve">Apple-Celery Salad </w:t>
      </w:r>
      <w:r w:rsidR="00FD230E">
        <w:rPr>
          <w:rFonts w:ascii="Nyala" w:hAnsi="Nyala"/>
          <w:bCs/>
          <w:sz w:val="25"/>
          <w:szCs w:val="25"/>
        </w:rPr>
        <w:t xml:space="preserve"> </w:t>
      </w:r>
      <w:r w:rsidR="005777DC">
        <w:rPr>
          <w:rFonts w:ascii="Nyala" w:hAnsi="Nyala"/>
          <w:bCs/>
          <w:sz w:val="25"/>
          <w:szCs w:val="25"/>
        </w:rPr>
        <w:t xml:space="preserve">  </w:t>
      </w:r>
    </w:p>
    <w:p w14:paraId="0FB58E80" w14:textId="474BA427" w:rsidR="001D5D19" w:rsidRPr="00763BEF" w:rsidRDefault="00763BEF" w:rsidP="00DD5140">
      <w:pPr>
        <w:keepLines/>
        <w:spacing w:after="120" w:line="240" w:lineRule="auto"/>
        <w:rPr>
          <w:rFonts w:ascii="Nyala" w:hAnsi="Nyala"/>
          <w:bCs/>
          <w:sz w:val="25"/>
          <w:szCs w:val="25"/>
        </w:rPr>
      </w:pPr>
      <w:r>
        <w:rPr>
          <w:rFonts w:ascii="Nyala" w:hAnsi="Nyala"/>
          <w:b/>
          <w:sz w:val="25"/>
          <w:szCs w:val="25"/>
        </w:rPr>
        <w:t>Grilled Lamb Loin</w:t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/>
          <w:sz w:val="25"/>
          <w:szCs w:val="25"/>
        </w:rPr>
        <w:tab/>
      </w:r>
      <w:r>
        <w:rPr>
          <w:rFonts w:ascii="Nyala" w:hAnsi="Nyala"/>
          <w:bCs/>
          <w:sz w:val="25"/>
          <w:szCs w:val="25"/>
        </w:rPr>
        <w:t>38</w:t>
      </w:r>
      <w:r>
        <w:rPr>
          <w:rFonts w:ascii="Nyala" w:hAnsi="Nyala"/>
          <w:bCs/>
          <w:sz w:val="25"/>
          <w:szCs w:val="25"/>
        </w:rPr>
        <w:br/>
        <w:t xml:space="preserve">Duck Fat Potatoes, Green Beans, </w:t>
      </w:r>
      <w:r>
        <w:rPr>
          <w:rFonts w:ascii="Nyala" w:hAnsi="Nyala"/>
          <w:bCs/>
          <w:sz w:val="25"/>
          <w:szCs w:val="25"/>
        </w:rPr>
        <w:br/>
        <w:t xml:space="preserve">Herbed Goat Cheese, Zinfandel Sauce </w:t>
      </w:r>
    </w:p>
    <w:p w14:paraId="274E9208" w14:textId="12823527" w:rsidR="00D57961" w:rsidRDefault="00722468" w:rsidP="00EB5B60">
      <w:pPr>
        <w:keepLines/>
        <w:spacing w:after="120" w:line="240" w:lineRule="auto"/>
        <w:rPr>
          <w:rFonts w:ascii="Nyala" w:hAnsi="Nyala"/>
          <w:bCs/>
          <w:sz w:val="25"/>
          <w:szCs w:val="25"/>
        </w:rPr>
      </w:pPr>
      <w:r>
        <w:rPr>
          <w:rFonts w:ascii="Nyala" w:hAnsi="Nyala"/>
          <w:b/>
          <w:i/>
          <w:iCs/>
          <w:sz w:val="25"/>
          <w:szCs w:val="25"/>
        </w:rPr>
        <w:t xml:space="preserve">Brasstown </w:t>
      </w:r>
      <w:r>
        <w:rPr>
          <w:rFonts w:ascii="Nyala" w:hAnsi="Nyala"/>
          <w:b/>
          <w:sz w:val="25"/>
          <w:szCs w:val="25"/>
        </w:rPr>
        <w:t xml:space="preserve">Bavette Steak </w:t>
      </w:r>
      <w:r w:rsidR="00347AB0">
        <w:rPr>
          <w:rFonts w:ascii="Nyala" w:hAnsi="Nyala"/>
          <w:b/>
          <w:sz w:val="25"/>
          <w:szCs w:val="25"/>
        </w:rPr>
        <w:tab/>
      </w:r>
      <w:r w:rsidR="00347AB0">
        <w:rPr>
          <w:rFonts w:ascii="Nyala" w:hAnsi="Nyala"/>
          <w:b/>
          <w:sz w:val="25"/>
          <w:szCs w:val="25"/>
        </w:rPr>
        <w:tab/>
      </w:r>
      <w:r w:rsidR="00347AB0">
        <w:rPr>
          <w:rFonts w:ascii="Nyala" w:hAnsi="Nyala"/>
          <w:b/>
          <w:sz w:val="25"/>
          <w:szCs w:val="25"/>
        </w:rPr>
        <w:tab/>
      </w:r>
      <w:r w:rsidR="00347AB0">
        <w:rPr>
          <w:rFonts w:ascii="Nyala" w:hAnsi="Nyala"/>
          <w:b/>
          <w:sz w:val="25"/>
          <w:szCs w:val="25"/>
        </w:rPr>
        <w:tab/>
      </w:r>
      <w:r w:rsidR="00347AB0">
        <w:rPr>
          <w:rFonts w:ascii="Nyala" w:hAnsi="Nyala"/>
          <w:bCs/>
          <w:sz w:val="25"/>
          <w:szCs w:val="25"/>
        </w:rPr>
        <w:t>3</w:t>
      </w:r>
      <w:r w:rsidR="00A704F0">
        <w:rPr>
          <w:rFonts w:ascii="Nyala" w:hAnsi="Nyala"/>
          <w:bCs/>
          <w:sz w:val="25"/>
          <w:szCs w:val="25"/>
        </w:rPr>
        <w:t>6</w:t>
      </w:r>
      <w:r w:rsidR="00347AB0">
        <w:rPr>
          <w:rFonts w:ascii="Nyala" w:hAnsi="Nyala"/>
          <w:bCs/>
          <w:sz w:val="25"/>
          <w:szCs w:val="25"/>
        </w:rPr>
        <w:br/>
      </w:r>
      <w:r w:rsidR="00763BEF">
        <w:rPr>
          <w:rFonts w:ascii="Nyala" w:hAnsi="Nyala"/>
          <w:bCs/>
          <w:sz w:val="25"/>
          <w:szCs w:val="25"/>
        </w:rPr>
        <w:t xml:space="preserve">Grilled Broccolini, Bordelaise, Salsa Verde </w:t>
      </w:r>
      <w:r w:rsidR="00DE72C5">
        <w:rPr>
          <w:rFonts w:ascii="Nyala" w:hAnsi="Nyala"/>
          <w:bCs/>
          <w:sz w:val="25"/>
          <w:szCs w:val="25"/>
        </w:rPr>
        <w:t xml:space="preserve"> </w:t>
      </w:r>
      <w:r w:rsidR="004C51E0">
        <w:rPr>
          <w:rFonts w:ascii="Nyala" w:hAnsi="Nyala"/>
          <w:bCs/>
          <w:sz w:val="25"/>
          <w:szCs w:val="25"/>
        </w:rPr>
        <w:t xml:space="preserve"> </w:t>
      </w:r>
      <w:r w:rsidR="00DD47C8">
        <w:rPr>
          <w:rFonts w:ascii="Nyala" w:hAnsi="Nyala"/>
          <w:b/>
          <w:sz w:val="25"/>
          <w:szCs w:val="25"/>
        </w:rPr>
        <w:t xml:space="preserve">            </w:t>
      </w:r>
    </w:p>
    <w:p w14:paraId="31BF7060" w14:textId="77777777" w:rsidR="001C0004" w:rsidRDefault="001C0004" w:rsidP="00F94F19">
      <w:pPr>
        <w:spacing w:line="240" w:lineRule="auto"/>
        <w:jc w:val="center"/>
        <w:rPr>
          <w:rFonts w:ascii="Nyala" w:hAnsi="Nyala"/>
          <w:b/>
          <w:sz w:val="26"/>
          <w:szCs w:val="26"/>
        </w:rPr>
      </w:pPr>
    </w:p>
    <w:p w14:paraId="302BC45C" w14:textId="77777777" w:rsidR="008C7D1C" w:rsidRDefault="008C7D1C" w:rsidP="00F94F19">
      <w:pPr>
        <w:spacing w:line="240" w:lineRule="auto"/>
        <w:jc w:val="center"/>
        <w:rPr>
          <w:rFonts w:ascii="Nyala" w:hAnsi="Nyala"/>
          <w:b/>
          <w:sz w:val="26"/>
          <w:szCs w:val="26"/>
        </w:rPr>
      </w:pPr>
    </w:p>
    <w:p w14:paraId="5286560E" w14:textId="0082ACCC" w:rsidR="00F94F19" w:rsidRDefault="00F94F19" w:rsidP="00F94F19">
      <w:pPr>
        <w:spacing w:line="240" w:lineRule="auto"/>
        <w:jc w:val="center"/>
        <w:rPr>
          <w:rFonts w:ascii="Nyala" w:hAnsi="Nyala"/>
          <w:b/>
          <w:sz w:val="26"/>
          <w:szCs w:val="26"/>
        </w:rPr>
      </w:pPr>
      <w:r>
        <w:rPr>
          <w:rFonts w:ascii="Nyala" w:hAnsi="Nyala"/>
          <w:b/>
          <w:sz w:val="26"/>
          <w:szCs w:val="26"/>
        </w:rPr>
        <w:t xml:space="preserve">No Separate Checks Please  </w:t>
      </w:r>
    </w:p>
    <w:p w14:paraId="06A03978" w14:textId="1A18C462" w:rsidR="00F94F19" w:rsidRDefault="00F94F19" w:rsidP="00F94F19">
      <w:pPr>
        <w:spacing w:after="60" w:line="240" w:lineRule="auto"/>
        <w:jc w:val="center"/>
        <w:rPr>
          <w:rFonts w:ascii="Nyala" w:hAnsi="Nyala"/>
          <w:b/>
          <w:sz w:val="26"/>
          <w:szCs w:val="26"/>
        </w:rPr>
      </w:pPr>
      <w:r>
        <w:rPr>
          <w:rFonts w:ascii="Nyala" w:hAnsi="Nyala"/>
          <w:b/>
          <w:sz w:val="26"/>
          <w:szCs w:val="26"/>
        </w:rPr>
        <w:t>Chef De Cuisine ~ Eason Barksdale</w:t>
      </w:r>
    </w:p>
    <w:p w14:paraId="34D3929A" w14:textId="0152E118" w:rsidR="00A80D46" w:rsidRPr="001238A5" w:rsidRDefault="00F94F19" w:rsidP="001238A5">
      <w:pPr>
        <w:spacing w:after="60" w:line="240" w:lineRule="auto"/>
        <w:jc w:val="center"/>
        <w:rPr>
          <w:rFonts w:ascii="Nyala" w:hAnsi="Nyala"/>
          <w:b/>
          <w:sz w:val="26"/>
          <w:szCs w:val="26"/>
        </w:rPr>
      </w:pPr>
      <w:r>
        <w:rPr>
          <w:rFonts w:ascii="Nyala" w:hAnsi="Nyala"/>
          <w:b/>
          <w:sz w:val="26"/>
          <w:szCs w:val="26"/>
        </w:rPr>
        <w:t>Chef/Owner ~ Susan Spice</w:t>
      </w:r>
      <w:r w:rsidR="00754232">
        <w:rPr>
          <w:rFonts w:ascii="Nyala" w:hAnsi="Nyala"/>
          <w:b/>
          <w:sz w:val="26"/>
          <w:szCs w:val="26"/>
        </w:rPr>
        <w:t>r</w:t>
      </w:r>
    </w:p>
    <w:p w14:paraId="63A775B8" w14:textId="77777777" w:rsidR="00A80D46" w:rsidRDefault="00A80D46" w:rsidP="004F0FBD">
      <w:pPr>
        <w:spacing w:after="60" w:line="240" w:lineRule="auto"/>
        <w:rPr>
          <w:rFonts w:ascii="Nyala" w:hAnsi="Nyala"/>
          <w:b/>
          <w:sz w:val="28"/>
          <w:szCs w:val="28"/>
        </w:rPr>
      </w:pPr>
    </w:p>
    <w:p w14:paraId="1662DAF2" w14:textId="389D782D" w:rsidR="001C0004" w:rsidRDefault="00861B7C" w:rsidP="004F0FBD">
      <w:pPr>
        <w:spacing w:after="60" w:line="240" w:lineRule="auto"/>
        <w:rPr>
          <w:rFonts w:ascii="Nyala" w:hAnsi="Nyala"/>
          <w:b/>
          <w:sz w:val="28"/>
          <w:szCs w:val="28"/>
        </w:rPr>
      </w:pPr>
      <w:r>
        <w:rPr>
          <w:rFonts w:ascii="Nyala" w:hAnsi="Nyala"/>
          <w:b/>
          <w:sz w:val="28"/>
          <w:szCs w:val="28"/>
        </w:rPr>
        <w:t xml:space="preserve">  </w:t>
      </w:r>
    </w:p>
    <w:p w14:paraId="1C3EC676" w14:textId="7347CE44" w:rsidR="00763BEF" w:rsidRDefault="001C0004" w:rsidP="004F0FBD">
      <w:pPr>
        <w:spacing w:after="60" w:line="240" w:lineRule="auto"/>
        <w:rPr>
          <w:rFonts w:ascii="Nyala" w:hAnsi="Nyala"/>
          <w:b/>
          <w:sz w:val="28"/>
          <w:szCs w:val="28"/>
        </w:rPr>
      </w:pPr>
      <w:r>
        <w:rPr>
          <w:rFonts w:ascii="Nyala" w:hAnsi="Nyala"/>
          <w:b/>
          <w:sz w:val="28"/>
          <w:szCs w:val="28"/>
        </w:rPr>
        <w:t xml:space="preserve">  </w:t>
      </w:r>
    </w:p>
    <w:p w14:paraId="375ACF50" w14:textId="77777777" w:rsidR="00763BEF" w:rsidRDefault="00763BEF" w:rsidP="004F0FBD">
      <w:pPr>
        <w:spacing w:after="60" w:line="240" w:lineRule="auto"/>
        <w:rPr>
          <w:rFonts w:ascii="Nyala" w:hAnsi="Nyala"/>
          <w:b/>
          <w:sz w:val="28"/>
          <w:szCs w:val="28"/>
        </w:rPr>
      </w:pPr>
    </w:p>
    <w:p w14:paraId="156930F9" w14:textId="77777777" w:rsidR="00763BEF" w:rsidRDefault="00763BEF" w:rsidP="004F0FBD">
      <w:pPr>
        <w:spacing w:after="60" w:line="240" w:lineRule="auto"/>
        <w:rPr>
          <w:rFonts w:ascii="Nyala" w:hAnsi="Nyala"/>
          <w:b/>
          <w:sz w:val="28"/>
          <w:szCs w:val="28"/>
        </w:rPr>
      </w:pPr>
    </w:p>
    <w:p w14:paraId="30B7AACA" w14:textId="77777777" w:rsidR="00763BEF" w:rsidRDefault="00763BEF" w:rsidP="004F0FBD">
      <w:pPr>
        <w:spacing w:after="60" w:line="240" w:lineRule="auto"/>
        <w:rPr>
          <w:rFonts w:ascii="Nyala" w:hAnsi="Nyala"/>
          <w:b/>
          <w:sz w:val="28"/>
          <w:szCs w:val="28"/>
        </w:rPr>
      </w:pPr>
    </w:p>
    <w:p w14:paraId="16F675EE" w14:textId="6355BD42" w:rsidR="00763BEF" w:rsidRPr="00763BEF" w:rsidRDefault="00763BEF" w:rsidP="003D130F">
      <w:pPr>
        <w:spacing w:after="120" w:line="240" w:lineRule="auto"/>
        <w:ind w:left="187"/>
        <w:rPr>
          <w:rFonts w:ascii="Nyala" w:hAnsi="Nyala"/>
          <w:bCs/>
          <w:i/>
          <w:iCs/>
          <w:sz w:val="28"/>
          <w:szCs w:val="28"/>
        </w:rPr>
      </w:pPr>
      <w:r>
        <w:rPr>
          <w:rFonts w:ascii="Nyala" w:hAnsi="Nyala"/>
          <w:bCs/>
          <w:sz w:val="28"/>
          <w:szCs w:val="28"/>
        </w:rPr>
        <w:t>*</w:t>
      </w:r>
      <w:r w:rsidRPr="00763BEF">
        <w:rPr>
          <w:rFonts w:ascii="Nyala" w:hAnsi="Nyala"/>
          <w:bCs/>
          <w:i/>
          <w:iCs/>
          <w:sz w:val="28"/>
          <w:szCs w:val="28"/>
        </w:rPr>
        <w:t xml:space="preserve">Sample Wine Menu </w:t>
      </w:r>
      <w:bookmarkStart w:id="2" w:name="_GoBack"/>
      <w:bookmarkEnd w:id="2"/>
    </w:p>
    <w:p w14:paraId="31300B95" w14:textId="29CC200E" w:rsidR="003D130F" w:rsidRPr="00E8636C" w:rsidRDefault="00FB3695" w:rsidP="003D130F">
      <w:pPr>
        <w:spacing w:after="120" w:line="240" w:lineRule="auto"/>
        <w:ind w:left="187"/>
        <w:rPr>
          <w:rFonts w:ascii="Nyala" w:hAnsi="Nyala"/>
          <w:b/>
          <w:sz w:val="28"/>
          <w:szCs w:val="28"/>
        </w:rPr>
      </w:pPr>
      <w:r w:rsidRPr="00E8636C">
        <w:rPr>
          <w:rFonts w:ascii="Nyala" w:hAnsi="Nyal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0B2FCF" wp14:editId="3DC20E1C">
                <wp:simplePos x="0" y="0"/>
                <wp:positionH relativeFrom="column">
                  <wp:posOffset>114300</wp:posOffset>
                </wp:positionH>
                <wp:positionV relativeFrom="paragraph">
                  <wp:posOffset>206375</wp:posOffset>
                </wp:positionV>
                <wp:extent cx="3317240" cy="0"/>
                <wp:effectExtent l="0" t="19050" r="355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724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A0715F" id="Straight Connector 5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pt,16.25pt" to="270.2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" strokecolor="#747070 [1614]" strokeweight="2.25pt">
                <v:stroke joinstyle="miter"/>
              </v:line>
            </w:pict>
          </mc:Fallback>
        </mc:AlternateContent>
      </w:r>
      <w:r w:rsidRPr="00E8636C">
        <w:rPr>
          <w:rFonts w:ascii="Nyala" w:hAnsi="Nyala"/>
          <w:b/>
          <w:sz w:val="28"/>
          <w:szCs w:val="28"/>
        </w:rPr>
        <w:t>White Wine</w:t>
      </w:r>
    </w:p>
    <w:p w14:paraId="126C5813" w14:textId="03F728C7" w:rsidR="007751C9" w:rsidRDefault="008A0BC7" w:rsidP="001E6C28">
      <w:pPr>
        <w:spacing w:after="100" w:line="240" w:lineRule="auto"/>
        <w:ind w:left="720" w:hanging="533"/>
        <w:rPr>
          <w:rFonts w:ascii="Nyala" w:hAnsi="Nyala"/>
          <w:sz w:val="25"/>
          <w:szCs w:val="25"/>
        </w:rPr>
      </w:pPr>
      <w:proofErr w:type="spellStart"/>
      <w:r>
        <w:rPr>
          <w:rFonts w:ascii="Nyala" w:hAnsi="Nyala"/>
          <w:sz w:val="25"/>
          <w:szCs w:val="25"/>
        </w:rPr>
        <w:t>Colombard</w:t>
      </w:r>
      <w:proofErr w:type="spellEnd"/>
      <w:r>
        <w:rPr>
          <w:rFonts w:ascii="Nyala" w:hAnsi="Nyala"/>
          <w:sz w:val="25"/>
          <w:szCs w:val="25"/>
        </w:rPr>
        <w:t>/Gros Manseng</w:t>
      </w:r>
      <w:r w:rsidR="00E14CFB">
        <w:rPr>
          <w:rFonts w:ascii="Nyala" w:hAnsi="Nyala"/>
          <w:sz w:val="25"/>
          <w:szCs w:val="25"/>
        </w:rPr>
        <w:t xml:space="preserve"> </w:t>
      </w:r>
      <w:r w:rsidR="0084502F">
        <w:rPr>
          <w:rFonts w:ascii="Nyala" w:hAnsi="Nyala"/>
          <w:sz w:val="25"/>
          <w:szCs w:val="25"/>
        </w:rPr>
        <w:t>`</w:t>
      </w:r>
      <w:r w:rsidR="006326AA">
        <w:rPr>
          <w:rFonts w:ascii="Nyala" w:hAnsi="Nyala"/>
          <w:sz w:val="25"/>
          <w:szCs w:val="25"/>
        </w:rPr>
        <w:t>1</w:t>
      </w:r>
      <w:r>
        <w:rPr>
          <w:rFonts w:ascii="Nyala" w:hAnsi="Nyala"/>
          <w:sz w:val="25"/>
          <w:szCs w:val="25"/>
        </w:rPr>
        <w:t>8</w:t>
      </w:r>
      <w:r w:rsidR="00EB1594">
        <w:rPr>
          <w:rFonts w:ascii="Nyala" w:hAnsi="Nyala"/>
          <w:sz w:val="25"/>
          <w:szCs w:val="25"/>
        </w:rPr>
        <w:t>,</w:t>
      </w:r>
      <w:r w:rsidR="00856979">
        <w:rPr>
          <w:rFonts w:ascii="Nyala" w:hAnsi="Nyala"/>
          <w:sz w:val="25"/>
          <w:szCs w:val="25"/>
        </w:rPr>
        <w:t xml:space="preserve"> </w:t>
      </w:r>
      <w:r>
        <w:rPr>
          <w:rFonts w:ascii="Nyala" w:hAnsi="Nyala"/>
          <w:sz w:val="25"/>
          <w:szCs w:val="25"/>
        </w:rPr>
        <w:t xml:space="preserve">Domaine Des </w:t>
      </w:r>
      <w:r w:rsidR="00E34428">
        <w:rPr>
          <w:rFonts w:ascii="Nyala" w:hAnsi="Nyala"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>9</w:t>
      </w:r>
      <w:r w:rsidR="00E34428">
        <w:rPr>
          <w:rFonts w:ascii="Nyala" w:hAnsi="Nyala"/>
          <w:sz w:val="25"/>
          <w:szCs w:val="25"/>
        </w:rPr>
        <w:br/>
      </w:r>
      <w:proofErr w:type="spellStart"/>
      <w:r>
        <w:rPr>
          <w:rFonts w:ascii="Nyala" w:hAnsi="Nyala"/>
          <w:sz w:val="25"/>
          <w:szCs w:val="25"/>
        </w:rPr>
        <w:t>Cassagnoles</w:t>
      </w:r>
      <w:proofErr w:type="spellEnd"/>
      <w:r>
        <w:rPr>
          <w:rFonts w:ascii="Nyala" w:hAnsi="Nyala"/>
          <w:sz w:val="25"/>
          <w:szCs w:val="25"/>
        </w:rPr>
        <w:t xml:space="preserve">, Côtes De </w:t>
      </w:r>
      <w:proofErr w:type="spellStart"/>
      <w:r>
        <w:rPr>
          <w:rFonts w:ascii="Nyala" w:hAnsi="Nyala"/>
          <w:sz w:val="25"/>
          <w:szCs w:val="25"/>
        </w:rPr>
        <w:t>Gascogne</w:t>
      </w:r>
      <w:proofErr w:type="spellEnd"/>
      <w:r>
        <w:rPr>
          <w:rFonts w:ascii="Nyala" w:hAnsi="Nyala"/>
          <w:sz w:val="25"/>
          <w:szCs w:val="25"/>
        </w:rPr>
        <w:t>, France</w:t>
      </w:r>
      <w:r w:rsidR="00E34428">
        <w:rPr>
          <w:rFonts w:ascii="Nyala" w:hAnsi="Nyala"/>
          <w:sz w:val="25"/>
          <w:szCs w:val="25"/>
        </w:rPr>
        <w:t xml:space="preserve"> </w:t>
      </w:r>
    </w:p>
    <w:p w14:paraId="773AA8E8" w14:textId="3FA60393" w:rsidR="003D130F" w:rsidRPr="00DE4E66" w:rsidRDefault="00246FC7" w:rsidP="001E6C28">
      <w:pPr>
        <w:spacing w:after="100" w:line="240" w:lineRule="auto"/>
        <w:ind w:left="187"/>
        <w:rPr>
          <w:rFonts w:ascii="Nyala" w:hAnsi="Nyala"/>
          <w:sz w:val="25"/>
          <w:szCs w:val="25"/>
        </w:rPr>
      </w:pPr>
      <w:bookmarkStart w:id="3" w:name="_Hlk489003082"/>
      <w:r w:rsidRPr="00DE4E66">
        <w:rPr>
          <w:rFonts w:ascii="Nyala" w:hAnsi="Nyala"/>
          <w:sz w:val="25"/>
          <w:szCs w:val="25"/>
        </w:rPr>
        <w:t>Riesling, ’1</w:t>
      </w:r>
      <w:r w:rsidR="00294E7C">
        <w:rPr>
          <w:rFonts w:ascii="Nyala" w:hAnsi="Nyala"/>
          <w:sz w:val="25"/>
          <w:szCs w:val="25"/>
        </w:rPr>
        <w:t>8</w:t>
      </w:r>
      <w:r w:rsidR="0001279D">
        <w:rPr>
          <w:rFonts w:ascii="Nyala" w:hAnsi="Nyala"/>
          <w:sz w:val="25"/>
          <w:szCs w:val="25"/>
        </w:rPr>
        <w:t xml:space="preserve">, </w:t>
      </w:r>
      <w:r w:rsidR="005371A5">
        <w:rPr>
          <w:rFonts w:ascii="Nyala" w:hAnsi="Nyala"/>
          <w:sz w:val="25"/>
          <w:szCs w:val="25"/>
        </w:rPr>
        <w:t>R.F. Richter</w:t>
      </w:r>
      <w:r w:rsidR="00282883" w:rsidRPr="00DE4E66">
        <w:rPr>
          <w:rFonts w:ascii="Nyala" w:hAnsi="Nyala"/>
          <w:sz w:val="25"/>
          <w:szCs w:val="25"/>
        </w:rPr>
        <w:t>, Mosel, Germany</w:t>
      </w:r>
      <w:r w:rsidR="00282883" w:rsidRPr="00DE4E66">
        <w:rPr>
          <w:rFonts w:ascii="Nyala" w:hAnsi="Nyala"/>
          <w:sz w:val="25"/>
          <w:szCs w:val="25"/>
        </w:rPr>
        <w:tab/>
      </w:r>
      <w:r w:rsidR="005371A5">
        <w:rPr>
          <w:rFonts w:ascii="Nyala" w:hAnsi="Nyala"/>
          <w:sz w:val="25"/>
          <w:szCs w:val="25"/>
        </w:rPr>
        <w:tab/>
      </w:r>
      <w:r w:rsidRPr="00DE4E66">
        <w:rPr>
          <w:rFonts w:ascii="Nyala" w:hAnsi="Nyala"/>
          <w:sz w:val="25"/>
          <w:szCs w:val="25"/>
        </w:rPr>
        <w:t>1</w:t>
      </w:r>
      <w:r w:rsidR="00EA7992">
        <w:rPr>
          <w:rFonts w:ascii="Nyala" w:hAnsi="Nyala"/>
          <w:sz w:val="25"/>
          <w:szCs w:val="25"/>
        </w:rPr>
        <w:t>3</w:t>
      </w:r>
    </w:p>
    <w:p w14:paraId="206EC525" w14:textId="484C3EB1" w:rsidR="003D130F" w:rsidRPr="00DE4E66" w:rsidRDefault="00585EA4" w:rsidP="001E6C28">
      <w:pPr>
        <w:spacing w:after="100" w:line="240" w:lineRule="auto"/>
        <w:ind w:left="734" w:hanging="547"/>
        <w:rPr>
          <w:rFonts w:ascii="Nyala" w:hAnsi="Nyala"/>
          <w:sz w:val="25"/>
          <w:szCs w:val="25"/>
        </w:rPr>
      </w:pPr>
      <w:bookmarkStart w:id="4" w:name="_Hlk8137471"/>
      <w:bookmarkEnd w:id="3"/>
      <w:r>
        <w:rPr>
          <w:rFonts w:ascii="Nyala" w:hAnsi="Nyala"/>
          <w:sz w:val="25"/>
          <w:szCs w:val="25"/>
        </w:rPr>
        <w:t>Chardonnay</w:t>
      </w:r>
      <w:r w:rsidR="00FE63E3">
        <w:rPr>
          <w:rFonts w:ascii="Nyala" w:hAnsi="Nyala"/>
          <w:sz w:val="25"/>
          <w:szCs w:val="25"/>
        </w:rPr>
        <w:t>,</w:t>
      </w:r>
      <w:r w:rsidR="002C501D">
        <w:rPr>
          <w:rFonts w:ascii="Nyala" w:hAnsi="Nyala"/>
          <w:sz w:val="25"/>
          <w:szCs w:val="25"/>
        </w:rPr>
        <w:t xml:space="preserve"> ’1</w:t>
      </w:r>
      <w:r w:rsidR="002561EA">
        <w:rPr>
          <w:rFonts w:ascii="Nyala" w:hAnsi="Nyala"/>
          <w:sz w:val="25"/>
          <w:szCs w:val="25"/>
        </w:rPr>
        <w:t>8</w:t>
      </w:r>
      <w:r w:rsidR="00741D0A">
        <w:rPr>
          <w:rFonts w:ascii="Nyala" w:hAnsi="Nyala"/>
          <w:sz w:val="25"/>
          <w:szCs w:val="25"/>
        </w:rPr>
        <w:t xml:space="preserve">, </w:t>
      </w:r>
      <w:r w:rsidR="002561EA">
        <w:rPr>
          <w:rFonts w:ascii="Nyala" w:hAnsi="Nyala"/>
          <w:sz w:val="25"/>
          <w:szCs w:val="25"/>
        </w:rPr>
        <w:t>Clos De L</w:t>
      </w:r>
      <w:r w:rsidR="00C70A56">
        <w:rPr>
          <w:rFonts w:ascii="Nyala" w:hAnsi="Nyala"/>
          <w:sz w:val="25"/>
          <w:szCs w:val="25"/>
        </w:rPr>
        <w:t>a</w:t>
      </w:r>
      <w:r w:rsidR="002561EA">
        <w:rPr>
          <w:rFonts w:ascii="Nyala" w:hAnsi="Nyala"/>
          <w:sz w:val="25"/>
          <w:szCs w:val="25"/>
        </w:rPr>
        <w:t xml:space="preserve"> Chapelle</w:t>
      </w:r>
      <w:r w:rsidR="00E4089C">
        <w:rPr>
          <w:rFonts w:ascii="Nyala" w:hAnsi="Nyala"/>
          <w:sz w:val="25"/>
          <w:szCs w:val="25"/>
        </w:rPr>
        <w:t>,</w:t>
      </w:r>
      <w:r w:rsidR="002E1D8A">
        <w:rPr>
          <w:rFonts w:ascii="Nyala" w:hAnsi="Nyala"/>
          <w:sz w:val="25"/>
          <w:szCs w:val="25"/>
        </w:rPr>
        <w:tab/>
      </w:r>
      <w:r w:rsidR="00EA44DF">
        <w:rPr>
          <w:rFonts w:ascii="Nyala" w:hAnsi="Nyala"/>
          <w:sz w:val="25"/>
          <w:szCs w:val="25"/>
        </w:rPr>
        <w:tab/>
      </w:r>
      <w:r w:rsidR="00F3678F">
        <w:rPr>
          <w:rFonts w:ascii="Nyala" w:hAnsi="Nyala"/>
          <w:sz w:val="25"/>
          <w:szCs w:val="25"/>
        </w:rPr>
        <w:t>1</w:t>
      </w:r>
      <w:r w:rsidR="002561EA">
        <w:rPr>
          <w:rFonts w:ascii="Nyala" w:hAnsi="Nyala"/>
          <w:sz w:val="25"/>
          <w:szCs w:val="25"/>
        </w:rPr>
        <w:t>4</w:t>
      </w:r>
      <w:r w:rsidR="00942005">
        <w:rPr>
          <w:rFonts w:ascii="Nyala" w:hAnsi="Nyala"/>
          <w:sz w:val="25"/>
          <w:szCs w:val="25"/>
        </w:rPr>
        <w:t xml:space="preserve"> </w:t>
      </w:r>
      <w:r w:rsidR="00EA44DF">
        <w:rPr>
          <w:rFonts w:ascii="Nyala" w:hAnsi="Nyala"/>
          <w:sz w:val="25"/>
          <w:szCs w:val="25"/>
        </w:rPr>
        <w:t xml:space="preserve">Domaine </w:t>
      </w:r>
      <w:r w:rsidR="002561EA">
        <w:rPr>
          <w:rFonts w:ascii="Nyala" w:hAnsi="Nyala"/>
          <w:sz w:val="25"/>
          <w:szCs w:val="25"/>
        </w:rPr>
        <w:t>Romy,</w:t>
      </w:r>
      <w:r w:rsidR="00EA44DF">
        <w:rPr>
          <w:rFonts w:ascii="Nyala" w:hAnsi="Nyala"/>
          <w:sz w:val="25"/>
          <w:szCs w:val="25"/>
        </w:rPr>
        <w:t xml:space="preserve"> </w:t>
      </w:r>
      <w:r w:rsidR="002E1D8A">
        <w:rPr>
          <w:rFonts w:ascii="Nyala" w:hAnsi="Nyala"/>
          <w:sz w:val="25"/>
          <w:szCs w:val="25"/>
        </w:rPr>
        <w:t>Burgundy, France</w:t>
      </w:r>
      <w:r w:rsidR="001019A7">
        <w:rPr>
          <w:rFonts w:ascii="Nyala" w:hAnsi="Nyala"/>
          <w:sz w:val="25"/>
          <w:szCs w:val="25"/>
        </w:rPr>
        <w:t xml:space="preserve"> </w:t>
      </w:r>
      <w:r w:rsidR="001019A7">
        <w:rPr>
          <w:rFonts w:ascii="Nyala" w:hAnsi="Nyala"/>
          <w:sz w:val="25"/>
          <w:szCs w:val="25"/>
        </w:rPr>
        <w:tab/>
      </w:r>
      <w:r w:rsidR="001019A7">
        <w:rPr>
          <w:rFonts w:ascii="Nyala" w:hAnsi="Nyala"/>
          <w:sz w:val="25"/>
          <w:szCs w:val="25"/>
        </w:rPr>
        <w:tab/>
      </w:r>
      <w:r w:rsidR="001019A7">
        <w:rPr>
          <w:rFonts w:ascii="Nyala" w:hAnsi="Nyala"/>
          <w:sz w:val="25"/>
          <w:szCs w:val="25"/>
        </w:rPr>
        <w:tab/>
      </w:r>
    </w:p>
    <w:p w14:paraId="19F104E8" w14:textId="67C40677" w:rsidR="00CE3C81" w:rsidRDefault="00FC58C8" w:rsidP="0065598D">
      <w:pPr>
        <w:spacing w:after="100" w:line="240" w:lineRule="auto"/>
        <w:ind w:left="720" w:hanging="533"/>
        <w:rPr>
          <w:rFonts w:ascii="Nyala" w:hAnsi="Nyala"/>
          <w:sz w:val="25"/>
          <w:szCs w:val="25"/>
        </w:rPr>
      </w:pPr>
      <w:bookmarkStart w:id="5" w:name="_Hlk19112812"/>
      <w:bookmarkEnd w:id="4"/>
      <w:r>
        <w:rPr>
          <w:rFonts w:ascii="Nyala" w:hAnsi="Nyala"/>
          <w:sz w:val="25"/>
          <w:szCs w:val="25"/>
        </w:rPr>
        <w:t>Cortese</w:t>
      </w:r>
      <w:r w:rsidR="007809AA">
        <w:rPr>
          <w:rFonts w:ascii="Nyala" w:hAnsi="Nyala"/>
          <w:sz w:val="25"/>
          <w:szCs w:val="25"/>
        </w:rPr>
        <w:t>, ’1</w:t>
      </w:r>
      <w:r>
        <w:rPr>
          <w:rFonts w:ascii="Nyala" w:hAnsi="Nyala"/>
          <w:sz w:val="25"/>
          <w:szCs w:val="25"/>
        </w:rPr>
        <w:t>8</w:t>
      </w:r>
      <w:r w:rsidR="004A67C8">
        <w:rPr>
          <w:rFonts w:ascii="Nyala" w:hAnsi="Nyala"/>
          <w:sz w:val="25"/>
          <w:szCs w:val="25"/>
        </w:rPr>
        <w:t>,</w:t>
      </w:r>
      <w:r w:rsidR="001019A7">
        <w:rPr>
          <w:rFonts w:ascii="Nyala" w:hAnsi="Nyala"/>
          <w:sz w:val="25"/>
          <w:szCs w:val="25"/>
        </w:rPr>
        <w:t xml:space="preserve"> </w:t>
      </w:r>
      <w:r>
        <w:rPr>
          <w:rFonts w:ascii="Nyala" w:hAnsi="Nyala"/>
          <w:sz w:val="25"/>
          <w:szCs w:val="25"/>
        </w:rPr>
        <w:t xml:space="preserve">Villa </w:t>
      </w:r>
      <w:proofErr w:type="spellStart"/>
      <w:r>
        <w:rPr>
          <w:rFonts w:ascii="Nyala" w:hAnsi="Nyala"/>
          <w:sz w:val="25"/>
          <w:szCs w:val="25"/>
        </w:rPr>
        <w:t>Sparina</w:t>
      </w:r>
      <w:proofErr w:type="spellEnd"/>
      <w:r w:rsidR="0065598D">
        <w:rPr>
          <w:rFonts w:ascii="Nyala" w:hAnsi="Nyala"/>
          <w:sz w:val="25"/>
          <w:szCs w:val="25"/>
        </w:rPr>
        <w:t>,</w:t>
      </w:r>
      <w:r>
        <w:rPr>
          <w:rFonts w:ascii="Nyala" w:hAnsi="Nyala"/>
          <w:sz w:val="25"/>
          <w:szCs w:val="25"/>
        </w:rPr>
        <w:t xml:space="preserve"> Gavi,</w:t>
      </w:r>
      <w:r>
        <w:rPr>
          <w:rFonts w:ascii="Nyala" w:hAnsi="Nyala"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ab/>
      </w:r>
      <w:r w:rsidR="00E14CFB">
        <w:rPr>
          <w:rFonts w:ascii="Nyala" w:hAnsi="Nyala"/>
          <w:sz w:val="25"/>
          <w:szCs w:val="25"/>
        </w:rPr>
        <w:tab/>
        <w:t>1</w:t>
      </w:r>
      <w:r>
        <w:rPr>
          <w:rFonts w:ascii="Nyala" w:hAnsi="Nyala"/>
          <w:sz w:val="25"/>
          <w:szCs w:val="25"/>
        </w:rPr>
        <w:t>1</w:t>
      </w:r>
      <w:r w:rsidR="00E14CFB">
        <w:rPr>
          <w:rFonts w:ascii="Nyala" w:hAnsi="Nyala"/>
          <w:sz w:val="25"/>
          <w:szCs w:val="25"/>
        </w:rPr>
        <w:br/>
      </w:r>
      <w:r w:rsidR="00A16695">
        <w:rPr>
          <w:rFonts w:ascii="Nyala" w:hAnsi="Nyala"/>
          <w:sz w:val="25"/>
          <w:szCs w:val="25"/>
        </w:rPr>
        <w:t>Piemonte</w:t>
      </w:r>
      <w:r w:rsidR="005371A5">
        <w:rPr>
          <w:rFonts w:ascii="Nyala" w:hAnsi="Nyala"/>
          <w:sz w:val="25"/>
          <w:szCs w:val="25"/>
        </w:rPr>
        <w:t xml:space="preserve">, </w:t>
      </w:r>
      <w:r w:rsidR="00A16695">
        <w:rPr>
          <w:rFonts w:ascii="Nyala" w:hAnsi="Nyala"/>
          <w:sz w:val="25"/>
          <w:szCs w:val="25"/>
        </w:rPr>
        <w:t>Italy</w:t>
      </w:r>
      <w:r w:rsidR="005371A5">
        <w:rPr>
          <w:rFonts w:ascii="Nyala" w:hAnsi="Nyala"/>
          <w:sz w:val="25"/>
          <w:szCs w:val="25"/>
        </w:rPr>
        <w:t xml:space="preserve"> </w:t>
      </w:r>
      <w:r w:rsidR="00E14CFB">
        <w:rPr>
          <w:rFonts w:ascii="Nyala" w:hAnsi="Nyala"/>
          <w:sz w:val="25"/>
          <w:szCs w:val="25"/>
        </w:rPr>
        <w:tab/>
      </w:r>
    </w:p>
    <w:bookmarkEnd w:id="5"/>
    <w:p w14:paraId="336A059B" w14:textId="22151D5B" w:rsidR="00EA7992" w:rsidRDefault="005371A5" w:rsidP="00F6098D">
      <w:pPr>
        <w:spacing w:after="120" w:line="240" w:lineRule="auto"/>
        <w:ind w:firstLine="187"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 xml:space="preserve">Grüner Veltliner, </w:t>
      </w:r>
      <w:r w:rsidR="00EA44DF">
        <w:rPr>
          <w:rFonts w:ascii="Nyala" w:hAnsi="Nyala"/>
          <w:sz w:val="25"/>
          <w:szCs w:val="25"/>
        </w:rPr>
        <w:t xml:space="preserve">’18 </w:t>
      </w:r>
      <w:r>
        <w:rPr>
          <w:rFonts w:ascii="Nyala" w:hAnsi="Nyala"/>
          <w:sz w:val="25"/>
          <w:szCs w:val="25"/>
        </w:rPr>
        <w:t xml:space="preserve">Herman Moser, </w:t>
      </w:r>
      <w:r>
        <w:rPr>
          <w:rFonts w:ascii="Nyala" w:hAnsi="Nyala"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ab/>
        <w:t>12</w:t>
      </w:r>
      <w:r>
        <w:rPr>
          <w:rFonts w:ascii="Nyala" w:hAnsi="Nyala"/>
          <w:sz w:val="25"/>
          <w:szCs w:val="25"/>
        </w:rPr>
        <w:br/>
      </w:r>
      <w:r>
        <w:rPr>
          <w:rFonts w:ascii="Nyala" w:hAnsi="Nyala"/>
          <w:sz w:val="25"/>
          <w:szCs w:val="25"/>
        </w:rPr>
        <w:tab/>
        <w:t xml:space="preserve"> Kremstal, Austria</w:t>
      </w:r>
      <w:r w:rsidR="00F6098D" w:rsidRPr="00F6098D">
        <w:rPr>
          <w:rFonts w:ascii="Nyala" w:hAnsi="Nyala"/>
          <w:sz w:val="25"/>
          <w:szCs w:val="25"/>
        </w:rPr>
        <w:tab/>
      </w:r>
    </w:p>
    <w:p w14:paraId="415679E7" w14:textId="4794863F" w:rsidR="00EB5B84" w:rsidRPr="008A1495" w:rsidRDefault="005371A5" w:rsidP="00F6098D">
      <w:pPr>
        <w:spacing w:after="80" w:line="240" w:lineRule="auto"/>
        <w:ind w:firstLine="187"/>
        <w:rPr>
          <w:rFonts w:ascii="Nyala" w:hAnsi="Nyala"/>
          <w:b/>
          <w:sz w:val="12"/>
          <w:szCs w:val="12"/>
        </w:rPr>
      </w:pPr>
      <w:r>
        <w:rPr>
          <w:rFonts w:ascii="Nyala" w:hAnsi="Nyala"/>
          <w:sz w:val="25"/>
          <w:szCs w:val="25"/>
        </w:rPr>
        <w:t xml:space="preserve">Roussanne/Grenache Blanc, </w:t>
      </w:r>
      <w:r w:rsidR="00EA44DF">
        <w:rPr>
          <w:rFonts w:ascii="Nyala" w:hAnsi="Nyala"/>
          <w:sz w:val="25"/>
          <w:szCs w:val="25"/>
        </w:rPr>
        <w:t xml:space="preserve">’18 </w:t>
      </w:r>
      <w:r>
        <w:rPr>
          <w:rFonts w:ascii="Nyala" w:hAnsi="Nyala"/>
          <w:sz w:val="25"/>
          <w:szCs w:val="25"/>
        </w:rPr>
        <w:t xml:space="preserve">Chateau St. </w:t>
      </w:r>
      <w:proofErr w:type="spellStart"/>
      <w:r>
        <w:rPr>
          <w:rFonts w:ascii="Nyala" w:hAnsi="Nyala"/>
          <w:sz w:val="25"/>
          <w:szCs w:val="25"/>
        </w:rPr>
        <w:t>Nabor</w:t>
      </w:r>
      <w:proofErr w:type="spellEnd"/>
      <w:r>
        <w:rPr>
          <w:rFonts w:ascii="Nyala" w:hAnsi="Nyala"/>
          <w:sz w:val="25"/>
          <w:szCs w:val="25"/>
        </w:rPr>
        <w:t xml:space="preserve">, </w:t>
      </w:r>
      <w:r>
        <w:rPr>
          <w:rFonts w:ascii="Nyala" w:hAnsi="Nyala"/>
          <w:sz w:val="25"/>
          <w:szCs w:val="25"/>
        </w:rPr>
        <w:tab/>
        <w:t>13</w:t>
      </w:r>
      <w:r>
        <w:rPr>
          <w:rFonts w:ascii="Nyala" w:hAnsi="Nyala"/>
          <w:sz w:val="25"/>
          <w:szCs w:val="25"/>
        </w:rPr>
        <w:br/>
      </w:r>
      <w:r>
        <w:rPr>
          <w:rFonts w:ascii="Nyala" w:hAnsi="Nyala"/>
          <w:sz w:val="25"/>
          <w:szCs w:val="25"/>
        </w:rPr>
        <w:tab/>
        <w:t xml:space="preserve"> Côtes du Rhône</w:t>
      </w:r>
      <w:r w:rsidR="00EA44DF">
        <w:rPr>
          <w:rFonts w:ascii="Nyala" w:hAnsi="Nyala"/>
          <w:sz w:val="25"/>
          <w:szCs w:val="25"/>
        </w:rPr>
        <w:t>, France</w:t>
      </w:r>
      <w:r w:rsidR="00EA7992">
        <w:rPr>
          <w:rFonts w:ascii="Nyala" w:hAnsi="Nyala"/>
          <w:sz w:val="25"/>
          <w:szCs w:val="25"/>
        </w:rPr>
        <w:tab/>
      </w:r>
      <w:r w:rsidR="001B1886">
        <w:rPr>
          <w:rFonts w:ascii="Nyala" w:hAnsi="Nyala"/>
          <w:sz w:val="25"/>
          <w:szCs w:val="25"/>
        </w:rPr>
        <w:br/>
      </w:r>
    </w:p>
    <w:p w14:paraId="164901FA" w14:textId="6EFA4144" w:rsidR="003D130F" w:rsidRPr="00E8636C" w:rsidRDefault="002A407A" w:rsidP="003D130F">
      <w:pPr>
        <w:spacing w:after="120" w:line="240" w:lineRule="auto"/>
        <w:ind w:left="187"/>
        <w:rPr>
          <w:rFonts w:ascii="Nyala" w:hAnsi="Nyala"/>
          <w:b/>
          <w:sz w:val="28"/>
          <w:szCs w:val="28"/>
        </w:rPr>
      </w:pPr>
      <w:r w:rsidRPr="00E8636C">
        <w:rPr>
          <w:rFonts w:ascii="Nyala" w:hAnsi="Nyal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E8B753E" wp14:editId="071DA9B6">
                <wp:simplePos x="0" y="0"/>
                <wp:positionH relativeFrom="column">
                  <wp:posOffset>100965</wp:posOffset>
                </wp:positionH>
                <wp:positionV relativeFrom="paragraph">
                  <wp:posOffset>204470</wp:posOffset>
                </wp:positionV>
                <wp:extent cx="3317240" cy="0"/>
                <wp:effectExtent l="0" t="19050" r="355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724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469A2D" id="Straight Connector 12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95pt,16.1pt" to="269.1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" strokecolor="#747070 [1614]" strokeweight="2.25pt">
                <v:stroke joinstyle="miter"/>
              </v:line>
            </w:pict>
          </mc:Fallback>
        </mc:AlternateContent>
      </w:r>
      <w:r w:rsidR="00246FC7" w:rsidRPr="00E8636C">
        <w:rPr>
          <w:rFonts w:ascii="Nyala" w:hAnsi="Nyala"/>
          <w:b/>
          <w:sz w:val="28"/>
          <w:szCs w:val="28"/>
        </w:rPr>
        <w:t>Rosé Wine</w:t>
      </w:r>
    </w:p>
    <w:p w14:paraId="09DD8E58" w14:textId="24C251E7" w:rsidR="003D130F" w:rsidRDefault="002D28AA" w:rsidP="00F3291F">
      <w:pPr>
        <w:spacing w:after="120" w:line="240" w:lineRule="auto"/>
        <w:ind w:left="187"/>
        <w:contextualSpacing/>
        <w:rPr>
          <w:rFonts w:ascii="Nyala" w:hAnsi="Nyala"/>
          <w:sz w:val="25"/>
          <w:szCs w:val="25"/>
        </w:rPr>
      </w:pPr>
      <w:bookmarkStart w:id="6" w:name="_Hlk8137522"/>
      <w:r>
        <w:rPr>
          <w:rFonts w:ascii="Nyala" w:hAnsi="Nyala"/>
          <w:sz w:val="25"/>
          <w:szCs w:val="25"/>
        </w:rPr>
        <w:t>Peyrassol</w:t>
      </w:r>
      <w:r w:rsidR="002E1D8A">
        <w:rPr>
          <w:rFonts w:ascii="Nyala" w:hAnsi="Nyala"/>
          <w:sz w:val="25"/>
          <w:szCs w:val="25"/>
        </w:rPr>
        <w:t xml:space="preserve"> ’</w:t>
      </w:r>
      <w:r w:rsidR="00246FC7" w:rsidRPr="00DE4E66">
        <w:rPr>
          <w:rFonts w:ascii="Nyala" w:hAnsi="Nyala"/>
          <w:sz w:val="25"/>
          <w:szCs w:val="25"/>
        </w:rPr>
        <w:t>1</w:t>
      </w:r>
      <w:r w:rsidR="006825DE">
        <w:rPr>
          <w:rFonts w:ascii="Nyala" w:hAnsi="Nyala"/>
          <w:sz w:val="25"/>
          <w:szCs w:val="25"/>
        </w:rPr>
        <w:t>8</w:t>
      </w:r>
      <w:r w:rsidR="002E1D8A">
        <w:rPr>
          <w:rFonts w:ascii="Nyala" w:hAnsi="Nyala"/>
          <w:sz w:val="25"/>
          <w:szCs w:val="25"/>
        </w:rPr>
        <w:t>,</w:t>
      </w:r>
      <w:r w:rsidR="006825DE">
        <w:rPr>
          <w:rFonts w:ascii="Nyala" w:hAnsi="Nyala"/>
          <w:sz w:val="25"/>
          <w:szCs w:val="25"/>
        </w:rPr>
        <w:t xml:space="preserve"> C</w:t>
      </w:r>
      <w:r>
        <w:rPr>
          <w:rFonts w:ascii="Nyala" w:hAnsi="Nyala"/>
          <w:sz w:val="25"/>
          <w:szCs w:val="25"/>
        </w:rPr>
        <w:t>uvée De La Commanderie,</w:t>
      </w:r>
      <w:r>
        <w:rPr>
          <w:rFonts w:ascii="Nyala" w:hAnsi="Nyala"/>
          <w:sz w:val="25"/>
          <w:szCs w:val="25"/>
        </w:rPr>
        <w:tab/>
      </w:r>
      <w:r w:rsidR="002E1D8A">
        <w:rPr>
          <w:rFonts w:ascii="Nyala" w:hAnsi="Nyala"/>
          <w:sz w:val="25"/>
          <w:szCs w:val="25"/>
        </w:rPr>
        <w:tab/>
        <w:t>15</w:t>
      </w:r>
    </w:p>
    <w:p w14:paraId="39200320" w14:textId="7398D672" w:rsidR="002D28AA" w:rsidRDefault="002D28AA" w:rsidP="00F3291F">
      <w:pPr>
        <w:spacing w:after="120" w:line="240" w:lineRule="auto"/>
        <w:ind w:left="187"/>
        <w:contextualSpacing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ab/>
        <w:t>Côtes de Provence, France</w:t>
      </w:r>
    </w:p>
    <w:bookmarkEnd w:id="6"/>
    <w:p w14:paraId="7F9D799D" w14:textId="6CEF6860" w:rsidR="00EA5699" w:rsidRDefault="00F3678F" w:rsidP="00F3678F">
      <w:pPr>
        <w:spacing w:after="120" w:line="240" w:lineRule="auto"/>
        <w:rPr>
          <w:rFonts w:ascii="Nyala" w:hAnsi="Nyala"/>
          <w:b/>
          <w:noProof/>
          <w:sz w:val="6"/>
          <w:szCs w:val="6"/>
        </w:rPr>
      </w:pPr>
      <w:r>
        <w:rPr>
          <w:rFonts w:ascii="Nyala" w:hAnsi="Nyala"/>
          <w:b/>
          <w:noProof/>
          <w:sz w:val="6"/>
          <w:szCs w:val="6"/>
        </w:rPr>
        <w:t xml:space="preserve">     </w:t>
      </w:r>
      <w:r w:rsidR="00957CEB">
        <w:rPr>
          <w:rFonts w:ascii="Nyala" w:hAnsi="Nyala"/>
          <w:b/>
          <w:noProof/>
          <w:sz w:val="6"/>
          <w:szCs w:val="6"/>
        </w:rPr>
        <w:t>+</w:t>
      </w:r>
      <w:r>
        <w:rPr>
          <w:rFonts w:ascii="Nyala" w:hAnsi="Nyala"/>
          <w:b/>
          <w:noProof/>
          <w:sz w:val="6"/>
          <w:szCs w:val="6"/>
        </w:rPr>
        <w:t xml:space="preserve">   </w:t>
      </w:r>
    </w:p>
    <w:p w14:paraId="13AA7421" w14:textId="3620389F" w:rsidR="003D130F" w:rsidRPr="0021154C" w:rsidRDefault="00EA5699" w:rsidP="00EA5699">
      <w:pPr>
        <w:spacing w:after="120" w:line="240" w:lineRule="auto"/>
        <w:ind w:firstLine="187"/>
        <w:rPr>
          <w:rFonts w:ascii="Nyala" w:hAnsi="Nyala"/>
          <w:b/>
          <w:noProof/>
          <w:sz w:val="6"/>
          <w:szCs w:val="6"/>
        </w:rPr>
      </w:pPr>
      <w:r w:rsidRPr="00E8636C">
        <w:rPr>
          <w:rFonts w:ascii="Nyala" w:hAnsi="Nyal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E34A2E" wp14:editId="1414C089">
                <wp:simplePos x="0" y="0"/>
                <wp:positionH relativeFrom="column">
                  <wp:posOffset>104775</wp:posOffset>
                </wp:positionH>
                <wp:positionV relativeFrom="paragraph">
                  <wp:posOffset>203200</wp:posOffset>
                </wp:positionV>
                <wp:extent cx="3317240" cy="0"/>
                <wp:effectExtent l="0" t="19050" r="355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724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95464E" id="Straight Connector 13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.25pt,16pt" to="269.4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" strokecolor="#747070 [1614]" strokeweight="2.25pt">
                <v:stroke joinstyle="miter"/>
              </v:line>
            </w:pict>
          </mc:Fallback>
        </mc:AlternateContent>
      </w:r>
      <w:r w:rsidR="00C47005" w:rsidRPr="00E8636C">
        <w:rPr>
          <w:rFonts w:ascii="Nyala" w:hAnsi="Nyala"/>
          <w:b/>
          <w:noProof/>
          <w:sz w:val="28"/>
          <w:szCs w:val="28"/>
        </w:rPr>
        <w:t>Red Wine</w:t>
      </w:r>
    </w:p>
    <w:p w14:paraId="72D87F5E" w14:textId="73504E67" w:rsidR="00F6098D" w:rsidRDefault="002D28AA" w:rsidP="00BD0191">
      <w:pPr>
        <w:spacing w:after="120" w:line="360" w:lineRule="auto"/>
        <w:ind w:firstLine="187"/>
        <w:contextualSpacing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 xml:space="preserve">Nero </w:t>
      </w:r>
      <w:proofErr w:type="spellStart"/>
      <w:r>
        <w:rPr>
          <w:rFonts w:ascii="Nyala" w:hAnsi="Nyala"/>
          <w:sz w:val="25"/>
          <w:szCs w:val="25"/>
        </w:rPr>
        <w:t>d’Avola</w:t>
      </w:r>
      <w:proofErr w:type="spellEnd"/>
      <w:r w:rsidR="00F6098D" w:rsidRPr="00F6098D">
        <w:rPr>
          <w:rFonts w:ascii="Nyala" w:hAnsi="Nyala"/>
          <w:sz w:val="25"/>
          <w:szCs w:val="25"/>
        </w:rPr>
        <w:t>,</w:t>
      </w:r>
      <w:r>
        <w:rPr>
          <w:rFonts w:ascii="Nyala" w:hAnsi="Nyala"/>
          <w:sz w:val="25"/>
          <w:szCs w:val="25"/>
        </w:rPr>
        <w:t xml:space="preserve"> `18, Indigenous, Sicilia</w:t>
      </w:r>
      <w:r w:rsidR="00EA44DF">
        <w:rPr>
          <w:rFonts w:ascii="Nyala" w:hAnsi="Nyala"/>
          <w:sz w:val="25"/>
          <w:szCs w:val="25"/>
        </w:rPr>
        <w:t>, Italy</w:t>
      </w:r>
      <w:r w:rsidR="00F6098D">
        <w:rPr>
          <w:rFonts w:ascii="Nyala" w:hAnsi="Nyala"/>
          <w:sz w:val="25"/>
          <w:szCs w:val="25"/>
        </w:rPr>
        <w:tab/>
      </w:r>
      <w:r w:rsidR="00F6098D">
        <w:rPr>
          <w:rFonts w:ascii="Nyala" w:hAnsi="Nyala"/>
          <w:sz w:val="25"/>
          <w:szCs w:val="25"/>
        </w:rPr>
        <w:tab/>
        <w:t>1</w:t>
      </w:r>
      <w:r>
        <w:rPr>
          <w:rFonts w:ascii="Nyala" w:hAnsi="Nyala"/>
          <w:sz w:val="25"/>
          <w:szCs w:val="25"/>
        </w:rPr>
        <w:t>3</w:t>
      </w:r>
      <w:r w:rsidR="00F6098D" w:rsidRPr="00F6098D">
        <w:rPr>
          <w:rFonts w:ascii="Nyala" w:hAnsi="Nyala"/>
          <w:sz w:val="25"/>
          <w:szCs w:val="25"/>
        </w:rPr>
        <w:tab/>
      </w:r>
    </w:p>
    <w:p w14:paraId="52C272CB" w14:textId="1E872AEF" w:rsidR="0058024C" w:rsidRDefault="007030A9" w:rsidP="00B61A89">
      <w:pPr>
        <w:spacing w:before="120" w:after="120" w:line="240" w:lineRule="auto"/>
        <w:ind w:firstLine="187"/>
        <w:contextualSpacing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>Tempranillo/Cabernet Sauvignon</w:t>
      </w:r>
      <w:r w:rsidR="00282883" w:rsidRPr="00DE4E66">
        <w:rPr>
          <w:rFonts w:ascii="Nyala" w:hAnsi="Nyala"/>
          <w:sz w:val="25"/>
          <w:szCs w:val="25"/>
        </w:rPr>
        <w:t>,</w:t>
      </w:r>
      <w:r w:rsidR="006C7E99">
        <w:rPr>
          <w:rFonts w:ascii="Nyala" w:hAnsi="Nyala"/>
          <w:sz w:val="25"/>
          <w:szCs w:val="25"/>
        </w:rPr>
        <w:t xml:space="preserve"> </w:t>
      </w:r>
      <w:r w:rsidR="00EA688B">
        <w:rPr>
          <w:rFonts w:ascii="Nyala" w:hAnsi="Nyala"/>
          <w:sz w:val="25"/>
          <w:szCs w:val="25"/>
        </w:rPr>
        <w:t>`</w:t>
      </w:r>
      <w:r w:rsidR="008A0BC7">
        <w:rPr>
          <w:rFonts w:ascii="Nyala" w:hAnsi="Nyala"/>
          <w:sz w:val="25"/>
          <w:szCs w:val="25"/>
        </w:rPr>
        <w:t>0</w:t>
      </w:r>
      <w:r>
        <w:rPr>
          <w:rFonts w:ascii="Nyala" w:hAnsi="Nyala"/>
          <w:sz w:val="25"/>
          <w:szCs w:val="25"/>
        </w:rPr>
        <w:t>9, Can Feixes,</w:t>
      </w:r>
      <w:r w:rsidR="00EE71CA">
        <w:rPr>
          <w:rFonts w:ascii="Nyala" w:hAnsi="Nyala"/>
          <w:sz w:val="25"/>
          <w:szCs w:val="25"/>
        </w:rPr>
        <w:tab/>
      </w:r>
      <w:r w:rsidR="0058024C">
        <w:rPr>
          <w:rFonts w:ascii="Nyala" w:hAnsi="Nyala"/>
          <w:sz w:val="25"/>
          <w:szCs w:val="25"/>
        </w:rPr>
        <w:t>1</w:t>
      </w:r>
      <w:r w:rsidR="008A0BC7">
        <w:rPr>
          <w:rFonts w:ascii="Nyala" w:hAnsi="Nyala"/>
          <w:sz w:val="25"/>
          <w:szCs w:val="25"/>
        </w:rPr>
        <w:t>6</w:t>
      </w:r>
    </w:p>
    <w:p w14:paraId="12E75856" w14:textId="5A26031B" w:rsidR="0058024C" w:rsidRDefault="0058024C" w:rsidP="001E6C28">
      <w:pPr>
        <w:spacing w:after="100" w:line="240" w:lineRule="auto"/>
        <w:ind w:firstLine="187"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ab/>
      </w:r>
      <w:r w:rsidR="007030A9">
        <w:rPr>
          <w:rFonts w:ascii="Nyala" w:hAnsi="Nyala"/>
          <w:sz w:val="25"/>
          <w:szCs w:val="25"/>
        </w:rPr>
        <w:t>Penedes</w:t>
      </w:r>
      <w:r w:rsidR="00EE71CA">
        <w:rPr>
          <w:rFonts w:ascii="Nyala" w:hAnsi="Nyala"/>
          <w:sz w:val="25"/>
          <w:szCs w:val="25"/>
        </w:rPr>
        <w:t>,</w:t>
      </w:r>
      <w:r>
        <w:rPr>
          <w:rFonts w:ascii="Nyala" w:hAnsi="Nyala"/>
          <w:sz w:val="25"/>
          <w:szCs w:val="25"/>
        </w:rPr>
        <w:t xml:space="preserve"> Spain</w:t>
      </w:r>
    </w:p>
    <w:p w14:paraId="2AC22C44" w14:textId="536974DA" w:rsidR="00F6098D" w:rsidRPr="00F6098D" w:rsidRDefault="00F6098D" w:rsidP="00F6098D">
      <w:pPr>
        <w:spacing w:after="120" w:line="240" w:lineRule="auto"/>
        <w:ind w:left="187"/>
        <w:contextualSpacing/>
        <w:rPr>
          <w:rFonts w:ascii="Nyala" w:hAnsi="Nyala"/>
          <w:sz w:val="25"/>
          <w:szCs w:val="25"/>
        </w:rPr>
      </w:pPr>
      <w:r w:rsidRPr="00F6098D">
        <w:rPr>
          <w:rFonts w:ascii="Nyala" w:hAnsi="Nyala"/>
          <w:sz w:val="25"/>
          <w:szCs w:val="25"/>
        </w:rPr>
        <w:t>Grenache/</w:t>
      </w:r>
      <w:r w:rsidR="0001279D">
        <w:rPr>
          <w:rFonts w:ascii="Nyala" w:hAnsi="Nyala"/>
          <w:sz w:val="25"/>
          <w:szCs w:val="25"/>
        </w:rPr>
        <w:t>Syrah</w:t>
      </w:r>
      <w:r>
        <w:rPr>
          <w:rFonts w:ascii="Nyala" w:hAnsi="Nyala"/>
          <w:sz w:val="25"/>
          <w:szCs w:val="25"/>
        </w:rPr>
        <w:t xml:space="preserve"> </w:t>
      </w:r>
      <w:r w:rsidR="00E14CFB">
        <w:rPr>
          <w:rFonts w:ascii="Nyala" w:hAnsi="Nyala"/>
          <w:sz w:val="25"/>
          <w:szCs w:val="25"/>
        </w:rPr>
        <w:t>`</w:t>
      </w:r>
      <w:r>
        <w:rPr>
          <w:rFonts w:ascii="Nyala" w:hAnsi="Nyala"/>
          <w:sz w:val="25"/>
          <w:szCs w:val="25"/>
        </w:rPr>
        <w:t>1</w:t>
      </w:r>
      <w:r w:rsidR="006A6949">
        <w:rPr>
          <w:rFonts w:ascii="Nyala" w:hAnsi="Nyala"/>
          <w:sz w:val="25"/>
          <w:szCs w:val="25"/>
        </w:rPr>
        <w:t>5</w:t>
      </w:r>
      <w:r w:rsidRPr="00F6098D">
        <w:rPr>
          <w:rFonts w:ascii="Nyala" w:hAnsi="Nyala"/>
          <w:sz w:val="25"/>
          <w:szCs w:val="25"/>
        </w:rPr>
        <w:t xml:space="preserve">, </w:t>
      </w:r>
      <w:r w:rsidR="006A6949">
        <w:rPr>
          <w:rFonts w:ascii="Nyala" w:hAnsi="Nyala"/>
          <w:sz w:val="25"/>
          <w:szCs w:val="25"/>
        </w:rPr>
        <w:t xml:space="preserve">La </w:t>
      </w:r>
      <w:proofErr w:type="spellStart"/>
      <w:r w:rsidR="006A6949">
        <w:rPr>
          <w:rFonts w:ascii="Nyala" w:hAnsi="Nyala"/>
          <w:sz w:val="25"/>
          <w:szCs w:val="25"/>
        </w:rPr>
        <w:t>Renjardiére</w:t>
      </w:r>
      <w:proofErr w:type="spellEnd"/>
      <w:r w:rsidRPr="00F6098D">
        <w:rPr>
          <w:rFonts w:ascii="Nyala" w:hAnsi="Nyala"/>
          <w:sz w:val="25"/>
          <w:szCs w:val="25"/>
        </w:rPr>
        <w:t>,</w:t>
      </w:r>
      <w:r w:rsidR="0001279D">
        <w:rPr>
          <w:rFonts w:ascii="Nyala" w:hAnsi="Nyala"/>
          <w:sz w:val="25"/>
          <w:szCs w:val="25"/>
        </w:rPr>
        <w:tab/>
      </w:r>
      <w:r w:rsidRPr="00F6098D">
        <w:rPr>
          <w:rFonts w:ascii="Nyala" w:hAnsi="Nyala"/>
          <w:sz w:val="25"/>
          <w:szCs w:val="25"/>
        </w:rPr>
        <w:t xml:space="preserve">  </w:t>
      </w:r>
      <w:r>
        <w:rPr>
          <w:rFonts w:ascii="Nyala" w:hAnsi="Nyala"/>
          <w:sz w:val="25"/>
          <w:szCs w:val="25"/>
        </w:rPr>
        <w:tab/>
      </w:r>
      <w:r w:rsidR="006A6949">
        <w:rPr>
          <w:rFonts w:ascii="Nyala" w:hAnsi="Nyala"/>
          <w:sz w:val="25"/>
          <w:szCs w:val="25"/>
        </w:rPr>
        <w:tab/>
      </w:r>
      <w:r>
        <w:rPr>
          <w:rFonts w:ascii="Nyala" w:hAnsi="Nyala"/>
          <w:sz w:val="25"/>
          <w:szCs w:val="25"/>
        </w:rPr>
        <w:t>1</w:t>
      </w:r>
      <w:r w:rsidR="003C2FE0">
        <w:rPr>
          <w:rFonts w:ascii="Nyala" w:hAnsi="Nyala"/>
          <w:sz w:val="25"/>
          <w:szCs w:val="25"/>
        </w:rPr>
        <w:t>2</w:t>
      </w:r>
    </w:p>
    <w:p w14:paraId="4A415895" w14:textId="6ADCB50F" w:rsidR="00F6098D" w:rsidRDefault="00F6098D" w:rsidP="00F6098D">
      <w:pPr>
        <w:spacing w:after="120" w:line="240" w:lineRule="auto"/>
        <w:ind w:left="187"/>
        <w:rPr>
          <w:rFonts w:ascii="Nyala" w:hAnsi="Nyala"/>
          <w:sz w:val="25"/>
          <w:szCs w:val="25"/>
        </w:rPr>
      </w:pPr>
      <w:r w:rsidRPr="00F6098D">
        <w:rPr>
          <w:rFonts w:ascii="Nyala" w:hAnsi="Nyala"/>
          <w:sz w:val="25"/>
          <w:szCs w:val="25"/>
        </w:rPr>
        <w:t xml:space="preserve"> </w:t>
      </w:r>
      <w:r w:rsidRPr="00F6098D">
        <w:rPr>
          <w:rFonts w:ascii="Nyala" w:hAnsi="Nyala"/>
          <w:sz w:val="25"/>
          <w:szCs w:val="25"/>
        </w:rPr>
        <w:tab/>
      </w:r>
      <w:r w:rsidR="00BA6D42">
        <w:rPr>
          <w:rFonts w:ascii="Nyala" w:hAnsi="Nyala"/>
          <w:sz w:val="25"/>
          <w:szCs w:val="25"/>
        </w:rPr>
        <w:t>Côtes du Rhône,</w:t>
      </w:r>
      <w:r w:rsidRPr="00F6098D">
        <w:rPr>
          <w:rFonts w:ascii="Nyala" w:hAnsi="Nyala"/>
          <w:sz w:val="25"/>
          <w:szCs w:val="25"/>
        </w:rPr>
        <w:t xml:space="preserve"> France </w:t>
      </w:r>
    </w:p>
    <w:p w14:paraId="0CBCEDE2" w14:textId="42C3DF07" w:rsidR="006C3CA0" w:rsidRDefault="00377086" w:rsidP="00F6098D">
      <w:pPr>
        <w:spacing w:after="120" w:line="240" w:lineRule="auto"/>
        <w:ind w:left="187"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>Gamay</w:t>
      </w:r>
      <w:r w:rsidR="0065598D">
        <w:rPr>
          <w:rFonts w:ascii="Nyala" w:hAnsi="Nyala"/>
          <w:sz w:val="25"/>
          <w:szCs w:val="25"/>
        </w:rPr>
        <w:t>, `1</w:t>
      </w:r>
      <w:r>
        <w:rPr>
          <w:rFonts w:ascii="Nyala" w:hAnsi="Nyala"/>
          <w:sz w:val="25"/>
          <w:szCs w:val="25"/>
        </w:rPr>
        <w:t xml:space="preserve">8, Domaine </w:t>
      </w:r>
      <w:proofErr w:type="spellStart"/>
      <w:r>
        <w:rPr>
          <w:rFonts w:ascii="Nyala" w:hAnsi="Nyala"/>
          <w:sz w:val="25"/>
          <w:szCs w:val="25"/>
        </w:rPr>
        <w:t>Pral</w:t>
      </w:r>
      <w:proofErr w:type="spellEnd"/>
      <w:r w:rsidR="007030A9">
        <w:rPr>
          <w:rFonts w:ascii="Nyala" w:hAnsi="Nyala"/>
          <w:sz w:val="25"/>
          <w:szCs w:val="25"/>
        </w:rPr>
        <w:t xml:space="preserve"> , </w:t>
      </w:r>
      <w:r>
        <w:rPr>
          <w:rFonts w:ascii="Nyala" w:hAnsi="Nyala"/>
          <w:sz w:val="25"/>
          <w:szCs w:val="25"/>
        </w:rPr>
        <w:t>Beaujolais</w:t>
      </w:r>
      <w:r w:rsidR="007030A9">
        <w:rPr>
          <w:rFonts w:ascii="Nyala" w:hAnsi="Nyala"/>
          <w:sz w:val="25"/>
          <w:szCs w:val="25"/>
        </w:rPr>
        <w:t>, France</w:t>
      </w:r>
      <w:r w:rsidR="00E4089C">
        <w:rPr>
          <w:rFonts w:ascii="Nyala" w:hAnsi="Nyala"/>
          <w:sz w:val="25"/>
          <w:szCs w:val="25"/>
        </w:rPr>
        <w:tab/>
        <w:t>1</w:t>
      </w:r>
      <w:r>
        <w:rPr>
          <w:rFonts w:ascii="Nyala" w:hAnsi="Nyala"/>
          <w:sz w:val="25"/>
          <w:szCs w:val="25"/>
        </w:rPr>
        <w:t>3</w:t>
      </w:r>
      <w:r w:rsidR="008A1495">
        <w:rPr>
          <w:rFonts w:ascii="Nyala" w:hAnsi="Nyala"/>
          <w:sz w:val="25"/>
          <w:szCs w:val="25"/>
        </w:rPr>
        <w:t xml:space="preserve"> </w:t>
      </w:r>
    </w:p>
    <w:p w14:paraId="752B7724" w14:textId="1AF25917" w:rsidR="00BD0191" w:rsidRDefault="0058024C" w:rsidP="00B61A89">
      <w:pPr>
        <w:spacing w:after="120" w:line="240" w:lineRule="auto"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 xml:space="preserve">  </w:t>
      </w:r>
      <w:r w:rsidR="00F6098D" w:rsidRPr="00F6098D">
        <w:rPr>
          <w:rFonts w:ascii="Nyala" w:hAnsi="Nyala"/>
          <w:sz w:val="25"/>
          <w:szCs w:val="25"/>
        </w:rPr>
        <w:t>Pinot Noir</w:t>
      </w:r>
      <w:r w:rsidR="00F6098D">
        <w:rPr>
          <w:rFonts w:ascii="Nyala" w:hAnsi="Nyala"/>
          <w:sz w:val="25"/>
          <w:szCs w:val="25"/>
        </w:rPr>
        <w:t xml:space="preserve"> </w:t>
      </w:r>
      <w:r w:rsidR="00E14CFB">
        <w:rPr>
          <w:rFonts w:ascii="Nyala" w:hAnsi="Nyala"/>
          <w:sz w:val="25"/>
          <w:szCs w:val="25"/>
        </w:rPr>
        <w:t>`</w:t>
      </w:r>
      <w:r w:rsidR="00F6098D">
        <w:rPr>
          <w:rFonts w:ascii="Nyala" w:hAnsi="Nyala"/>
          <w:sz w:val="25"/>
          <w:szCs w:val="25"/>
        </w:rPr>
        <w:t>1</w:t>
      </w:r>
      <w:r w:rsidR="006F0F25">
        <w:rPr>
          <w:rFonts w:ascii="Nyala" w:hAnsi="Nyala"/>
          <w:sz w:val="25"/>
          <w:szCs w:val="25"/>
        </w:rPr>
        <w:t>8</w:t>
      </w:r>
      <w:r w:rsidR="00F6098D" w:rsidRPr="00F6098D">
        <w:rPr>
          <w:rFonts w:ascii="Nyala" w:hAnsi="Nyala"/>
          <w:sz w:val="25"/>
          <w:szCs w:val="25"/>
        </w:rPr>
        <w:t xml:space="preserve">, </w:t>
      </w:r>
      <w:r w:rsidR="006A6949">
        <w:rPr>
          <w:rFonts w:ascii="Nyala" w:hAnsi="Nyala"/>
          <w:sz w:val="25"/>
          <w:szCs w:val="25"/>
        </w:rPr>
        <w:t>Regis Bouvier</w:t>
      </w:r>
      <w:r w:rsidR="00E4089C">
        <w:rPr>
          <w:rFonts w:ascii="Nyala" w:hAnsi="Nyala"/>
          <w:sz w:val="25"/>
          <w:szCs w:val="25"/>
        </w:rPr>
        <w:t>,</w:t>
      </w:r>
      <w:r w:rsidR="00F6098D" w:rsidRPr="00F6098D">
        <w:rPr>
          <w:rFonts w:ascii="Nyala" w:hAnsi="Nyala"/>
          <w:sz w:val="25"/>
          <w:szCs w:val="25"/>
        </w:rPr>
        <w:t xml:space="preserve"> </w:t>
      </w:r>
      <w:r w:rsidR="002D28AA">
        <w:rPr>
          <w:rFonts w:ascii="Nyala" w:hAnsi="Nyala"/>
          <w:sz w:val="25"/>
          <w:szCs w:val="25"/>
        </w:rPr>
        <w:t>Burgundy, France</w:t>
      </w:r>
      <w:r w:rsidR="00E4089C">
        <w:rPr>
          <w:rFonts w:ascii="Nyala" w:hAnsi="Nyala"/>
          <w:sz w:val="25"/>
          <w:szCs w:val="25"/>
        </w:rPr>
        <w:tab/>
      </w:r>
      <w:r w:rsidR="00F6098D">
        <w:rPr>
          <w:rFonts w:ascii="Nyala" w:hAnsi="Nyala"/>
          <w:sz w:val="25"/>
          <w:szCs w:val="25"/>
        </w:rPr>
        <w:t>18</w:t>
      </w:r>
    </w:p>
    <w:p w14:paraId="5D6C70B6" w14:textId="301AF32A" w:rsidR="00623377" w:rsidRPr="00DE4E66" w:rsidRDefault="00EB5B84" w:rsidP="00BD0191">
      <w:pPr>
        <w:spacing w:after="0" w:line="240" w:lineRule="auto"/>
        <w:ind w:left="720" w:hanging="540"/>
        <w:rPr>
          <w:rFonts w:ascii="Nyala" w:hAnsi="Nyala"/>
          <w:sz w:val="25"/>
          <w:szCs w:val="25"/>
        </w:rPr>
      </w:pPr>
      <w:r>
        <w:rPr>
          <w:rFonts w:ascii="Nyala" w:hAnsi="Nyala"/>
          <w:sz w:val="25"/>
          <w:szCs w:val="25"/>
        </w:rPr>
        <w:t>Cabernet Sauvignon, `</w:t>
      </w:r>
      <w:r w:rsidR="007030A9">
        <w:rPr>
          <w:rFonts w:ascii="Nyala" w:hAnsi="Nyala"/>
          <w:sz w:val="25"/>
          <w:szCs w:val="25"/>
        </w:rPr>
        <w:t>16</w:t>
      </w:r>
      <w:r w:rsidR="00601D79">
        <w:rPr>
          <w:rFonts w:ascii="Nyala" w:hAnsi="Nyala"/>
          <w:sz w:val="25"/>
          <w:szCs w:val="25"/>
        </w:rPr>
        <w:t xml:space="preserve">, </w:t>
      </w:r>
      <w:proofErr w:type="spellStart"/>
      <w:r w:rsidR="007030A9">
        <w:rPr>
          <w:rFonts w:ascii="Nyala" w:hAnsi="Nyala"/>
          <w:sz w:val="25"/>
          <w:szCs w:val="25"/>
        </w:rPr>
        <w:t>Trefethen</w:t>
      </w:r>
      <w:proofErr w:type="spellEnd"/>
      <w:r w:rsidR="00601D79">
        <w:rPr>
          <w:rFonts w:ascii="Nyala" w:hAnsi="Nyala"/>
          <w:sz w:val="25"/>
          <w:szCs w:val="25"/>
        </w:rPr>
        <w:t xml:space="preserve">, </w:t>
      </w:r>
      <w:r w:rsidR="007030A9">
        <w:rPr>
          <w:rFonts w:ascii="Nyala" w:hAnsi="Nyala"/>
          <w:sz w:val="25"/>
          <w:szCs w:val="25"/>
        </w:rPr>
        <w:t>Oak Knoll</w:t>
      </w:r>
      <w:r>
        <w:rPr>
          <w:rFonts w:ascii="Nyala" w:hAnsi="Nyala"/>
          <w:sz w:val="25"/>
          <w:szCs w:val="25"/>
        </w:rPr>
        <w:tab/>
      </w:r>
      <w:r w:rsidR="007030A9">
        <w:rPr>
          <w:rFonts w:ascii="Nyala" w:hAnsi="Nyala"/>
          <w:sz w:val="25"/>
          <w:szCs w:val="25"/>
        </w:rPr>
        <w:t>22</w:t>
      </w:r>
      <w:r>
        <w:rPr>
          <w:rFonts w:ascii="Nyala" w:hAnsi="Nyala"/>
          <w:sz w:val="25"/>
          <w:szCs w:val="25"/>
        </w:rPr>
        <w:br/>
      </w:r>
      <w:r w:rsidR="007030A9">
        <w:rPr>
          <w:rFonts w:ascii="Nyala" w:hAnsi="Nyala"/>
          <w:sz w:val="25"/>
          <w:szCs w:val="25"/>
        </w:rPr>
        <w:t>District</w:t>
      </w:r>
      <w:r w:rsidR="00601D79">
        <w:rPr>
          <w:rFonts w:ascii="Nyala" w:hAnsi="Nyala"/>
          <w:sz w:val="25"/>
          <w:szCs w:val="25"/>
        </w:rPr>
        <w:t>,</w:t>
      </w:r>
      <w:r w:rsidR="0011739B">
        <w:rPr>
          <w:rFonts w:ascii="Nyala" w:hAnsi="Nyala"/>
          <w:sz w:val="25"/>
          <w:szCs w:val="25"/>
        </w:rPr>
        <w:t xml:space="preserve"> </w:t>
      </w:r>
      <w:r w:rsidR="007030A9">
        <w:rPr>
          <w:rFonts w:ascii="Nyala" w:hAnsi="Nyala"/>
          <w:sz w:val="25"/>
          <w:szCs w:val="25"/>
        </w:rPr>
        <w:t>Napa Valley,</w:t>
      </w:r>
      <w:r>
        <w:rPr>
          <w:rFonts w:ascii="Nyala" w:hAnsi="Nyala"/>
          <w:sz w:val="25"/>
          <w:szCs w:val="25"/>
        </w:rPr>
        <w:t xml:space="preserve"> California </w:t>
      </w:r>
      <w:r>
        <w:rPr>
          <w:rFonts w:ascii="Nyala" w:hAnsi="Nyala"/>
          <w:sz w:val="25"/>
          <w:szCs w:val="25"/>
        </w:rPr>
        <w:br/>
      </w:r>
    </w:p>
    <w:sectPr w:rsidR="00623377" w:rsidRPr="00DE4E66" w:rsidSect="00323083">
      <w:headerReference w:type="even" r:id="rId7"/>
      <w:headerReference w:type="default" r:id="rId8"/>
      <w:footerReference w:type="default" r:id="rId9"/>
      <w:headerReference w:type="first" r:id="rId10"/>
      <w:pgSz w:w="20160" w:h="12240" w:orient="landscape" w:code="5"/>
      <w:pgMar w:top="576" w:right="720" w:bottom="576" w:left="1411" w:header="720" w:footer="288" w:gutter="0"/>
      <w:paperSrc w:first="4" w:other="4"/>
      <w:cols w:num="3" w:space="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3867FF" w14:textId="77777777" w:rsidR="00757A7D" w:rsidRDefault="00757A7D" w:rsidP="004D1A70">
      <w:pPr>
        <w:spacing w:after="0" w:line="240" w:lineRule="auto"/>
      </w:pPr>
      <w:r>
        <w:separator/>
      </w:r>
    </w:p>
  </w:endnote>
  <w:endnote w:type="continuationSeparator" w:id="0">
    <w:p w14:paraId="643A3F29" w14:textId="77777777" w:rsidR="00757A7D" w:rsidRDefault="00757A7D" w:rsidP="004D1A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CBBD2" w14:textId="77777777" w:rsidR="00D61C7F" w:rsidRDefault="00B2042D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FA82F45" wp14:editId="53B904BB">
          <wp:simplePos x="0" y="0"/>
          <wp:positionH relativeFrom="column">
            <wp:posOffset>9118600</wp:posOffset>
          </wp:positionH>
          <wp:positionV relativeFrom="paragraph">
            <wp:posOffset>-834086</wp:posOffset>
          </wp:positionV>
          <wp:extent cx="1967023" cy="946334"/>
          <wp:effectExtent l="0" t="0" r="0" b="635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camino de bayona.jp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4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7023" cy="9463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2146F" w14:textId="77777777" w:rsidR="00757A7D" w:rsidRDefault="00757A7D" w:rsidP="004D1A70">
      <w:pPr>
        <w:spacing w:after="0" w:line="240" w:lineRule="auto"/>
      </w:pPr>
      <w:r>
        <w:separator/>
      </w:r>
    </w:p>
  </w:footnote>
  <w:footnote w:type="continuationSeparator" w:id="0">
    <w:p w14:paraId="4C2DCB57" w14:textId="77777777" w:rsidR="00757A7D" w:rsidRDefault="00757A7D" w:rsidP="004D1A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863C5" w14:textId="77777777" w:rsidR="004D1A70" w:rsidRDefault="00757A7D">
    <w:pPr>
      <w:pStyle w:val="Header"/>
    </w:pPr>
    <w:r>
      <w:rPr>
        <w:noProof/>
      </w:rPr>
      <w:pict w14:anchorId="6C7572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9575966" o:spid="_x0000_s2056" type="#_x0000_t75" style="position:absolute;margin-left:0;margin-top:0;width:477.35pt;height:580.4pt;z-index:-251652096;mso-position-horizontal:center;mso-position-horizontal-relative:margin;mso-position-vertical:center;mso-position-vertical-relative:margin" o:allowincell="f">
          <v:imagedata r:id="rId1" o:title="Bayona Lady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26DF2" w14:textId="1DEE4F08" w:rsidR="002F0DD9" w:rsidRDefault="002F0DD9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0B2524C" wp14:editId="073611F2">
          <wp:simplePos x="0" y="0"/>
          <wp:positionH relativeFrom="column">
            <wp:posOffset>741680</wp:posOffset>
          </wp:positionH>
          <wp:positionV relativeFrom="paragraph">
            <wp:posOffset>-289876</wp:posOffset>
          </wp:positionV>
          <wp:extent cx="1911233" cy="1075276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2016 Bayona Logo Black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7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1233" cy="10752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6B1868" w14:textId="2E0F59A1" w:rsidR="004D1A70" w:rsidRDefault="00757A7D">
    <w:pPr>
      <w:pStyle w:val="Header"/>
    </w:pPr>
    <w:r>
      <w:rPr>
        <w:noProof/>
      </w:rPr>
      <w:pict w14:anchorId="60D0A7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9575967" o:spid="_x0000_s2057" type="#_x0000_t75" style="position:absolute;margin-left:0;margin-top:0;width:477.35pt;height:580.4pt;z-index:-251651072;mso-position-horizontal:center;mso-position-horizontal-relative:margin;mso-position-vertical:center;mso-position-vertical-relative:margin" o:allowincell="f">
          <v:imagedata r:id="rId3" o:title="Bayona Lady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BC40A" w14:textId="77777777" w:rsidR="004D1A70" w:rsidRDefault="00757A7D">
    <w:pPr>
      <w:pStyle w:val="Header"/>
    </w:pPr>
    <w:r>
      <w:rPr>
        <w:noProof/>
      </w:rPr>
      <w:pict w14:anchorId="1C5357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9575965" o:spid="_x0000_s2055" type="#_x0000_t75" style="position:absolute;margin-left:0;margin-top:0;width:477.35pt;height:580.4pt;z-index:-251653120;mso-position-horizontal:center;mso-position-horizontal-relative:margin;mso-position-vertical:center;mso-position-vertical-relative:margin" o:allowincell="f">
          <v:imagedata r:id="rId1" o:title="Bayona Lady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czMTEwNjEytTBX0lEKTi0uzszPAykwtawFAPl+43stAAAA"/>
  </w:docVars>
  <w:rsids>
    <w:rsidRoot w:val="00AC7A8F"/>
    <w:rsid w:val="000002FC"/>
    <w:rsid w:val="000006B0"/>
    <w:rsid w:val="0000079C"/>
    <w:rsid w:val="0000098A"/>
    <w:rsid w:val="00000D80"/>
    <w:rsid w:val="000014CF"/>
    <w:rsid w:val="00001AE6"/>
    <w:rsid w:val="0000318E"/>
    <w:rsid w:val="0000376C"/>
    <w:rsid w:val="00004631"/>
    <w:rsid w:val="00005C2B"/>
    <w:rsid w:val="00005F63"/>
    <w:rsid w:val="000064B5"/>
    <w:rsid w:val="0000670C"/>
    <w:rsid w:val="00007007"/>
    <w:rsid w:val="0000719C"/>
    <w:rsid w:val="00011333"/>
    <w:rsid w:val="00011767"/>
    <w:rsid w:val="0001248C"/>
    <w:rsid w:val="0001279D"/>
    <w:rsid w:val="00012B78"/>
    <w:rsid w:val="00013716"/>
    <w:rsid w:val="00014593"/>
    <w:rsid w:val="00014B09"/>
    <w:rsid w:val="0001549F"/>
    <w:rsid w:val="000166E2"/>
    <w:rsid w:val="000172E5"/>
    <w:rsid w:val="000177F2"/>
    <w:rsid w:val="00017818"/>
    <w:rsid w:val="00017C42"/>
    <w:rsid w:val="000200AC"/>
    <w:rsid w:val="00020455"/>
    <w:rsid w:val="00020F90"/>
    <w:rsid w:val="000212F7"/>
    <w:rsid w:val="0002358E"/>
    <w:rsid w:val="000237E9"/>
    <w:rsid w:val="0002460C"/>
    <w:rsid w:val="00024D5D"/>
    <w:rsid w:val="00024DFE"/>
    <w:rsid w:val="00024F79"/>
    <w:rsid w:val="00025C10"/>
    <w:rsid w:val="00026CB6"/>
    <w:rsid w:val="0002711C"/>
    <w:rsid w:val="000276F9"/>
    <w:rsid w:val="00027983"/>
    <w:rsid w:val="00030064"/>
    <w:rsid w:val="0003130A"/>
    <w:rsid w:val="00032DAA"/>
    <w:rsid w:val="00033028"/>
    <w:rsid w:val="000330F8"/>
    <w:rsid w:val="00035C41"/>
    <w:rsid w:val="0003659E"/>
    <w:rsid w:val="000372FB"/>
    <w:rsid w:val="00037687"/>
    <w:rsid w:val="000405CF"/>
    <w:rsid w:val="00040A67"/>
    <w:rsid w:val="00041283"/>
    <w:rsid w:val="00041AE2"/>
    <w:rsid w:val="00042980"/>
    <w:rsid w:val="00044A92"/>
    <w:rsid w:val="00045D2C"/>
    <w:rsid w:val="00045F67"/>
    <w:rsid w:val="000466A3"/>
    <w:rsid w:val="000505D9"/>
    <w:rsid w:val="000505F9"/>
    <w:rsid w:val="000506C5"/>
    <w:rsid w:val="000506D4"/>
    <w:rsid w:val="00050991"/>
    <w:rsid w:val="00051459"/>
    <w:rsid w:val="00051B88"/>
    <w:rsid w:val="00051FEB"/>
    <w:rsid w:val="000520CC"/>
    <w:rsid w:val="00052D70"/>
    <w:rsid w:val="000531CE"/>
    <w:rsid w:val="00053CBA"/>
    <w:rsid w:val="00053E03"/>
    <w:rsid w:val="00054BE5"/>
    <w:rsid w:val="000554C0"/>
    <w:rsid w:val="000555C6"/>
    <w:rsid w:val="000557BA"/>
    <w:rsid w:val="000622E4"/>
    <w:rsid w:val="0006230B"/>
    <w:rsid w:val="00062B32"/>
    <w:rsid w:val="00062C42"/>
    <w:rsid w:val="00064137"/>
    <w:rsid w:val="0006413F"/>
    <w:rsid w:val="00064479"/>
    <w:rsid w:val="00064ABF"/>
    <w:rsid w:val="00065650"/>
    <w:rsid w:val="000659CC"/>
    <w:rsid w:val="00066439"/>
    <w:rsid w:val="0006683E"/>
    <w:rsid w:val="000675B6"/>
    <w:rsid w:val="00070253"/>
    <w:rsid w:val="00070620"/>
    <w:rsid w:val="0007109E"/>
    <w:rsid w:val="0007184D"/>
    <w:rsid w:val="000722EF"/>
    <w:rsid w:val="00072852"/>
    <w:rsid w:val="00073255"/>
    <w:rsid w:val="00073DBB"/>
    <w:rsid w:val="00074B69"/>
    <w:rsid w:val="00076191"/>
    <w:rsid w:val="000801C2"/>
    <w:rsid w:val="00081179"/>
    <w:rsid w:val="00081477"/>
    <w:rsid w:val="00081FF4"/>
    <w:rsid w:val="00082824"/>
    <w:rsid w:val="00083177"/>
    <w:rsid w:val="0008401F"/>
    <w:rsid w:val="000842F3"/>
    <w:rsid w:val="000848B2"/>
    <w:rsid w:val="0008497B"/>
    <w:rsid w:val="00084F7C"/>
    <w:rsid w:val="00085551"/>
    <w:rsid w:val="00085593"/>
    <w:rsid w:val="000859F7"/>
    <w:rsid w:val="0008604F"/>
    <w:rsid w:val="000867E9"/>
    <w:rsid w:val="00086898"/>
    <w:rsid w:val="0008760A"/>
    <w:rsid w:val="000877F0"/>
    <w:rsid w:val="00092020"/>
    <w:rsid w:val="0009214E"/>
    <w:rsid w:val="000923AB"/>
    <w:rsid w:val="00092BB0"/>
    <w:rsid w:val="0009357C"/>
    <w:rsid w:val="00094E35"/>
    <w:rsid w:val="00094F5C"/>
    <w:rsid w:val="000958CC"/>
    <w:rsid w:val="00096986"/>
    <w:rsid w:val="000976C8"/>
    <w:rsid w:val="00097B63"/>
    <w:rsid w:val="000A02E4"/>
    <w:rsid w:val="000A1824"/>
    <w:rsid w:val="000A1EA8"/>
    <w:rsid w:val="000A209D"/>
    <w:rsid w:val="000A227E"/>
    <w:rsid w:val="000A23D4"/>
    <w:rsid w:val="000A3A66"/>
    <w:rsid w:val="000A3A92"/>
    <w:rsid w:val="000A4289"/>
    <w:rsid w:val="000A491A"/>
    <w:rsid w:val="000A7903"/>
    <w:rsid w:val="000A7CDE"/>
    <w:rsid w:val="000B0F9B"/>
    <w:rsid w:val="000B19D1"/>
    <w:rsid w:val="000B32CF"/>
    <w:rsid w:val="000B3BD6"/>
    <w:rsid w:val="000B413E"/>
    <w:rsid w:val="000B5275"/>
    <w:rsid w:val="000B55D9"/>
    <w:rsid w:val="000B5784"/>
    <w:rsid w:val="000B721A"/>
    <w:rsid w:val="000C136A"/>
    <w:rsid w:val="000C18F8"/>
    <w:rsid w:val="000C1974"/>
    <w:rsid w:val="000C19AD"/>
    <w:rsid w:val="000C1CF3"/>
    <w:rsid w:val="000C1FC9"/>
    <w:rsid w:val="000C2E83"/>
    <w:rsid w:val="000C38ED"/>
    <w:rsid w:val="000C3E4D"/>
    <w:rsid w:val="000C408F"/>
    <w:rsid w:val="000C4859"/>
    <w:rsid w:val="000C5664"/>
    <w:rsid w:val="000C5BB6"/>
    <w:rsid w:val="000C5CC4"/>
    <w:rsid w:val="000D0092"/>
    <w:rsid w:val="000D0365"/>
    <w:rsid w:val="000D07FE"/>
    <w:rsid w:val="000D2484"/>
    <w:rsid w:val="000D29CB"/>
    <w:rsid w:val="000D33B8"/>
    <w:rsid w:val="000D5395"/>
    <w:rsid w:val="000D62EC"/>
    <w:rsid w:val="000D6DD8"/>
    <w:rsid w:val="000D796A"/>
    <w:rsid w:val="000D7BFD"/>
    <w:rsid w:val="000D7C1D"/>
    <w:rsid w:val="000E00C5"/>
    <w:rsid w:val="000E0107"/>
    <w:rsid w:val="000E05AB"/>
    <w:rsid w:val="000E119C"/>
    <w:rsid w:val="000E2D3E"/>
    <w:rsid w:val="000E3352"/>
    <w:rsid w:val="000E3A83"/>
    <w:rsid w:val="000E429D"/>
    <w:rsid w:val="000E4546"/>
    <w:rsid w:val="000E491D"/>
    <w:rsid w:val="000E4D89"/>
    <w:rsid w:val="000E4E9C"/>
    <w:rsid w:val="000E501F"/>
    <w:rsid w:val="000E5729"/>
    <w:rsid w:val="000E7D1F"/>
    <w:rsid w:val="000E7EAF"/>
    <w:rsid w:val="000F0110"/>
    <w:rsid w:val="000F1D02"/>
    <w:rsid w:val="000F3404"/>
    <w:rsid w:val="000F4F49"/>
    <w:rsid w:val="000F5CAD"/>
    <w:rsid w:val="000F6ABD"/>
    <w:rsid w:val="000F7931"/>
    <w:rsid w:val="000F7E22"/>
    <w:rsid w:val="00100A9F"/>
    <w:rsid w:val="00100EF6"/>
    <w:rsid w:val="001019A7"/>
    <w:rsid w:val="00102DF7"/>
    <w:rsid w:val="001046DE"/>
    <w:rsid w:val="00105240"/>
    <w:rsid w:val="001056FF"/>
    <w:rsid w:val="00105B21"/>
    <w:rsid w:val="001073C7"/>
    <w:rsid w:val="001073F3"/>
    <w:rsid w:val="00107C9D"/>
    <w:rsid w:val="00110013"/>
    <w:rsid w:val="001108D3"/>
    <w:rsid w:val="001112E7"/>
    <w:rsid w:val="001112F3"/>
    <w:rsid w:val="0011188B"/>
    <w:rsid w:val="00112C5B"/>
    <w:rsid w:val="00112D68"/>
    <w:rsid w:val="00113E6B"/>
    <w:rsid w:val="001145DB"/>
    <w:rsid w:val="0011531C"/>
    <w:rsid w:val="001154F5"/>
    <w:rsid w:val="0011696B"/>
    <w:rsid w:val="00116D4B"/>
    <w:rsid w:val="0011720C"/>
    <w:rsid w:val="001172AD"/>
    <w:rsid w:val="0011739B"/>
    <w:rsid w:val="0012001C"/>
    <w:rsid w:val="001200CC"/>
    <w:rsid w:val="00122AEA"/>
    <w:rsid w:val="001233CB"/>
    <w:rsid w:val="001238A5"/>
    <w:rsid w:val="001248DC"/>
    <w:rsid w:val="00124C72"/>
    <w:rsid w:val="001250E6"/>
    <w:rsid w:val="00125E3F"/>
    <w:rsid w:val="001265E3"/>
    <w:rsid w:val="0012669D"/>
    <w:rsid w:val="00126D80"/>
    <w:rsid w:val="00127473"/>
    <w:rsid w:val="0013010B"/>
    <w:rsid w:val="00130878"/>
    <w:rsid w:val="00130A44"/>
    <w:rsid w:val="00132454"/>
    <w:rsid w:val="00133986"/>
    <w:rsid w:val="001343EE"/>
    <w:rsid w:val="00134860"/>
    <w:rsid w:val="00134B2E"/>
    <w:rsid w:val="0013530C"/>
    <w:rsid w:val="0013567E"/>
    <w:rsid w:val="00135832"/>
    <w:rsid w:val="00136F3F"/>
    <w:rsid w:val="00140AE2"/>
    <w:rsid w:val="001416D7"/>
    <w:rsid w:val="00142BD1"/>
    <w:rsid w:val="001434F1"/>
    <w:rsid w:val="00143510"/>
    <w:rsid w:val="0014360B"/>
    <w:rsid w:val="00144B4D"/>
    <w:rsid w:val="00144C29"/>
    <w:rsid w:val="00145592"/>
    <w:rsid w:val="00145F05"/>
    <w:rsid w:val="0014610F"/>
    <w:rsid w:val="00146EC7"/>
    <w:rsid w:val="00147FDE"/>
    <w:rsid w:val="001503D4"/>
    <w:rsid w:val="00150A0D"/>
    <w:rsid w:val="001517F1"/>
    <w:rsid w:val="001521E6"/>
    <w:rsid w:val="00152518"/>
    <w:rsid w:val="00152A84"/>
    <w:rsid w:val="00152F10"/>
    <w:rsid w:val="00153529"/>
    <w:rsid w:val="00154635"/>
    <w:rsid w:val="00154839"/>
    <w:rsid w:val="00154C46"/>
    <w:rsid w:val="00155C27"/>
    <w:rsid w:val="001560C3"/>
    <w:rsid w:val="0015690E"/>
    <w:rsid w:val="00157295"/>
    <w:rsid w:val="00157781"/>
    <w:rsid w:val="001617AB"/>
    <w:rsid w:val="00162034"/>
    <w:rsid w:val="00162FFF"/>
    <w:rsid w:val="00163D7D"/>
    <w:rsid w:val="001649F5"/>
    <w:rsid w:val="001650DF"/>
    <w:rsid w:val="00167A10"/>
    <w:rsid w:val="00170CE8"/>
    <w:rsid w:val="0017170A"/>
    <w:rsid w:val="00171D5F"/>
    <w:rsid w:val="001722CA"/>
    <w:rsid w:val="00173D6F"/>
    <w:rsid w:val="00173FBB"/>
    <w:rsid w:val="0017707A"/>
    <w:rsid w:val="001773BD"/>
    <w:rsid w:val="001807C9"/>
    <w:rsid w:val="001810AE"/>
    <w:rsid w:val="001818C8"/>
    <w:rsid w:val="001818EA"/>
    <w:rsid w:val="00181A9B"/>
    <w:rsid w:val="00182E31"/>
    <w:rsid w:val="00183294"/>
    <w:rsid w:val="001833CB"/>
    <w:rsid w:val="00186779"/>
    <w:rsid w:val="00187B55"/>
    <w:rsid w:val="00191056"/>
    <w:rsid w:val="00192C98"/>
    <w:rsid w:val="00193364"/>
    <w:rsid w:val="00194BFE"/>
    <w:rsid w:val="00195A51"/>
    <w:rsid w:val="00195E5C"/>
    <w:rsid w:val="001960B2"/>
    <w:rsid w:val="00196AF9"/>
    <w:rsid w:val="00197D3E"/>
    <w:rsid w:val="001A1125"/>
    <w:rsid w:val="001A17A8"/>
    <w:rsid w:val="001A25D9"/>
    <w:rsid w:val="001A2C20"/>
    <w:rsid w:val="001A3FA9"/>
    <w:rsid w:val="001A431F"/>
    <w:rsid w:val="001A4735"/>
    <w:rsid w:val="001A57A6"/>
    <w:rsid w:val="001A5C0E"/>
    <w:rsid w:val="001A5E48"/>
    <w:rsid w:val="001A6195"/>
    <w:rsid w:val="001A7484"/>
    <w:rsid w:val="001B1886"/>
    <w:rsid w:val="001B1EAB"/>
    <w:rsid w:val="001B2BEB"/>
    <w:rsid w:val="001B3FD9"/>
    <w:rsid w:val="001B4644"/>
    <w:rsid w:val="001B494E"/>
    <w:rsid w:val="001B55FF"/>
    <w:rsid w:val="001B70C2"/>
    <w:rsid w:val="001C0004"/>
    <w:rsid w:val="001C1FB8"/>
    <w:rsid w:val="001C2229"/>
    <w:rsid w:val="001C2DA9"/>
    <w:rsid w:val="001C2FB0"/>
    <w:rsid w:val="001C4206"/>
    <w:rsid w:val="001C457E"/>
    <w:rsid w:val="001C49D1"/>
    <w:rsid w:val="001C4F12"/>
    <w:rsid w:val="001C5B49"/>
    <w:rsid w:val="001C605A"/>
    <w:rsid w:val="001C656B"/>
    <w:rsid w:val="001C679C"/>
    <w:rsid w:val="001C79C9"/>
    <w:rsid w:val="001D1078"/>
    <w:rsid w:val="001D26D2"/>
    <w:rsid w:val="001D3190"/>
    <w:rsid w:val="001D33BD"/>
    <w:rsid w:val="001D382E"/>
    <w:rsid w:val="001D3CE9"/>
    <w:rsid w:val="001D5D19"/>
    <w:rsid w:val="001D6D87"/>
    <w:rsid w:val="001D7513"/>
    <w:rsid w:val="001D7619"/>
    <w:rsid w:val="001D7881"/>
    <w:rsid w:val="001E0F78"/>
    <w:rsid w:val="001E10DA"/>
    <w:rsid w:val="001E1105"/>
    <w:rsid w:val="001E29B9"/>
    <w:rsid w:val="001E2DD8"/>
    <w:rsid w:val="001E397A"/>
    <w:rsid w:val="001E3D3A"/>
    <w:rsid w:val="001E40B7"/>
    <w:rsid w:val="001E4621"/>
    <w:rsid w:val="001E4D3F"/>
    <w:rsid w:val="001E5217"/>
    <w:rsid w:val="001E5598"/>
    <w:rsid w:val="001E6C28"/>
    <w:rsid w:val="001E77AC"/>
    <w:rsid w:val="001F0DD9"/>
    <w:rsid w:val="001F1AA3"/>
    <w:rsid w:val="001F1BB7"/>
    <w:rsid w:val="001F25F5"/>
    <w:rsid w:val="001F3476"/>
    <w:rsid w:val="001F34E7"/>
    <w:rsid w:val="001F3A1C"/>
    <w:rsid w:val="001F5F03"/>
    <w:rsid w:val="001F64A4"/>
    <w:rsid w:val="001F7238"/>
    <w:rsid w:val="001F74C6"/>
    <w:rsid w:val="0020015C"/>
    <w:rsid w:val="002013D7"/>
    <w:rsid w:val="002014AA"/>
    <w:rsid w:val="00201516"/>
    <w:rsid w:val="002015B6"/>
    <w:rsid w:val="00201872"/>
    <w:rsid w:val="0020193F"/>
    <w:rsid w:val="00201EB0"/>
    <w:rsid w:val="0020234B"/>
    <w:rsid w:val="00202660"/>
    <w:rsid w:val="002027B3"/>
    <w:rsid w:val="00203C9B"/>
    <w:rsid w:val="00204539"/>
    <w:rsid w:val="002047BC"/>
    <w:rsid w:val="00204A54"/>
    <w:rsid w:val="00204FBD"/>
    <w:rsid w:val="00205110"/>
    <w:rsid w:val="00205335"/>
    <w:rsid w:val="002055E3"/>
    <w:rsid w:val="002058FA"/>
    <w:rsid w:val="0020620F"/>
    <w:rsid w:val="00206ADC"/>
    <w:rsid w:val="00206B6F"/>
    <w:rsid w:val="00206BB1"/>
    <w:rsid w:val="00206D0E"/>
    <w:rsid w:val="002070FD"/>
    <w:rsid w:val="00210033"/>
    <w:rsid w:val="00210654"/>
    <w:rsid w:val="00210A66"/>
    <w:rsid w:val="00210DA1"/>
    <w:rsid w:val="002112A6"/>
    <w:rsid w:val="0021154C"/>
    <w:rsid w:val="00211EC3"/>
    <w:rsid w:val="002124D1"/>
    <w:rsid w:val="002127BA"/>
    <w:rsid w:val="00212946"/>
    <w:rsid w:val="00212A99"/>
    <w:rsid w:val="00213D36"/>
    <w:rsid w:val="0021472D"/>
    <w:rsid w:val="00214BD3"/>
    <w:rsid w:val="00215057"/>
    <w:rsid w:val="0021597F"/>
    <w:rsid w:val="00215A42"/>
    <w:rsid w:val="00215E15"/>
    <w:rsid w:val="00216671"/>
    <w:rsid w:val="002176C0"/>
    <w:rsid w:val="00217B36"/>
    <w:rsid w:val="00217D12"/>
    <w:rsid w:val="00221C09"/>
    <w:rsid w:val="0022209B"/>
    <w:rsid w:val="002223B8"/>
    <w:rsid w:val="0022269D"/>
    <w:rsid w:val="00222E10"/>
    <w:rsid w:val="00222EC2"/>
    <w:rsid w:val="002231A6"/>
    <w:rsid w:val="00223CE3"/>
    <w:rsid w:val="00223F2C"/>
    <w:rsid w:val="0022549D"/>
    <w:rsid w:val="00225536"/>
    <w:rsid w:val="00225A5D"/>
    <w:rsid w:val="00225D99"/>
    <w:rsid w:val="0022671D"/>
    <w:rsid w:val="00226EE9"/>
    <w:rsid w:val="00226FA2"/>
    <w:rsid w:val="002273C7"/>
    <w:rsid w:val="00230188"/>
    <w:rsid w:val="002301FA"/>
    <w:rsid w:val="00230B51"/>
    <w:rsid w:val="00232145"/>
    <w:rsid w:val="0023223E"/>
    <w:rsid w:val="002333B4"/>
    <w:rsid w:val="0023388C"/>
    <w:rsid w:val="00233D61"/>
    <w:rsid w:val="00234BCF"/>
    <w:rsid w:val="00234CDD"/>
    <w:rsid w:val="00236516"/>
    <w:rsid w:val="00236BCE"/>
    <w:rsid w:val="00236BFC"/>
    <w:rsid w:val="00237E43"/>
    <w:rsid w:val="002407FD"/>
    <w:rsid w:val="00240DD8"/>
    <w:rsid w:val="00243ABE"/>
    <w:rsid w:val="002447B4"/>
    <w:rsid w:val="00245053"/>
    <w:rsid w:val="002463CD"/>
    <w:rsid w:val="00246EDA"/>
    <w:rsid w:val="00246FC7"/>
    <w:rsid w:val="002470C0"/>
    <w:rsid w:val="002471B2"/>
    <w:rsid w:val="002471F6"/>
    <w:rsid w:val="002474D9"/>
    <w:rsid w:val="00247DF3"/>
    <w:rsid w:val="00251E24"/>
    <w:rsid w:val="00252FB0"/>
    <w:rsid w:val="0025396D"/>
    <w:rsid w:val="002540E7"/>
    <w:rsid w:val="00254962"/>
    <w:rsid w:val="00255360"/>
    <w:rsid w:val="002561EA"/>
    <w:rsid w:val="0025779E"/>
    <w:rsid w:val="0026008A"/>
    <w:rsid w:val="002605D3"/>
    <w:rsid w:val="00260876"/>
    <w:rsid w:val="00261709"/>
    <w:rsid w:val="002618C5"/>
    <w:rsid w:val="002640DA"/>
    <w:rsid w:val="002641AB"/>
    <w:rsid w:val="0026428C"/>
    <w:rsid w:val="002643E5"/>
    <w:rsid w:val="00265818"/>
    <w:rsid w:val="00265910"/>
    <w:rsid w:val="00266E7B"/>
    <w:rsid w:val="002704BF"/>
    <w:rsid w:val="00271C71"/>
    <w:rsid w:val="00272079"/>
    <w:rsid w:val="00272A49"/>
    <w:rsid w:val="00274AD0"/>
    <w:rsid w:val="00274E42"/>
    <w:rsid w:val="002753B7"/>
    <w:rsid w:val="00275AB4"/>
    <w:rsid w:val="00277CB7"/>
    <w:rsid w:val="00280610"/>
    <w:rsid w:val="00280A8B"/>
    <w:rsid w:val="00281414"/>
    <w:rsid w:val="002815FE"/>
    <w:rsid w:val="00281F7A"/>
    <w:rsid w:val="00281FC8"/>
    <w:rsid w:val="00282883"/>
    <w:rsid w:val="00284210"/>
    <w:rsid w:val="002849A9"/>
    <w:rsid w:val="002849E6"/>
    <w:rsid w:val="00284A6A"/>
    <w:rsid w:val="00284CEC"/>
    <w:rsid w:val="002863B8"/>
    <w:rsid w:val="00286CB5"/>
    <w:rsid w:val="00287CE4"/>
    <w:rsid w:val="002905FF"/>
    <w:rsid w:val="00290FA0"/>
    <w:rsid w:val="00290FAD"/>
    <w:rsid w:val="0029118A"/>
    <w:rsid w:val="0029206D"/>
    <w:rsid w:val="00292219"/>
    <w:rsid w:val="002929FA"/>
    <w:rsid w:val="0029306C"/>
    <w:rsid w:val="002934E9"/>
    <w:rsid w:val="00293B30"/>
    <w:rsid w:val="00293D36"/>
    <w:rsid w:val="00293FB6"/>
    <w:rsid w:val="00294884"/>
    <w:rsid w:val="00294B9E"/>
    <w:rsid w:val="00294E7C"/>
    <w:rsid w:val="00294EBB"/>
    <w:rsid w:val="00295D35"/>
    <w:rsid w:val="00296045"/>
    <w:rsid w:val="002963B2"/>
    <w:rsid w:val="002967B9"/>
    <w:rsid w:val="00296F6E"/>
    <w:rsid w:val="002A004B"/>
    <w:rsid w:val="002A078E"/>
    <w:rsid w:val="002A0A11"/>
    <w:rsid w:val="002A0EF5"/>
    <w:rsid w:val="002A2029"/>
    <w:rsid w:val="002A32E8"/>
    <w:rsid w:val="002A337E"/>
    <w:rsid w:val="002A341D"/>
    <w:rsid w:val="002A3486"/>
    <w:rsid w:val="002A3880"/>
    <w:rsid w:val="002A389E"/>
    <w:rsid w:val="002A407A"/>
    <w:rsid w:val="002A4190"/>
    <w:rsid w:val="002A4EDD"/>
    <w:rsid w:val="002A527F"/>
    <w:rsid w:val="002A58FD"/>
    <w:rsid w:val="002A5E63"/>
    <w:rsid w:val="002A6158"/>
    <w:rsid w:val="002A6BA5"/>
    <w:rsid w:val="002A6E62"/>
    <w:rsid w:val="002A7237"/>
    <w:rsid w:val="002A7FE0"/>
    <w:rsid w:val="002B0D41"/>
    <w:rsid w:val="002B1CE3"/>
    <w:rsid w:val="002B2725"/>
    <w:rsid w:val="002B2800"/>
    <w:rsid w:val="002B2B10"/>
    <w:rsid w:val="002B337B"/>
    <w:rsid w:val="002B358E"/>
    <w:rsid w:val="002B3925"/>
    <w:rsid w:val="002B3D36"/>
    <w:rsid w:val="002B4D65"/>
    <w:rsid w:val="002B550A"/>
    <w:rsid w:val="002B67F9"/>
    <w:rsid w:val="002B6BFC"/>
    <w:rsid w:val="002B6E66"/>
    <w:rsid w:val="002B7537"/>
    <w:rsid w:val="002B775E"/>
    <w:rsid w:val="002C03E1"/>
    <w:rsid w:val="002C05E0"/>
    <w:rsid w:val="002C104F"/>
    <w:rsid w:val="002C204C"/>
    <w:rsid w:val="002C2405"/>
    <w:rsid w:val="002C25E6"/>
    <w:rsid w:val="002C2DC1"/>
    <w:rsid w:val="002C352A"/>
    <w:rsid w:val="002C3B49"/>
    <w:rsid w:val="002C3CD2"/>
    <w:rsid w:val="002C4647"/>
    <w:rsid w:val="002C4B49"/>
    <w:rsid w:val="002C501B"/>
    <w:rsid w:val="002C501D"/>
    <w:rsid w:val="002C569E"/>
    <w:rsid w:val="002C5E84"/>
    <w:rsid w:val="002C6702"/>
    <w:rsid w:val="002C6818"/>
    <w:rsid w:val="002C77F0"/>
    <w:rsid w:val="002C78EC"/>
    <w:rsid w:val="002C7E76"/>
    <w:rsid w:val="002D06F3"/>
    <w:rsid w:val="002D0F18"/>
    <w:rsid w:val="002D1499"/>
    <w:rsid w:val="002D20C9"/>
    <w:rsid w:val="002D264E"/>
    <w:rsid w:val="002D28AA"/>
    <w:rsid w:val="002D2918"/>
    <w:rsid w:val="002D293A"/>
    <w:rsid w:val="002D35C7"/>
    <w:rsid w:val="002D3F34"/>
    <w:rsid w:val="002D426F"/>
    <w:rsid w:val="002D4A1A"/>
    <w:rsid w:val="002D4F8E"/>
    <w:rsid w:val="002D5A04"/>
    <w:rsid w:val="002D5A2A"/>
    <w:rsid w:val="002D64D6"/>
    <w:rsid w:val="002D64E0"/>
    <w:rsid w:val="002E1084"/>
    <w:rsid w:val="002E152D"/>
    <w:rsid w:val="002E188E"/>
    <w:rsid w:val="002E1C2A"/>
    <w:rsid w:val="002E1D8A"/>
    <w:rsid w:val="002E2569"/>
    <w:rsid w:val="002E299D"/>
    <w:rsid w:val="002E3F38"/>
    <w:rsid w:val="002E4C38"/>
    <w:rsid w:val="002E520C"/>
    <w:rsid w:val="002E52E0"/>
    <w:rsid w:val="002E59A3"/>
    <w:rsid w:val="002E6BDF"/>
    <w:rsid w:val="002E7AA1"/>
    <w:rsid w:val="002E7D38"/>
    <w:rsid w:val="002F002C"/>
    <w:rsid w:val="002F0A32"/>
    <w:rsid w:val="002F0DD9"/>
    <w:rsid w:val="002F1275"/>
    <w:rsid w:val="002F15C6"/>
    <w:rsid w:val="002F1859"/>
    <w:rsid w:val="002F259D"/>
    <w:rsid w:val="002F2E6D"/>
    <w:rsid w:val="002F305C"/>
    <w:rsid w:val="002F43B5"/>
    <w:rsid w:val="002F48F1"/>
    <w:rsid w:val="002F5048"/>
    <w:rsid w:val="002F6D83"/>
    <w:rsid w:val="002F7976"/>
    <w:rsid w:val="002F7AE3"/>
    <w:rsid w:val="0030003C"/>
    <w:rsid w:val="00300A05"/>
    <w:rsid w:val="00300AD2"/>
    <w:rsid w:val="00300E39"/>
    <w:rsid w:val="003013C4"/>
    <w:rsid w:val="0030151E"/>
    <w:rsid w:val="003019E6"/>
    <w:rsid w:val="00302597"/>
    <w:rsid w:val="003028B2"/>
    <w:rsid w:val="00305AF8"/>
    <w:rsid w:val="003067B9"/>
    <w:rsid w:val="003068B3"/>
    <w:rsid w:val="0030763C"/>
    <w:rsid w:val="00310D89"/>
    <w:rsid w:val="003117F7"/>
    <w:rsid w:val="00312AB7"/>
    <w:rsid w:val="00313418"/>
    <w:rsid w:val="00313FDF"/>
    <w:rsid w:val="0031593F"/>
    <w:rsid w:val="003165B8"/>
    <w:rsid w:val="00316841"/>
    <w:rsid w:val="003170D7"/>
    <w:rsid w:val="003173FF"/>
    <w:rsid w:val="00317DCD"/>
    <w:rsid w:val="0032007A"/>
    <w:rsid w:val="0032059F"/>
    <w:rsid w:val="00321983"/>
    <w:rsid w:val="00322A68"/>
    <w:rsid w:val="00323057"/>
    <w:rsid w:val="00323083"/>
    <w:rsid w:val="0032391D"/>
    <w:rsid w:val="003262B4"/>
    <w:rsid w:val="00326846"/>
    <w:rsid w:val="00326B72"/>
    <w:rsid w:val="00326F8D"/>
    <w:rsid w:val="003270BA"/>
    <w:rsid w:val="003300A6"/>
    <w:rsid w:val="0033071B"/>
    <w:rsid w:val="00332A59"/>
    <w:rsid w:val="0033321F"/>
    <w:rsid w:val="00333273"/>
    <w:rsid w:val="00334A14"/>
    <w:rsid w:val="003360C0"/>
    <w:rsid w:val="003375E4"/>
    <w:rsid w:val="0034058C"/>
    <w:rsid w:val="00340EC4"/>
    <w:rsid w:val="003418F9"/>
    <w:rsid w:val="00341BEE"/>
    <w:rsid w:val="00341D21"/>
    <w:rsid w:val="0034265A"/>
    <w:rsid w:val="0034275F"/>
    <w:rsid w:val="003427A7"/>
    <w:rsid w:val="00343012"/>
    <w:rsid w:val="003451A9"/>
    <w:rsid w:val="00346A2A"/>
    <w:rsid w:val="00346B2F"/>
    <w:rsid w:val="0034744B"/>
    <w:rsid w:val="00347748"/>
    <w:rsid w:val="00347779"/>
    <w:rsid w:val="00347AB0"/>
    <w:rsid w:val="0035013E"/>
    <w:rsid w:val="00350391"/>
    <w:rsid w:val="00350C84"/>
    <w:rsid w:val="00352735"/>
    <w:rsid w:val="00352C7E"/>
    <w:rsid w:val="003534EE"/>
    <w:rsid w:val="00353747"/>
    <w:rsid w:val="0035446D"/>
    <w:rsid w:val="003548B3"/>
    <w:rsid w:val="00354C78"/>
    <w:rsid w:val="00355DFC"/>
    <w:rsid w:val="0035607D"/>
    <w:rsid w:val="00356CB6"/>
    <w:rsid w:val="00361600"/>
    <w:rsid w:val="00361AC7"/>
    <w:rsid w:val="003623E7"/>
    <w:rsid w:val="0036250D"/>
    <w:rsid w:val="00363AB9"/>
    <w:rsid w:val="00363FEC"/>
    <w:rsid w:val="00364AA8"/>
    <w:rsid w:val="00366DA7"/>
    <w:rsid w:val="00367575"/>
    <w:rsid w:val="0036767C"/>
    <w:rsid w:val="0037004A"/>
    <w:rsid w:val="0037046F"/>
    <w:rsid w:val="00370557"/>
    <w:rsid w:val="00370741"/>
    <w:rsid w:val="0037088B"/>
    <w:rsid w:val="00371332"/>
    <w:rsid w:val="00372157"/>
    <w:rsid w:val="003731B4"/>
    <w:rsid w:val="003737B5"/>
    <w:rsid w:val="00373894"/>
    <w:rsid w:val="003739F0"/>
    <w:rsid w:val="00374C61"/>
    <w:rsid w:val="00375437"/>
    <w:rsid w:val="00375F92"/>
    <w:rsid w:val="00377086"/>
    <w:rsid w:val="003771F6"/>
    <w:rsid w:val="00377DD4"/>
    <w:rsid w:val="003814C0"/>
    <w:rsid w:val="00381512"/>
    <w:rsid w:val="00381F6B"/>
    <w:rsid w:val="0038245F"/>
    <w:rsid w:val="00383476"/>
    <w:rsid w:val="003834F3"/>
    <w:rsid w:val="00383AB6"/>
    <w:rsid w:val="00383C79"/>
    <w:rsid w:val="00383F96"/>
    <w:rsid w:val="00384861"/>
    <w:rsid w:val="00384AA9"/>
    <w:rsid w:val="00384DB1"/>
    <w:rsid w:val="003854BE"/>
    <w:rsid w:val="00386624"/>
    <w:rsid w:val="0038662C"/>
    <w:rsid w:val="00386B4D"/>
    <w:rsid w:val="00387561"/>
    <w:rsid w:val="00387875"/>
    <w:rsid w:val="00387AF8"/>
    <w:rsid w:val="0039002B"/>
    <w:rsid w:val="0039052B"/>
    <w:rsid w:val="003906C6"/>
    <w:rsid w:val="00390755"/>
    <w:rsid w:val="00391508"/>
    <w:rsid w:val="00392810"/>
    <w:rsid w:val="00392C37"/>
    <w:rsid w:val="00394020"/>
    <w:rsid w:val="003945B2"/>
    <w:rsid w:val="00394CAB"/>
    <w:rsid w:val="00394D0C"/>
    <w:rsid w:val="003960C3"/>
    <w:rsid w:val="003968B3"/>
    <w:rsid w:val="003A0D13"/>
    <w:rsid w:val="003A1AF8"/>
    <w:rsid w:val="003A22E3"/>
    <w:rsid w:val="003A2A86"/>
    <w:rsid w:val="003A37C1"/>
    <w:rsid w:val="003A4B59"/>
    <w:rsid w:val="003A565B"/>
    <w:rsid w:val="003A5AF9"/>
    <w:rsid w:val="003A6C00"/>
    <w:rsid w:val="003A7FAF"/>
    <w:rsid w:val="003B04F1"/>
    <w:rsid w:val="003B074E"/>
    <w:rsid w:val="003B11AD"/>
    <w:rsid w:val="003B19EE"/>
    <w:rsid w:val="003B1C7C"/>
    <w:rsid w:val="003B30ED"/>
    <w:rsid w:val="003B373B"/>
    <w:rsid w:val="003B3A7A"/>
    <w:rsid w:val="003B3CA0"/>
    <w:rsid w:val="003B5818"/>
    <w:rsid w:val="003B78C2"/>
    <w:rsid w:val="003C0270"/>
    <w:rsid w:val="003C0292"/>
    <w:rsid w:val="003C0697"/>
    <w:rsid w:val="003C0CBB"/>
    <w:rsid w:val="003C0DE4"/>
    <w:rsid w:val="003C1069"/>
    <w:rsid w:val="003C23BF"/>
    <w:rsid w:val="003C280E"/>
    <w:rsid w:val="003C2FE0"/>
    <w:rsid w:val="003C39B6"/>
    <w:rsid w:val="003C4261"/>
    <w:rsid w:val="003C6140"/>
    <w:rsid w:val="003C6928"/>
    <w:rsid w:val="003C6EC9"/>
    <w:rsid w:val="003D0DC5"/>
    <w:rsid w:val="003D11C4"/>
    <w:rsid w:val="003D130F"/>
    <w:rsid w:val="003D236A"/>
    <w:rsid w:val="003D3438"/>
    <w:rsid w:val="003D37A9"/>
    <w:rsid w:val="003D397A"/>
    <w:rsid w:val="003D5A70"/>
    <w:rsid w:val="003D6863"/>
    <w:rsid w:val="003D722B"/>
    <w:rsid w:val="003E2CDD"/>
    <w:rsid w:val="003E3516"/>
    <w:rsid w:val="003E41F8"/>
    <w:rsid w:val="003E4DB0"/>
    <w:rsid w:val="003E5263"/>
    <w:rsid w:val="003E5E1D"/>
    <w:rsid w:val="003E6327"/>
    <w:rsid w:val="003E637F"/>
    <w:rsid w:val="003E6666"/>
    <w:rsid w:val="003E69AB"/>
    <w:rsid w:val="003E7696"/>
    <w:rsid w:val="003E770E"/>
    <w:rsid w:val="003E7D56"/>
    <w:rsid w:val="003F0847"/>
    <w:rsid w:val="003F17A4"/>
    <w:rsid w:val="003F1C50"/>
    <w:rsid w:val="003F246A"/>
    <w:rsid w:val="003F25A8"/>
    <w:rsid w:val="003F2E27"/>
    <w:rsid w:val="003F3BC6"/>
    <w:rsid w:val="003F5876"/>
    <w:rsid w:val="003F6FE2"/>
    <w:rsid w:val="003F7D91"/>
    <w:rsid w:val="00400346"/>
    <w:rsid w:val="00401076"/>
    <w:rsid w:val="00401E01"/>
    <w:rsid w:val="00402EFB"/>
    <w:rsid w:val="0040360B"/>
    <w:rsid w:val="004049C2"/>
    <w:rsid w:val="00404C86"/>
    <w:rsid w:val="00404CDB"/>
    <w:rsid w:val="00404E80"/>
    <w:rsid w:val="0040504F"/>
    <w:rsid w:val="00405246"/>
    <w:rsid w:val="00406033"/>
    <w:rsid w:val="00406303"/>
    <w:rsid w:val="00410BEB"/>
    <w:rsid w:val="00411712"/>
    <w:rsid w:val="00411DDA"/>
    <w:rsid w:val="004126C7"/>
    <w:rsid w:val="004132C7"/>
    <w:rsid w:val="0041360E"/>
    <w:rsid w:val="00413965"/>
    <w:rsid w:val="00414282"/>
    <w:rsid w:val="00414531"/>
    <w:rsid w:val="00414CD8"/>
    <w:rsid w:val="00414F38"/>
    <w:rsid w:val="00415517"/>
    <w:rsid w:val="00415FC4"/>
    <w:rsid w:val="00416769"/>
    <w:rsid w:val="0041693E"/>
    <w:rsid w:val="004179D8"/>
    <w:rsid w:val="00417CD2"/>
    <w:rsid w:val="004220F6"/>
    <w:rsid w:val="00422B53"/>
    <w:rsid w:val="0042324A"/>
    <w:rsid w:val="00423E60"/>
    <w:rsid w:val="004258D5"/>
    <w:rsid w:val="00427326"/>
    <w:rsid w:val="00427524"/>
    <w:rsid w:val="004279D1"/>
    <w:rsid w:val="00427B94"/>
    <w:rsid w:val="00430F85"/>
    <w:rsid w:val="004312A4"/>
    <w:rsid w:val="00431479"/>
    <w:rsid w:val="00431A12"/>
    <w:rsid w:val="00434359"/>
    <w:rsid w:val="00434664"/>
    <w:rsid w:val="00435463"/>
    <w:rsid w:val="004355DB"/>
    <w:rsid w:val="00435D04"/>
    <w:rsid w:val="004367B5"/>
    <w:rsid w:val="004367BB"/>
    <w:rsid w:val="00436B21"/>
    <w:rsid w:val="0043702F"/>
    <w:rsid w:val="0043729F"/>
    <w:rsid w:val="004404BD"/>
    <w:rsid w:val="00440BE3"/>
    <w:rsid w:val="00440D90"/>
    <w:rsid w:val="00440EB4"/>
    <w:rsid w:val="00441356"/>
    <w:rsid w:val="0044140C"/>
    <w:rsid w:val="00441620"/>
    <w:rsid w:val="00441BB4"/>
    <w:rsid w:val="00442723"/>
    <w:rsid w:val="00443251"/>
    <w:rsid w:val="00443D4D"/>
    <w:rsid w:val="004449CE"/>
    <w:rsid w:val="00445293"/>
    <w:rsid w:val="004462AA"/>
    <w:rsid w:val="00446408"/>
    <w:rsid w:val="00447D38"/>
    <w:rsid w:val="00447E31"/>
    <w:rsid w:val="00450A8D"/>
    <w:rsid w:val="0045186C"/>
    <w:rsid w:val="00451A84"/>
    <w:rsid w:val="00451B2C"/>
    <w:rsid w:val="00451C61"/>
    <w:rsid w:val="00451FEC"/>
    <w:rsid w:val="00453E28"/>
    <w:rsid w:val="00453ED7"/>
    <w:rsid w:val="00454528"/>
    <w:rsid w:val="00454A81"/>
    <w:rsid w:val="00455977"/>
    <w:rsid w:val="00455D94"/>
    <w:rsid w:val="00456BB5"/>
    <w:rsid w:val="004570BE"/>
    <w:rsid w:val="00457FE8"/>
    <w:rsid w:val="00460026"/>
    <w:rsid w:val="00460B6D"/>
    <w:rsid w:val="00460BE9"/>
    <w:rsid w:val="0046114E"/>
    <w:rsid w:val="00461CD1"/>
    <w:rsid w:val="004639FD"/>
    <w:rsid w:val="00464C60"/>
    <w:rsid w:val="00467761"/>
    <w:rsid w:val="00467BE4"/>
    <w:rsid w:val="00467DD6"/>
    <w:rsid w:val="00470701"/>
    <w:rsid w:val="00470EEC"/>
    <w:rsid w:val="00471401"/>
    <w:rsid w:val="00472718"/>
    <w:rsid w:val="004734C5"/>
    <w:rsid w:val="00473FB9"/>
    <w:rsid w:val="004749B9"/>
    <w:rsid w:val="004763F0"/>
    <w:rsid w:val="004768CD"/>
    <w:rsid w:val="00476BBE"/>
    <w:rsid w:val="00476E8A"/>
    <w:rsid w:val="004777D2"/>
    <w:rsid w:val="004778FC"/>
    <w:rsid w:val="0048077C"/>
    <w:rsid w:val="00480A07"/>
    <w:rsid w:val="00480CAB"/>
    <w:rsid w:val="00482904"/>
    <w:rsid w:val="00482A04"/>
    <w:rsid w:val="0048309C"/>
    <w:rsid w:val="00483611"/>
    <w:rsid w:val="00483C18"/>
    <w:rsid w:val="00484A52"/>
    <w:rsid w:val="004852A9"/>
    <w:rsid w:val="00485369"/>
    <w:rsid w:val="004856D3"/>
    <w:rsid w:val="00485B36"/>
    <w:rsid w:val="00486486"/>
    <w:rsid w:val="00486F2F"/>
    <w:rsid w:val="00486FEF"/>
    <w:rsid w:val="00487181"/>
    <w:rsid w:val="00487932"/>
    <w:rsid w:val="004879F1"/>
    <w:rsid w:val="00487ECC"/>
    <w:rsid w:val="0049073C"/>
    <w:rsid w:val="004913D6"/>
    <w:rsid w:val="00491720"/>
    <w:rsid w:val="00491B4E"/>
    <w:rsid w:val="00493579"/>
    <w:rsid w:val="00494D80"/>
    <w:rsid w:val="0049547D"/>
    <w:rsid w:val="004955FD"/>
    <w:rsid w:val="00495994"/>
    <w:rsid w:val="00496225"/>
    <w:rsid w:val="004963A6"/>
    <w:rsid w:val="00496DCC"/>
    <w:rsid w:val="0049799D"/>
    <w:rsid w:val="00497D94"/>
    <w:rsid w:val="004A0467"/>
    <w:rsid w:val="004A0F12"/>
    <w:rsid w:val="004A1930"/>
    <w:rsid w:val="004A1A9A"/>
    <w:rsid w:val="004A215A"/>
    <w:rsid w:val="004A26DF"/>
    <w:rsid w:val="004A2871"/>
    <w:rsid w:val="004A2A79"/>
    <w:rsid w:val="004A2D9C"/>
    <w:rsid w:val="004A4CE4"/>
    <w:rsid w:val="004A5794"/>
    <w:rsid w:val="004A6368"/>
    <w:rsid w:val="004A6471"/>
    <w:rsid w:val="004A67C8"/>
    <w:rsid w:val="004A703D"/>
    <w:rsid w:val="004A733D"/>
    <w:rsid w:val="004B088B"/>
    <w:rsid w:val="004B0EC0"/>
    <w:rsid w:val="004B11CB"/>
    <w:rsid w:val="004B1410"/>
    <w:rsid w:val="004B18E8"/>
    <w:rsid w:val="004B1B26"/>
    <w:rsid w:val="004B1C4F"/>
    <w:rsid w:val="004B20A4"/>
    <w:rsid w:val="004B3197"/>
    <w:rsid w:val="004B51C7"/>
    <w:rsid w:val="004B57E8"/>
    <w:rsid w:val="004B58E1"/>
    <w:rsid w:val="004B622A"/>
    <w:rsid w:val="004B6EE3"/>
    <w:rsid w:val="004B6F81"/>
    <w:rsid w:val="004B74CB"/>
    <w:rsid w:val="004C0223"/>
    <w:rsid w:val="004C0C6F"/>
    <w:rsid w:val="004C0FBC"/>
    <w:rsid w:val="004C4172"/>
    <w:rsid w:val="004C4B97"/>
    <w:rsid w:val="004C51E0"/>
    <w:rsid w:val="004C6D8D"/>
    <w:rsid w:val="004D1027"/>
    <w:rsid w:val="004D13CD"/>
    <w:rsid w:val="004D1878"/>
    <w:rsid w:val="004D1A70"/>
    <w:rsid w:val="004D1BA9"/>
    <w:rsid w:val="004D2906"/>
    <w:rsid w:val="004D2935"/>
    <w:rsid w:val="004D33B0"/>
    <w:rsid w:val="004D45F8"/>
    <w:rsid w:val="004D462C"/>
    <w:rsid w:val="004D5911"/>
    <w:rsid w:val="004D5DB6"/>
    <w:rsid w:val="004D6ACD"/>
    <w:rsid w:val="004E1F14"/>
    <w:rsid w:val="004E304A"/>
    <w:rsid w:val="004E386C"/>
    <w:rsid w:val="004E38F5"/>
    <w:rsid w:val="004E3E5A"/>
    <w:rsid w:val="004E5177"/>
    <w:rsid w:val="004E55E3"/>
    <w:rsid w:val="004E6043"/>
    <w:rsid w:val="004E683D"/>
    <w:rsid w:val="004E6914"/>
    <w:rsid w:val="004E7086"/>
    <w:rsid w:val="004E7E35"/>
    <w:rsid w:val="004F087B"/>
    <w:rsid w:val="004F089D"/>
    <w:rsid w:val="004F095F"/>
    <w:rsid w:val="004F0FBD"/>
    <w:rsid w:val="004F0FFE"/>
    <w:rsid w:val="004F1EF4"/>
    <w:rsid w:val="004F388C"/>
    <w:rsid w:val="004F3A55"/>
    <w:rsid w:val="004F3D24"/>
    <w:rsid w:val="004F4CB9"/>
    <w:rsid w:val="004F4CD6"/>
    <w:rsid w:val="004F718D"/>
    <w:rsid w:val="004F7DCB"/>
    <w:rsid w:val="0050056C"/>
    <w:rsid w:val="005027EB"/>
    <w:rsid w:val="0050282E"/>
    <w:rsid w:val="0050407E"/>
    <w:rsid w:val="00504502"/>
    <w:rsid w:val="00504AD9"/>
    <w:rsid w:val="005052DB"/>
    <w:rsid w:val="00505332"/>
    <w:rsid w:val="005056A4"/>
    <w:rsid w:val="00505C61"/>
    <w:rsid w:val="00512F0D"/>
    <w:rsid w:val="00513474"/>
    <w:rsid w:val="00513BEB"/>
    <w:rsid w:val="00513CD7"/>
    <w:rsid w:val="005159A5"/>
    <w:rsid w:val="00515DD8"/>
    <w:rsid w:val="005175FC"/>
    <w:rsid w:val="00517684"/>
    <w:rsid w:val="00517A1D"/>
    <w:rsid w:val="00517E9B"/>
    <w:rsid w:val="00520B1F"/>
    <w:rsid w:val="00521568"/>
    <w:rsid w:val="00522C5E"/>
    <w:rsid w:val="005235C4"/>
    <w:rsid w:val="005259E3"/>
    <w:rsid w:val="00530E82"/>
    <w:rsid w:val="00531477"/>
    <w:rsid w:val="00531680"/>
    <w:rsid w:val="00532984"/>
    <w:rsid w:val="00533202"/>
    <w:rsid w:val="00533430"/>
    <w:rsid w:val="00533716"/>
    <w:rsid w:val="00533D2F"/>
    <w:rsid w:val="00533EA4"/>
    <w:rsid w:val="005342FB"/>
    <w:rsid w:val="005349B5"/>
    <w:rsid w:val="00534B49"/>
    <w:rsid w:val="00535956"/>
    <w:rsid w:val="0053598F"/>
    <w:rsid w:val="0053636C"/>
    <w:rsid w:val="00536C58"/>
    <w:rsid w:val="00536D7A"/>
    <w:rsid w:val="005371A5"/>
    <w:rsid w:val="00537577"/>
    <w:rsid w:val="00541550"/>
    <w:rsid w:val="0054160D"/>
    <w:rsid w:val="00541627"/>
    <w:rsid w:val="0054275E"/>
    <w:rsid w:val="00542ECE"/>
    <w:rsid w:val="00543037"/>
    <w:rsid w:val="0054343C"/>
    <w:rsid w:val="00543485"/>
    <w:rsid w:val="00543871"/>
    <w:rsid w:val="00544BEA"/>
    <w:rsid w:val="00545092"/>
    <w:rsid w:val="0054564A"/>
    <w:rsid w:val="005466F6"/>
    <w:rsid w:val="00546B2B"/>
    <w:rsid w:val="00547CC4"/>
    <w:rsid w:val="005509F5"/>
    <w:rsid w:val="00550CF4"/>
    <w:rsid w:val="0055193E"/>
    <w:rsid w:val="00551940"/>
    <w:rsid w:val="005520CB"/>
    <w:rsid w:val="00553482"/>
    <w:rsid w:val="00553959"/>
    <w:rsid w:val="0055425E"/>
    <w:rsid w:val="0055641F"/>
    <w:rsid w:val="00557DF2"/>
    <w:rsid w:val="00560C59"/>
    <w:rsid w:val="0056150F"/>
    <w:rsid w:val="00562325"/>
    <w:rsid w:val="00562AA3"/>
    <w:rsid w:val="005637E9"/>
    <w:rsid w:val="00563C89"/>
    <w:rsid w:val="00564DA9"/>
    <w:rsid w:val="0056555C"/>
    <w:rsid w:val="00566312"/>
    <w:rsid w:val="00567D4E"/>
    <w:rsid w:val="00570471"/>
    <w:rsid w:val="005716F8"/>
    <w:rsid w:val="00572167"/>
    <w:rsid w:val="00573D60"/>
    <w:rsid w:val="00573FB5"/>
    <w:rsid w:val="0057427B"/>
    <w:rsid w:val="005762C2"/>
    <w:rsid w:val="00576C99"/>
    <w:rsid w:val="00577279"/>
    <w:rsid w:val="005777DC"/>
    <w:rsid w:val="0057786F"/>
    <w:rsid w:val="00577B94"/>
    <w:rsid w:val="0058024C"/>
    <w:rsid w:val="00580FEC"/>
    <w:rsid w:val="00581316"/>
    <w:rsid w:val="0058169E"/>
    <w:rsid w:val="00582025"/>
    <w:rsid w:val="00582AB7"/>
    <w:rsid w:val="00582EDC"/>
    <w:rsid w:val="005839CE"/>
    <w:rsid w:val="00584878"/>
    <w:rsid w:val="00585E3D"/>
    <w:rsid w:val="00585EA4"/>
    <w:rsid w:val="005864FA"/>
    <w:rsid w:val="00587414"/>
    <w:rsid w:val="0058766D"/>
    <w:rsid w:val="00587729"/>
    <w:rsid w:val="00590A7B"/>
    <w:rsid w:val="00590B4B"/>
    <w:rsid w:val="0059222A"/>
    <w:rsid w:val="00592D9C"/>
    <w:rsid w:val="00592F17"/>
    <w:rsid w:val="00592F5E"/>
    <w:rsid w:val="005932C1"/>
    <w:rsid w:val="0059336D"/>
    <w:rsid w:val="005933F7"/>
    <w:rsid w:val="00594662"/>
    <w:rsid w:val="00594776"/>
    <w:rsid w:val="00594E54"/>
    <w:rsid w:val="005956B4"/>
    <w:rsid w:val="00596DB9"/>
    <w:rsid w:val="00597886"/>
    <w:rsid w:val="005A11ED"/>
    <w:rsid w:val="005A1F64"/>
    <w:rsid w:val="005A2F73"/>
    <w:rsid w:val="005A32BE"/>
    <w:rsid w:val="005A3BA4"/>
    <w:rsid w:val="005A4006"/>
    <w:rsid w:val="005A44BD"/>
    <w:rsid w:val="005A4893"/>
    <w:rsid w:val="005A58E6"/>
    <w:rsid w:val="005A597E"/>
    <w:rsid w:val="005A61E1"/>
    <w:rsid w:val="005A652E"/>
    <w:rsid w:val="005A7665"/>
    <w:rsid w:val="005B0426"/>
    <w:rsid w:val="005B04CC"/>
    <w:rsid w:val="005B140F"/>
    <w:rsid w:val="005B1576"/>
    <w:rsid w:val="005B22F8"/>
    <w:rsid w:val="005B2747"/>
    <w:rsid w:val="005B3079"/>
    <w:rsid w:val="005B38ED"/>
    <w:rsid w:val="005B471F"/>
    <w:rsid w:val="005B4F79"/>
    <w:rsid w:val="005B560F"/>
    <w:rsid w:val="005B5A5A"/>
    <w:rsid w:val="005B6995"/>
    <w:rsid w:val="005B6FD3"/>
    <w:rsid w:val="005B785E"/>
    <w:rsid w:val="005B7A8A"/>
    <w:rsid w:val="005C0876"/>
    <w:rsid w:val="005C0950"/>
    <w:rsid w:val="005C1C8B"/>
    <w:rsid w:val="005C1F7E"/>
    <w:rsid w:val="005C2F4E"/>
    <w:rsid w:val="005C35DF"/>
    <w:rsid w:val="005C383A"/>
    <w:rsid w:val="005C38B4"/>
    <w:rsid w:val="005C4959"/>
    <w:rsid w:val="005C5084"/>
    <w:rsid w:val="005C5631"/>
    <w:rsid w:val="005C5C71"/>
    <w:rsid w:val="005C7347"/>
    <w:rsid w:val="005C7A12"/>
    <w:rsid w:val="005D187E"/>
    <w:rsid w:val="005D2032"/>
    <w:rsid w:val="005D23BF"/>
    <w:rsid w:val="005D246C"/>
    <w:rsid w:val="005D540A"/>
    <w:rsid w:val="005D5B49"/>
    <w:rsid w:val="005D69E5"/>
    <w:rsid w:val="005D6A56"/>
    <w:rsid w:val="005D7093"/>
    <w:rsid w:val="005D71B9"/>
    <w:rsid w:val="005D7551"/>
    <w:rsid w:val="005D7D98"/>
    <w:rsid w:val="005E00CA"/>
    <w:rsid w:val="005E1221"/>
    <w:rsid w:val="005E1237"/>
    <w:rsid w:val="005E1BA3"/>
    <w:rsid w:val="005E30A3"/>
    <w:rsid w:val="005E4110"/>
    <w:rsid w:val="005E466C"/>
    <w:rsid w:val="005E6CE4"/>
    <w:rsid w:val="005E7740"/>
    <w:rsid w:val="005E7C23"/>
    <w:rsid w:val="005F3B9B"/>
    <w:rsid w:val="005F3C8F"/>
    <w:rsid w:val="005F409A"/>
    <w:rsid w:val="005F691C"/>
    <w:rsid w:val="00600004"/>
    <w:rsid w:val="0060005D"/>
    <w:rsid w:val="00600EE5"/>
    <w:rsid w:val="0060158F"/>
    <w:rsid w:val="00601D79"/>
    <w:rsid w:val="00602154"/>
    <w:rsid w:val="00602638"/>
    <w:rsid w:val="0060311E"/>
    <w:rsid w:val="0060326C"/>
    <w:rsid w:val="0060368F"/>
    <w:rsid w:val="00603B2C"/>
    <w:rsid w:val="00603D97"/>
    <w:rsid w:val="006045E0"/>
    <w:rsid w:val="00604E56"/>
    <w:rsid w:val="006054E1"/>
    <w:rsid w:val="00606205"/>
    <w:rsid w:val="00606B4E"/>
    <w:rsid w:val="00606BF1"/>
    <w:rsid w:val="00606DAD"/>
    <w:rsid w:val="0061027C"/>
    <w:rsid w:val="006118D8"/>
    <w:rsid w:val="00611A99"/>
    <w:rsid w:val="00612355"/>
    <w:rsid w:val="006127DC"/>
    <w:rsid w:val="00614618"/>
    <w:rsid w:val="00614E78"/>
    <w:rsid w:val="00614E8D"/>
    <w:rsid w:val="00615AEE"/>
    <w:rsid w:val="0061653E"/>
    <w:rsid w:val="00617A20"/>
    <w:rsid w:val="00617AE5"/>
    <w:rsid w:val="00620A55"/>
    <w:rsid w:val="00620F91"/>
    <w:rsid w:val="00621AF8"/>
    <w:rsid w:val="00621E36"/>
    <w:rsid w:val="006223A4"/>
    <w:rsid w:val="00622547"/>
    <w:rsid w:val="00622F20"/>
    <w:rsid w:val="006231D7"/>
    <w:rsid w:val="00623327"/>
    <w:rsid w:val="00623377"/>
    <w:rsid w:val="0062381D"/>
    <w:rsid w:val="00624AC0"/>
    <w:rsid w:val="00624ED8"/>
    <w:rsid w:val="00625102"/>
    <w:rsid w:val="0062544D"/>
    <w:rsid w:val="006260C2"/>
    <w:rsid w:val="006268ED"/>
    <w:rsid w:val="00627833"/>
    <w:rsid w:val="006313E9"/>
    <w:rsid w:val="006313FA"/>
    <w:rsid w:val="006326AA"/>
    <w:rsid w:val="00633377"/>
    <w:rsid w:val="00634095"/>
    <w:rsid w:val="00634845"/>
    <w:rsid w:val="0063520B"/>
    <w:rsid w:val="006408F9"/>
    <w:rsid w:val="00640A39"/>
    <w:rsid w:val="006412BD"/>
    <w:rsid w:val="00642242"/>
    <w:rsid w:val="00642FDC"/>
    <w:rsid w:val="00644CC4"/>
    <w:rsid w:val="00645076"/>
    <w:rsid w:val="006478DF"/>
    <w:rsid w:val="00647CFE"/>
    <w:rsid w:val="00651135"/>
    <w:rsid w:val="00651701"/>
    <w:rsid w:val="006517E2"/>
    <w:rsid w:val="00652E68"/>
    <w:rsid w:val="0065361E"/>
    <w:rsid w:val="00654145"/>
    <w:rsid w:val="006542C6"/>
    <w:rsid w:val="00654BA8"/>
    <w:rsid w:val="00654D39"/>
    <w:rsid w:val="00655476"/>
    <w:rsid w:val="006558DD"/>
    <w:rsid w:val="0065598D"/>
    <w:rsid w:val="006560F7"/>
    <w:rsid w:val="00656953"/>
    <w:rsid w:val="00656D5F"/>
    <w:rsid w:val="00657E1C"/>
    <w:rsid w:val="00661663"/>
    <w:rsid w:val="00661CE1"/>
    <w:rsid w:val="00663AC4"/>
    <w:rsid w:val="006640DF"/>
    <w:rsid w:val="00664643"/>
    <w:rsid w:val="00665DFA"/>
    <w:rsid w:val="00665F75"/>
    <w:rsid w:val="0066664C"/>
    <w:rsid w:val="00666EE2"/>
    <w:rsid w:val="0067003C"/>
    <w:rsid w:val="00670CCD"/>
    <w:rsid w:val="00670CD5"/>
    <w:rsid w:val="0067133B"/>
    <w:rsid w:val="00671ACC"/>
    <w:rsid w:val="00672697"/>
    <w:rsid w:val="00673083"/>
    <w:rsid w:val="0067331E"/>
    <w:rsid w:val="00673C69"/>
    <w:rsid w:val="00673EA5"/>
    <w:rsid w:val="0067527F"/>
    <w:rsid w:val="00676386"/>
    <w:rsid w:val="00676C1E"/>
    <w:rsid w:val="00677055"/>
    <w:rsid w:val="006777B2"/>
    <w:rsid w:val="00677963"/>
    <w:rsid w:val="00681270"/>
    <w:rsid w:val="00682114"/>
    <w:rsid w:val="006825DE"/>
    <w:rsid w:val="006827D6"/>
    <w:rsid w:val="0068290B"/>
    <w:rsid w:val="00683416"/>
    <w:rsid w:val="00683FD4"/>
    <w:rsid w:val="0068444A"/>
    <w:rsid w:val="00684881"/>
    <w:rsid w:val="00684E43"/>
    <w:rsid w:val="00686069"/>
    <w:rsid w:val="0068776B"/>
    <w:rsid w:val="00687B4E"/>
    <w:rsid w:val="00687BB7"/>
    <w:rsid w:val="00687F33"/>
    <w:rsid w:val="00690852"/>
    <w:rsid w:val="00690ACC"/>
    <w:rsid w:val="00690D36"/>
    <w:rsid w:val="00691E48"/>
    <w:rsid w:val="006933A4"/>
    <w:rsid w:val="0069413C"/>
    <w:rsid w:val="006950B6"/>
    <w:rsid w:val="00695958"/>
    <w:rsid w:val="00695BF5"/>
    <w:rsid w:val="00695F78"/>
    <w:rsid w:val="00696701"/>
    <w:rsid w:val="00696CBF"/>
    <w:rsid w:val="006970FC"/>
    <w:rsid w:val="00697D95"/>
    <w:rsid w:val="00697E7E"/>
    <w:rsid w:val="006A0270"/>
    <w:rsid w:val="006A0AFD"/>
    <w:rsid w:val="006A0D60"/>
    <w:rsid w:val="006A1610"/>
    <w:rsid w:val="006A3275"/>
    <w:rsid w:val="006A38AB"/>
    <w:rsid w:val="006A60DE"/>
    <w:rsid w:val="006A6949"/>
    <w:rsid w:val="006A7049"/>
    <w:rsid w:val="006A748D"/>
    <w:rsid w:val="006A7569"/>
    <w:rsid w:val="006A766B"/>
    <w:rsid w:val="006A7982"/>
    <w:rsid w:val="006A7C0E"/>
    <w:rsid w:val="006B013B"/>
    <w:rsid w:val="006B0142"/>
    <w:rsid w:val="006B0ED9"/>
    <w:rsid w:val="006B32EF"/>
    <w:rsid w:val="006B4388"/>
    <w:rsid w:val="006B4C6F"/>
    <w:rsid w:val="006B4CE2"/>
    <w:rsid w:val="006B5C96"/>
    <w:rsid w:val="006B6044"/>
    <w:rsid w:val="006B674A"/>
    <w:rsid w:val="006B795D"/>
    <w:rsid w:val="006C10DD"/>
    <w:rsid w:val="006C1297"/>
    <w:rsid w:val="006C2294"/>
    <w:rsid w:val="006C29C4"/>
    <w:rsid w:val="006C3143"/>
    <w:rsid w:val="006C33A6"/>
    <w:rsid w:val="006C3830"/>
    <w:rsid w:val="006C3CA0"/>
    <w:rsid w:val="006C3FDE"/>
    <w:rsid w:val="006C42CE"/>
    <w:rsid w:val="006C4734"/>
    <w:rsid w:val="006C475F"/>
    <w:rsid w:val="006C6BD7"/>
    <w:rsid w:val="006C6D82"/>
    <w:rsid w:val="006C6F71"/>
    <w:rsid w:val="006C744E"/>
    <w:rsid w:val="006C7850"/>
    <w:rsid w:val="006C7A72"/>
    <w:rsid w:val="006C7E99"/>
    <w:rsid w:val="006D0B3A"/>
    <w:rsid w:val="006D0B8C"/>
    <w:rsid w:val="006D1E91"/>
    <w:rsid w:val="006D2009"/>
    <w:rsid w:val="006D2D84"/>
    <w:rsid w:val="006D3674"/>
    <w:rsid w:val="006D3C09"/>
    <w:rsid w:val="006D4641"/>
    <w:rsid w:val="006D4A89"/>
    <w:rsid w:val="006D4EBB"/>
    <w:rsid w:val="006D5159"/>
    <w:rsid w:val="006D56CC"/>
    <w:rsid w:val="006D595A"/>
    <w:rsid w:val="006D5A6A"/>
    <w:rsid w:val="006D5CCA"/>
    <w:rsid w:val="006D674E"/>
    <w:rsid w:val="006D6CC5"/>
    <w:rsid w:val="006D6ED9"/>
    <w:rsid w:val="006D7E03"/>
    <w:rsid w:val="006D7FAF"/>
    <w:rsid w:val="006E0F23"/>
    <w:rsid w:val="006E11D4"/>
    <w:rsid w:val="006E1A43"/>
    <w:rsid w:val="006E2021"/>
    <w:rsid w:val="006E2196"/>
    <w:rsid w:val="006E26E0"/>
    <w:rsid w:val="006E3CE5"/>
    <w:rsid w:val="006E48BB"/>
    <w:rsid w:val="006E56DC"/>
    <w:rsid w:val="006E6B30"/>
    <w:rsid w:val="006E6CD4"/>
    <w:rsid w:val="006E7399"/>
    <w:rsid w:val="006E7EDF"/>
    <w:rsid w:val="006F04A9"/>
    <w:rsid w:val="006F0F25"/>
    <w:rsid w:val="006F1DCD"/>
    <w:rsid w:val="006F3ABC"/>
    <w:rsid w:val="006F3DCF"/>
    <w:rsid w:val="006F58C9"/>
    <w:rsid w:val="006F6E70"/>
    <w:rsid w:val="006F78BA"/>
    <w:rsid w:val="006F7F37"/>
    <w:rsid w:val="0070001D"/>
    <w:rsid w:val="00700526"/>
    <w:rsid w:val="00700F54"/>
    <w:rsid w:val="00701B49"/>
    <w:rsid w:val="00701C68"/>
    <w:rsid w:val="007020E6"/>
    <w:rsid w:val="00702373"/>
    <w:rsid w:val="00702643"/>
    <w:rsid w:val="007030A9"/>
    <w:rsid w:val="0070347E"/>
    <w:rsid w:val="00703F9D"/>
    <w:rsid w:val="00704710"/>
    <w:rsid w:val="00704FBA"/>
    <w:rsid w:val="0070556B"/>
    <w:rsid w:val="00705AD9"/>
    <w:rsid w:val="00706725"/>
    <w:rsid w:val="00710B3C"/>
    <w:rsid w:val="007110CF"/>
    <w:rsid w:val="00711B91"/>
    <w:rsid w:val="00711C58"/>
    <w:rsid w:val="00711F64"/>
    <w:rsid w:val="00711FB2"/>
    <w:rsid w:val="007126DE"/>
    <w:rsid w:val="00713601"/>
    <w:rsid w:val="00713BF1"/>
    <w:rsid w:val="00713F31"/>
    <w:rsid w:val="007165DB"/>
    <w:rsid w:val="00720B81"/>
    <w:rsid w:val="00720E2A"/>
    <w:rsid w:val="0072224D"/>
    <w:rsid w:val="0072245F"/>
    <w:rsid w:val="00722468"/>
    <w:rsid w:val="0072262A"/>
    <w:rsid w:val="007226CE"/>
    <w:rsid w:val="00722FFD"/>
    <w:rsid w:val="00723BBD"/>
    <w:rsid w:val="00723D2A"/>
    <w:rsid w:val="0072452E"/>
    <w:rsid w:val="0072566A"/>
    <w:rsid w:val="007263F7"/>
    <w:rsid w:val="00730BF9"/>
    <w:rsid w:val="007327DD"/>
    <w:rsid w:val="00732B30"/>
    <w:rsid w:val="00732C39"/>
    <w:rsid w:val="0073359A"/>
    <w:rsid w:val="0073425F"/>
    <w:rsid w:val="007350D1"/>
    <w:rsid w:val="00735447"/>
    <w:rsid w:val="00735A48"/>
    <w:rsid w:val="0073683E"/>
    <w:rsid w:val="0073696E"/>
    <w:rsid w:val="00736D0D"/>
    <w:rsid w:val="00736F3C"/>
    <w:rsid w:val="00740A90"/>
    <w:rsid w:val="00741D0A"/>
    <w:rsid w:val="00742EBD"/>
    <w:rsid w:val="007430CF"/>
    <w:rsid w:val="00743D4E"/>
    <w:rsid w:val="00746085"/>
    <w:rsid w:val="007462E2"/>
    <w:rsid w:val="007467EA"/>
    <w:rsid w:val="00746BE0"/>
    <w:rsid w:val="007471F3"/>
    <w:rsid w:val="007472CA"/>
    <w:rsid w:val="00747916"/>
    <w:rsid w:val="007508CA"/>
    <w:rsid w:val="0075093D"/>
    <w:rsid w:val="0075197B"/>
    <w:rsid w:val="00752167"/>
    <w:rsid w:val="00752938"/>
    <w:rsid w:val="00753770"/>
    <w:rsid w:val="00753A15"/>
    <w:rsid w:val="00753A4F"/>
    <w:rsid w:val="007540E8"/>
    <w:rsid w:val="00754232"/>
    <w:rsid w:val="00754388"/>
    <w:rsid w:val="00754A72"/>
    <w:rsid w:val="0075545A"/>
    <w:rsid w:val="0075608C"/>
    <w:rsid w:val="007561E0"/>
    <w:rsid w:val="00757A7D"/>
    <w:rsid w:val="00757DAD"/>
    <w:rsid w:val="00757E18"/>
    <w:rsid w:val="007608DB"/>
    <w:rsid w:val="007610FB"/>
    <w:rsid w:val="00761BD8"/>
    <w:rsid w:val="00762BB8"/>
    <w:rsid w:val="00762C69"/>
    <w:rsid w:val="007633DB"/>
    <w:rsid w:val="007635CF"/>
    <w:rsid w:val="00763ADF"/>
    <w:rsid w:val="00763BEF"/>
    <w:rsid w:val="0076432E"/>
    <w:rsid w:val="00764C1F"/>
    <w:rsid w:val="00765807"/>
    <w:rsid w:val="00765D1A"/>
    <w:rsid w:val="007671E0"/>
    <w:rsid w:val="00767323"/>
    <w:rsid w:val="00767629"/>
    <w:rsid w:val="00770AA0"/>
    <w:rsid w:val="00770D47"/>
    <w:rsid w:val="00771F74"/>
    <w:rsid w:val="00772575"/>
    <w:rsid w:val="00772958"/>
    <w:rsid w:val="00772C8F"/>
    <w:rsid w:val="00773284"/>
    <w:rsid w:val="0077361A"/>
    <w:rsid w:val="00773874"/>
    <w:rsid w:val="00774C46"/>
    <w:rsid w:val="00774E72"/>
    <w:rsid w:val="007751C9"/>
    <w:rsid w:val="00775BF5"/>
    <w:rsid w:val="00776DC2"/>
    <w:rsid w:val="007771A2"/>
    <w:rsid w:val="00777CE6"/>
    <w:rsid w:val="00780797"/>
    <w:rsid w:val="00780857"/>
    <w:rsid w:val="007809AA"/>
    <w:rsid w:val="00781486"/>
    <w:rsid w:val="00782A05"/>
    <w:rsid w:val="007835A8"/>
    <w:rsid w:val="00783EE4"/>
    <w:rsid w:val="00783FF0"/>
    <w:rsid w:val="0078538B"/>
    <w:rsid w:val="00785738"/>
    <w:rsid w:val="007867CD"/>
    <w:rsid w:val="007871E5"/>
    <w:rsid w:val="00790E91"/>
    <w:rsid w:val="00791869"/>
    <w:rsid w:val="0079219D"/>
    <w:rsid w:val="007922C0"/>
    <w:rsid w:val="00792DB8"/>
    <w:rsid w:val="00793888"/>
    <w:rsid w:val="007953BF"/>
    <w:rsid w:val="00795BA2"/>
    <w:rsid w:val="00795C4B"/>
    <w:rsid w:val="00796CB3"/>
    <w:rsid w:val="00796E6E"/>
    <w:rsid w:val="007A0450"/>
    <w:rsid w:val="007A0B43"/>
    <w:rsid w:val="007A0D33"/>
    <w:rsid w:val="007A1043"/>
    <w:rsid w:val="007A29CB"/>
    <w:rsid w:val="007A2B92"/>
    <w:rsid w:val="007A34AF"/>
    <w:rsid w:val="007A3EDD"/>
    <w:rsid w:val="007A4E52"/>
    <w:rsid w:val="007A5EAF"/>
    <w:rsid w:val="007A5F1A"/>
    <w:rsid w:val="007A6C09"/>
    <w:rsid w:val="007A6FBC"/>
    <w:rsid w:val="007B020A"/>
    <w:rsid w:val="007B0CB4"/>
    <w:rsid w:val="007B282E"/>
    <w:rsid w:val="007B293E"/>
    <w:rsid w:val="007B3799"/>
    <w:rsid w:val="007B5AE3"/>
    <w:rsid w:val="007B6638"/>
    <w:rsid w:val="007B6A91"/>
    <w:rsid w:val="007B6BC3"/>
    <w:rsid w:val="007B7606"/>
    <w:rsid w:val="007B7963"/>
    <w:rsid w:val="007C04B9"/>
    <w:rsid w:val="007C0572"/>
    <w:rsid w:val="007C0A79"/>
    <w:rsid w:val="007C0A9C"/>
    <w:rsid w:val="007C0E40"/>
    <w:rsid w:val="007C27EC"/>
    <w:rsid w:val="007C40EB"/>
    <w:rsid w:val="007C67A0"/>
    <w:rsid w:val="007C6F90"/>
    <w:rsid w:val="007C75F5"/>
    <w:rsid w:val="007C776D"/>
    <w:rsid w:val="007D01F9"/>
    <w:rsid w:val="007D0488"/>
    <w:rsid w:val="007D04A4"/>
    <w:rsid w:val="007D051A"/>
    <w:rsid w:val="007D1084"/>
    <w:rsid w:val="007D27E5"/>
    <w:rsid w:val="007D2EF1"/>
    <w:rsid w:val="007D36E7"/>
    <w:rsid w:val="007D46B7"/>
    <w:rsid w:val="007D4761"/>
    <w:rsid w:val="007D4F88"/>
    <w:rsid w:val="007D5701"/>
    <w:rsid w:val="007D5F73"/>
    <w:rsid w:val="007D65A0"/>
    <w:rsid w:val="007D6B18"/>
    <w:rsid w:val="007D6EA0"/>
    <w:rsid w:val="007D7660"/>
    <w:rsid w:val="007D7C1C"/>
    <w:rsid w:val="007E0A3E"/>
    <w:rsid w:val="007E11FF"/>
    <w:rsid w:val="007E214F"/>
    <w:rsid w:val="007E2FF7"/>
    <w:rsid w:val="007E509E"/>
    <w:rsid w:val="007E526A"/>
    <w:rsid w:val="007E6C66"/>
    <w:rsid w:val="007E7283"/>
    <w:rsid w:val="007F1360"/>
    <w:rsid w:val="007F1856"/>
    <w:rsid w:val="007F1955"/>
    <w:rsid w:val="007F2670"/>
    <w:rsid w:val="007F3A3D"/>
    <w:rsid w:val="007F43C0"/>
    <w:rsid w:val="007F446C"/>
    <w:rsid w:val="007F484D"/>
    <w:rsid w:val="007F62F9"/>
    <w:rsid w:val="007F6358"/>
    <w:rsid w:val="007F6416"/>
    <w:rsid w:val="007F71EB"/>
    <w:rsid w:val="007F7466"/>
    <w:rsid w:val="007F7E7D"/>
    <w:rsid w:val="00800153"/>
    <w:rsid w:val="00800234"/>
    <w:rsid w:val="00800754"/>
    <w:rsid w:val="0080097B"/>
    <w:rsid w:val="00800E7A"/>
    <w:rsid w:val="00800FFE"/>
    <w:rsid w:val="00801365"/>
    <w:rsid w:val="00801B91"/>
    <w:rsid w:val="00801BFB"/>
    <w:rsid w:val="00802558"/>
    <w:rsid w:val="0080298F"/>
    <w:rsid w:val="00802BAF"/>
    <w:rsid w:val="00802C26"/>
    <w:rsid w:val="00802F6D"/>
    <w:rsid w:val="008039BB"/>
    <w:rsid w:val="00803D2F"/>
    <w:rsid w:val="00804DF7"/>
    <w:rsid w:val="008050E5"/>
    <w:rsid w:val="00805433"/>
    <w:rsid w:val="00805856"/>
    <w:rsid w:val="0080585E"/>
    <w:rsid w:val="00805AAF"/>
    <w:rsid w:val="008064BD"/>
    <w:rsid w:val="00806598"/>
    <w:rsid w:val="00806E5B"/>
    <w:rsid w:val="00807F2B"/>
    <w:rsid w:val="00810DE4"/>
    <w:rsid w:val="00812203"/>
    <w:rsid w:val="0081253F"/>
    <w:rsid w:val="0081260A"/>
    <w:rsid w:val="00812CF6"/>
    <w:rsid w:val="00812F7A"/>
    <w:rsid w:val="00814665"/>
    <w:rsid w:val="00814A4A"/>
    <w:rsid w:val="00814E37"/>
    <w:rsid w:val="00814FDA"/>
    <w:rsid w:val="00815E3C"/>
    <w:rsid w:val="0081602E"/>
    <w:rsid w:val="00816206"/>
    <w:rsid w:val="00816211"/>
    <w:rsid w:val="00816527"/>
    <w:rsid w:val="00816543"/>
    <w:rsid w:val="00816BE4"/>
    <w:rsid w:val="0081768D"/>
    <w:rsid w:val="008177A6"/>
    <w:rsid w:val="008213B4"/>
    <w:rsid w:val="00821FC5"/>
    <w:rsid w:val="00822867"/>
    <w:rsid w:val="00822D38"/>
    <w:rsid w:val="0082334A"/>
    <w:rsid w:val="00823B31"/>
    <w:rsid w:val="00824A6E"/>
    <w:rsid w:val="008259C6"/>
    <w:rsid w:val="00825CE2"/>
    <w:rsid w:val="00826080"/>
    <w:rsid w:val="00826F3E"/>
    <w:rsid w:val="0082799A"/>
    <w:rsid w:val="00830A5D"/>
    <w:rsid w:val="00831691"/>
    <w:rsid w:val="00833809"/>
    <w:rsid w:val="00834FF1"/>
    <w:rsid w:val="008369A3"/>
    <w:rsid w:val="00837627"/>
    <w:rsid w:val="00837896"/>
    <w:rsid w:val="00837CE8"/>
    <w:rsid w:val="008404F2"/>
    <w:rsid w:val="00840B12"/>
    <w:rsid w:val="008419B4"/>
    <w:rsid w:val="00842793"/>
    <w:rsid w:val="00842EC5"/>
    <w:rsid w:val="008431EC"/>
    <w:rsid w:val="008433F8"/>
    <w:rsid w:val="008439FE"/>
    <w:rsid w:val="008440D1"/>
    <w:rsid w:val="0084502F"/>
    <w:rsid w:val="00845122"/>
    <w:rsid w:val="00847AD9"/>
    <w:rsid w:val="00847F34"/>
    <w:rsid w:val="008510F6"/>
    <w:rsid w:val="0085135B"/>
    <w:rsid w:val="00851AE6"/>
    <w:rsid w:val="00853026"/>
    <w:rsid w:val="008536AC"/>
    <w:rsid w:val="00854255"/>
    <w:rsid w:val="00854A3E"/>
    <w:rsid w:val="00854EA3"/>
    <w:rsid w:val="0085566A"/>
    <w:rsid w:val="00855991"/>
    <w:rsid w:val="00855C7F"/>
    <w:rsid w:val="0085620F"/>
    <w:rsid w:val="0085640B"/>
    <w:rsid w:val="00856979"/>
    <w:rsid w:val="00856EE5"/>
    <w:rsid w:val="00857360"/>
    <w:rsid w:val="00857F13"/>
    <w:rsid w:val="00860A3C"/>
    <w:rsid w:val="008614D5"/>
    <w:rsid w:val="0086192E"/>
    <w:rsid w:val="00861B7C"/>
    <w:rsid w:val="00861D29"/>
    <w:rsid w:val="00863403"/>
    <w:rsid w:val="00863D8C"/>
    <w:rsid w:val="00863E2F"/>
    <w:rsid w:val="0086415E"/>
    <w:rsid w:val="0086467D"/>
    <w:rsid w:val="00864798"/>
    <w:rsid w:val="00864D43"/>
    <w:rsid w:val="0086737F"/>
    <w:rsid w:val="0087076D"/>
    <w:rsid w:val="00870BC9"/>
    <w:rsid w:val="00870F1F"/>
    <w:rsid w:val="0087106C"/>
    <w:rsid w:val="00871551"/>
    <w:rsid w:val="00871BCF"/>
    <w:rsid w:val="00872A2C"/>
    <w:rsid w:val="00872D65"/>
    <w:rsid w:val="00873F26"/>
    <w:rsid w:val="00874A46"/>
    <w:rsid w:val="008760DE"/>
    <w:rsid w:val="00876C1D"/>
    <w:rsid w:val="00877DB7"/>
    <w:rsid w:val="0088060A"/>
    <w:rsid w:val="00880D0E"/>
    <w:rsid w:val="00881569"/>
    <w:rsid w:val="008815E4"/>
    <w:rsid w:val="008826DA"/>
    <w:rsid w:val="00882D25"/>
    <w:rsid w:val="0088345B"/>
    <w:rsid w:val="00883FE5"/>
    <w:rsid w:val="008842C1"/>
    <w:rsid w:val="00884591"/>
    <w:rsid w:val="008903BA"/>
    <w:rsid w:val="00890775"/>
    <w:rsid w:val="008911E0"/>
    <w:rsid w:val="00891BAB"/>
    <w:rsid w:val="0089251C"/>
    <w:rsid w:val="00892979"/>
    <w:rsid w:val="00892984"/>
    <w:rsid w:val="00892A21"/>
    <w:rsid w:val="00892DB4"/>
    <w:rsid w:val="00892E25"/>
    <w:rsid w:val="0089308A"/>
    <w:rsid w:val="00893ACC"/>
    <w:rsid w:val="00893B14"/>
    <w:rsid w:val="00893B6C"/>
    <w:rsid w:val="00894F47"/>
    <w:rsid w:val="0089592E"/>
    <w:rsid w:val="00895C45"/>
    <w:rsid w:val="008964AF"/>
    <w:rsid w:val="00896EC2"/>
    <w:rsid w:val="00896FA5"/>
    <w:rsid w:val="008972BF"/>
    <w:rsid w:val="008A0B33"/>
    <w:rsid w:val="008A0BC7"/>
    <w:rsid w:val="008A1495"/>
    <w:rsid w:val="008A156E"/>
    <w:rsid w:val="008A15CD"/>
    <w:rsid w:val="008A28AA"/>
    <w:rsid w:val="008A2A66"/>
    <w:rsid w:val="008A3033"/>
    <w:rsid w:val="008A32B5"/>
    <w:rsid w:val="008A5663"/>
    <w:rsid w:val="008A618B"/>
    <w:rsid w:val="008B0FDB"/>
    <w:rsid w:val="008B1945"/>
    <w:rsid w:val="008B29D8"/>
    <w:rsid w:val="008B2AB3"/>
    <w:rsid w:val="008B36C3"/>
    <w:rsid w:val="008B3D34"/>
    <w:rsid w:val="008B6635"/>
    <w:rsid w:val="008B75E2"/>
    <w:rsid w:val="008C00E0"/>
    <w:rsid w:val="008C00E9"/>
    <w:rsid w:val="008C06CF"/>
    <w:rsid w:val="008C0EF7"/>
    <w:rsid w:val="008C15C8"/>
    <w:rsid w:val="008C172A"/>
    <w:rsid w:val="008C174A"/>
    <w:rsid w:val="008C1A1A"/>
    <w:rsid w:val="008C2E94"/>
    <w:rsid w:val="008C311B"/>
    <w:rsid w:val="008C3302"/>
    <w:rsid w:val="008C3FC8"/>
    <w:rsid w:val="008C4302"/>
    <w:rsid w:val="008C5755"/>
    <w:rsid w:val="008C6BD5"/>
    <w:rsid w:val="008C6EDD"/>
    <w:rsid w:val="008C7D1C"/>
    <w:rsid w:val="008D07F8"/>
    <w:rsid w:val="008D14BA"/>
    <w:rsid w:val="008D1E38"/>
    <w:rsid w:val="008D247A"/>
    <w:rsid w:val="008D2DF9"/>
    <w:rsid w:val="008D30E3"/>
    <w:rsid w:val="008D454B"/>
    <w:rsid w:val="008D5198"/>
    <w:rsid w:val="008D58BC"/>
    <w:rsid w:val="008D5C3D"/>
    <w:rsid w:val="008D601D"/>
    <w:rsid w:val="008D6146"/>
    <w:rsid w:val="008D6226"/>
    <w:rsid w:val="008D6696"/>
    <w:rsid w:val="008D6B28"/>
    <w:rsid w:val="008D7F8F"/>
    <w:rsid w:val="008E03D0"/>
    <w:rsid w:val="008E0EA1"/>
    <w:rsid w:val="008E15AA"/>
    <w:rsid w:val="008E2424"/>
    <w:rsid w:val="008E27E1"/>
    <w:rsid w:val="008E2B7B"/>
    <w:rsid w:val="008E2C1D"/>
    <w:rsid w:val="008E33B2"/>
    <w:rsid w:val="008E3745"/>
    <w:rsid w:val="008E4A60"/>
    <w:rsid w:val="008E55E1"/>
    <w:rsid w:val="008E5AEB"/>
    <w:rsid w:val="008E7027"/>
    <w:rsid w:val="008F023D"/>
    <w:rsid w:val="008F0BED"/>
    <w:rsid w:val="008F0C47"/>
    <w:rsid w:val="008F1472"/>
    <w:rsid w:val="008F301C"/>
    <w:rsid w:val="008F3130"/>
    <w:rsid w:val="008F3D03"/>
    <w:rsid w:val="008F3E5D"/>
    <w:rsid w:val="008F4EE1"/>
    <w:rsid w:val="008F51E0"/>
    <w:rsid w:val="008F52DA"/>
    <w:rsid w:val="008F5F95"/>
    <w:rsid w:val="008F6CBA"/>
    <w:rsid w:val="008F70BD"/>
    <w:rsid w:val="008F7EEA"/>
    <w:rsid w:val="00902253"/>
    <w:rsid w:val="00903367"/>
    <w:rsid w:val="00903A4A"/>
    <w:rsid w:val="00904924"/>
    <w:rsid w:val="009060DF"/>
    <w:rsid w:val="009068D7"/>
    <w:rsid w:val="009069AE"/>
    <w:rsid w:val="00906AFF"/>
    <w:rsid w:val="009071F0"/>
    <w:rsid w:val="0090750B"/>
    <w:rsid w:val="0091036A"/>
    <w:rsid w:val="00910431"/>
    <w:rsid w:val="00910601"/>
    <w:rsid w:val="00910B5E"/>
    <w:rsid w:val="00911A1F"/>
    <w:rsid w:val="009122F6"/>
    <w:rsid w:val="0091277A"/>
    <w:rsid w:val="00913644"/>
    <w:rsid w:val="009136BF"/>
    <w:rsid w:val="009146B1"/>
    <w:rsid w:val="00914E08"/>
    <w:rsid w:val="0091510D"/>
    <w:rsid w:val="009163FE"/>
    <w:rsid w:val="009167EC"/>
    <w:rsid w:val="0091694C"/>
    <w:rsid w:val="00916EC6"/>
    <w:rsid w:val="009206BE"/>
    <w:rsid w:val="00920B46"/>
    <w:rsid w:val="00922302"/>
    <w:rsid w:val="009226C3"/>
    <w:rsid w:val="00922BE6"/>
    <w:rsid w:val="00922CCC"/>
    <w:rsid w:val="00923464"/>
    <w:rsid w:val="00923FD9"/>
    <w:rsid w:val="009248DF"/>
    <w:rsid w:val="00924D93"/>
    <w:rsid w:val="00925200"/>
    <w:rsid w:val="00925C9E"/>
    <w:rsid w:val="009304EA"/>
    <w:rsid w:val="00930B1F"/>
    <w:rsid w:val="009315CE"/>
    <w:rsid w:val="00931623"/>
    <w:rsid w:val="00931A8A"/>
    <w:rsid w:val="009323DA"/>
    <w:rsid w:val="0093285E"/>
    <w:rsid w:val="00933790"/>
    <w:rsid w:val="00934142"/>
    <w:rsid w:val="009347D4"/>
    <w:rsid w:val="009360E0"/>
    <w:rsid w:val="009372ED"/>
    <w:rsid w:val="0093775D"/>
    <w:rsid w:val="00937F25"/>
    <w:rsid w:val="00940572"/>
    <w:rsid w:val="00941358"/>
    <w:rsid w:val="00942005"/>
    <w:rsid w:val="00942046"/>
    <w:rsid w:val="00943B1E"/>
    <w:rsid w:val="00943D7D"/>
    <w:rsid w:val="00944180"/>
    <w:rsid w:val="009441D8"/>
    <w:rsid w:val="00944353"/>
    <w:rsid w:val="00944972"/>
    <w:rsid w:val="00944E39"/>
    <w:rsid w:val="00945484"/>
    <w:rsid w:val="00945EE9"/>
    <w:rsid w:val="00950CE8"/>
    <w:rsid w:val="009511DD"/>
    <w:rsid w:val="0095185E"/>
    <w:rsid w:val="00951FA3"/>
    <w:rsid w:val="00952DBF"/>
    <w:rsid w:val="009539DA"/>
    <w:rsid w:val="00954368"/>
    <w:rsid w:val="00954834"/>
    <w:rsid w:val="0095494E"/>
    <w:rsid w:val="00955125"/>
    <w:rsid w:val="0095551B"/>
    <w:rsid w:val="00956E21"/>
    <w:rsid w:val="00957367"/>
    <w:rsid w:val="00957CEB"/>
    <w:rsid w:val="0096004D"/>
    <w:rsid w:val="00961796"/>
    <w:rsid w:val="009619FF"/>
    <w:rsid w:val="00962824"/>
    <w:rsid w:val="00962B00"/>
    <w:rsid w:val="00962D27"/>
    <w:rsid w:val="00963740"/>
    <w:rsid w:val="00963902"/>
    <w:rsid w:val="00964754"/>
    <w:rsid w:val="00964873"/>
    <w:rsid w:val="00965959"/>
    <w:rsid w:val="00965E91"/>
    <w:rsid w:val="0096650D"/>
    <w:rsid w:val="00970085"/>
    <w:rsid w:val="00970438"/>
    <w:rsid w:val="009707F1"/>
    <w:rsid w:val="00970A7F"/>
    <w:rsid w:val="00970C07"/>
    <w:rsid w:val="0097143E"/>
    <w:rsid w:val="00971776"/>
    <w:rsid w:val="00972329"/>
    <w:rsid w:val="009726C9"/>
    <w:rsid w:val="0097286B"/>
    <w:rsid w:val="00973E57"/>
    <w:rsid w:val="00974FF5"/>
    <w:rsid w:val="009756F8"/>
    <w:rsid w:val="0097598A"/>
    <w:rsid w:val="00975F70"/>
    <w:rsid w:val="00976883"/>
    <w:rsid w:val="00976EC9"/>
    <w:rsid w:val="00980566"/>
    <w:rsid w:val="009805FF"/>
    <w:rsid w:val="00980DA0"/>
    <w:rsid w:val="009816E6"/>
    <w:rsid w:val="00981E48"/>
    <w:rsid w:val="00982616"/>
    <w:rsid w:val="009837E7"/>
    <w:rsid w:val="0098398C"/>
    <w:rsid w:val="00983B70"/>
    <w:rsid w:val="00983ECF"/>
    <w:rsid w:val="00984221"/>
    <w:rsid w:val="00984844"/>
    <w:rsid w:val="009851B8"/>
    <w:rsid w:val="009865C1"/>
    <w:rsid w:val="00986EED"/>
    <w:rsid w:val="009874F1"/>
    <w:rsid w:val="0099023D"/>
    <w:rsid w:val="00990933"/>
    <w:rsid w:val="009911E7"/>
    <w:rsid w:val="009914B3"/>
    <w:rsid w:val="00991CFB"/>
    <w:rsid w:val="0099208E"/>
    <w:rsid w:val="00992E87"/>
    <w:rsid w:val="0099429B"/>
    <w:rsid w:val="00994BA0"/>
    <w:rsid w:val="00995A68"/>
    <w:rsid w:val="00995C73"/>
    <w:rsid w:val="00997BBB"/>
    <w:rsid w:val="00997C13"/>
    <w:rsid w:val="009A1585"/>
    <w:rsid w:val="009A280E"/>
    <w:rsid w:val="009A3326"/>
    <w:rsid w:val="009A33D6"/>
    <w:rsid w:val="009A3D83"/>
    <w:rsid w:val="009A3FF5"/>
    <w:rsid w:val="009A42EC"/>
    <w:rsid w:val="009A4EE3"/>
    <w:rsid w:val="009A5269"/>
    <w:rsid w:val="009A54C8"/>
    <w:rsid w:val="009A5A3C"/>
    <w:rsid w:val="009A5CF6"/>
    <w:rsid w:val="009A6026"/>
    <w:rsid w:val="009A61E2"/>
    <w:rsid w:val="009A6A89"/>
    <w:rsid w:val="009B0276"/>
    <w:rsid w:val="009B03D8"/>
    <w:rsid w:val="009B0815"/>
    <w:rsid w:val="009B0C39"/>
    <w:rsid w:val="009B16D6"/>
    <w:rsid w:val="009B2214"/>
    <w:rsid w:val="009B2A93"/>
    <w:rsid w:val="009B2FB5"/>
    <w:rsid w:val="009B3575"/>
    <w:rsid w:val="009B3FF1"/>
    <w:rsid w:val="009B40DB"/>
    <w:rsid w:val="009B4C64"/>
    <w:rsid w:val="009B5E63"/>
    <w:rsid w:val="009B61EA"/>
    <w:rsid w:val="009B6F07"/>
    <w:rsid w:val="009B7BD9"/>
    <w:rsid w:val="009C0ACD"/>
    <w:rsid w:val="009C0BDD"/>
    <w:rsid w:val="009C176A"/>
    <w:rsid w:val="009C1DE8"/>
    <w:rsid w:val="009C2E98"/>
    <w:rsid w:val="009C3068"/>
    <w:rsid w:val="009C435B"/>
    <w:rsid w:val="009C46CF"/>
    <w:rsid w:val="009C5679"/>
    <w:rsid w:val="009C59B1"/>
    <w:rsid w:val="009C59C9"/>
    <w:rsid w:val="009C6175"/>
    <w:rsid w:val="009C62D7"/>
    <w:rsid w:val="009C67A1"/>
    <w:rsid w:val="009C6C18"/>
    <w:rsid w:val="009C77D6"/>
    <w:rsid w:val="009D0696"/>
    <w:rsid w:val="009D06AC"/>
    <w:rsid w:val="009D0D17"/>
    <w:rsid w:val="009D1F9A"/>
    <w:rsid w:val="009D2133"/>
    <w:rsid w:val="009D275C"/>
    <w:rsid w:val="009D2C22"/>
    <w:rsid w:val="009D333F"/>
    <w:rsid w:val="009D377E"/>
    <w:rsid w:val="009D3A52"/>
    <w:rsid w:val="009D4F1B"/>
    <w:rsid w:val="009D69A6"/>
    <w:rsid w:val="009D6CC0"/>
    <w:rsid w:val="009D7323"/>
    <w:rsid w:val="009E0286"/>
    <w:rsid w:val="009E1D1F"/>
    <w:rsid w:val="009E2458"/>
    <w:rsid w:val="009E292E"/>
    <w:rsid w:val="009E2B2B"/>
    <w:rsid w:val="009E35CF"/>
    <w:rsid w:val="009E3C2F"/>
    <w:rsid w:val="009E430D"/>
    <w:rsid w:val="009E5052"/>
    <w:rsid w:val="009E5956"/>
    <w:rsid w:val="009E59E3"/>
    <w:rsid w:val="009E7771"/>
    <w:rsid w:val="009E7B04"/>
    <w:rsid w:val="009E7E73"/>
    <w:rsid w:val="009F0520"/>
    <w:rsid w:val="009F071B"/>
    <w:rsid w:val="009F0B8D"/>
    <w:rsid w:val="009F1A64"/>
    <w:rsid w:val="009F24E5"/>
    <w:rsid w:val="009F36CF"/>
    <w:rsid w:val="009F3EF2"/>
    <w:rsid w:val="009F5540"/>
    <w:rsid w:val="009F67FC"/>
    <w:rsid w:val="009F6910"/>
    <w:rsid w:val="009F7268"/>
    <w:rsid w:val="009F7A03"/>
    <w:rsid w:val="009F7AF1"/>
    <w:rsid w:val="00A00599"/>
    <w:rsid w:val="00A00820"/>
    <w:rsid w:val="00A00EC3"/>
    <w:rsid w:val="00A014BC"/>
    <w:rsid w:val="00A017FC"/>
    <w:rsid w:val="00A02BD7"/>
    <w:rsid w:val="00A038FD"/>
    <w:rsid w:val="00A03DA0"/>
    <w:rsid w:val="00A063C7"/>
    <w:rsid w:val="00A07620"/>
    <w:rsid w:val="00A07C3C"/>
    <w:rsid w:val="00A1090A"/>
    <w:rsid w:val="00A13342"/>
    <w:rsid w:val="00A1359C"/>
    <w:rsid w:val="00A138C7"/>
    <w:rsid w:val="00A13AC8"/>
    <w:rsid w:val="00A140F9"/>
    <w:rsid w:val="00A148D7"/>
    <w:rsid w:val="00A14D6B"/>
    <w:rsid w:val="00A154FB"/>
    <w:rsid w:val="00A16695"/>
    <w:rsid w:val="00A17483"/>
    <w:rsid w:val="00A178E5"/>
    <w:rsid w:val="00A17912"/>
    <w:rsid w:val="00A20296"/>
    <w:rsid w:val="00A206DF"/>
    <w:rsid w:val="00A210CF"/>
    <w:rsid w:val="00A2138E"/>
    <w:rsid w:val="00A21D6E"/>
    <w:rsid w:val="00A2205B"/>
    <w:rsid w:val="00A228AE"/>
    <w:rsid w:val="00A232A4"/>
    <w:rsid w:val="00A23A77"/>
    <w:rsid w:val="00A23B88"/>
    <w:rsid w:val="00A27107"/>
    <w:rsid w:val="00A274BF"/>
    <w:rsid w:val="00A304F9"/>
    <w:rsid w:val="00A31308"/>
    <w:rsid w:val="00A31557"/>
    <w:rsid w:val="00A31771"/>
    <w:rsid w:val="00A322CE"/>
    <w:rsid w:val="00A32877"/>
    <w:rsid w:val="00A3300E"/>
    <w:rsid w:val="00A33AD4"/>
    <w:rsid w:val="00A33B55"/>
    <w:rsid w:val="00A34995"/>
    <w:rsid w:val="00A3499E"/>
    <w:rsid w:val="00A3635F"/>
    <w:rsid w:val="00A36874"/>
    <w:rsid w:val="00A37F83"/>
    <w:rsid w:val="00A4030A"/>
    <w:rsid w:val="00A41293"/>
    <w:rsid w:val="00A41453"/>
    <w:rsid w:val="00A4301E"/>
    <w:rsid w:val="00A43DB5"/>
    <w:rsid w:val="00A43FF3"/>
    <w:rsid w:val="00A44384"/>
    <w:rsid w:val="00A44911"/>
    <w:rsid w:val="00A45390"/>
    <w:rsid w:val="00A47A58"/>
    <w:rsid w:val="00A500D4"/>
    <w:rsid w:val="00A50493"/>
    <w:rsid w:val="00A51358"/>
    <w:rsid w:val="00A51F63"/>
    <w:rsid w:val="00A521CB"/>
    <w:rsid w:val="00A53091"/>
    <w:rsid w:val="00A53822"/>
    <w:rsid w:val="00A539BF"/>
    <w:rsid w:val="00A54594"/>
    <w:rsid w:val="00A5715F"/>
    <w:rsid w:val="00A572B7"/>
    <w:rsid w:val="00A572F4"/>
    <w:rsid w:val="00A57497"/>
    <w:rsid w:val="00A57E89"/>
    <w:rsid w:val="00A60467"/>
    <w:rsid w:val="00A60AAE"/>
    <w:rsid w:val="00A6112B"/>
    <w:rsid w:val="00A614AA"/>
    <w:rsid w:val="00A61A7D"/>
    <w:rsid w:val="00A621CB"/>
    <w:rsid w:val="00A625A3"/>
    <w:rsid w:val="00A628CC"/>
    <w:rsid w:val="00A655DF"/>
    <w:rsid w:val="00A657C2"/>
    <w:rsid w:val="00A66B0A"/>
    <w:rsid w:val="00A67158"/>
    <w:rsid w:val="00A67E01"/>
    <w:rsid w:val="00A702EF"/>
    <w:rsid w:val="00A7044F"/>
    <w:rsid w:val="00A704F0"/>
    <w:rsid w:val="00A70625"/>
    <w:rsid w:val="00A70814"/>
    <w:rsid w:val="00A7128E"/>
    <w:rsid w:val="00A7129C"/>
    <w:rsid w:val="00A71F43"/>
    <w:rsid w:val="00A7336C"/>
    <w:rsid w:val="00A74D42"/>
    <w:rsid w:val="00A75082"/>
    <w:rsid w:val="00A806F9"/>
    <w:rsid w:val="00A80D46"/>
    <w:rsid w:val="00A81078"/>
    <w:rsid w:val="00A8174E"/>
    <w:rsid w:val="00A81DB8"/>
    <w:rsid w:val="00A82E11"/>
    <w:rsid w:val="00A83060"/>
    <w:rsid w:val="00A835BD"/>
    <w:rsid w:val="00A8506E"/>
    <w:rsid w:val="00A87CDE"/>
    <w:rsid w:val="00A91485"/>
    <w:rsid w:val="00A92C81"/>
    <w:rsid w:val="00A933F2"/>
    <w:rsid w:val="00A935EA"/>
    <w:rsid w:val="00A93B50"/>
    <w:rsid w:val="00A95046"/>
    <w:rsid w:val="00A95094"/>
    <w:rsid w:val="00A950DF"/>
    <w:rsid w:val="00A95659"/>
    <w:rsid w:val="00A95ABE"/>
    <w:rsid w:val="00A95C92"/>
    <w:rsid w:val="00A96821"/>
    <w:rsid w:val="00A96C0E"/>
    <w:rsid w:val="00A9712D"/>
    <w:rsid w:val="00A971A0"/>
    <w:rsid w:val="00A97686"/>
    <w:rsid w:val="00A9778B"/>
    <w:rsid w:val="00A979E1"/>
    <w:rsid w:val="00AA02B1"/>
    <w:rsid w:val="00AA12AD"/>
    <w:rsid w:val="00AA1BC8"/>
    <w:rsid w:val="00AA1FE4"/>
    <w:rsid w:val="00AA4F5E"/>
    <w:rsid w:val="00AA534A"/>
    <w:rsid w:val="00AB13D3"/>
    <w:rsid w:val="00AB1989"/>
    <w:rsid w:val="00AB19BE"/>
    <w:rsid w:val="00AB1C92"/>
    <w:rsid w:val="00AB1D46"/>
    <w:rsid w:val="00AB1FE1"/>
    <w:rsid w:val="00AB2197"/>
    <w:rsid w:val="00AB252A"/>
    <w:rsid w:val="00AB2686"/>
    <w:rsid w:val="00AB28D2"/>
    <w:rsid w:val="00AB29CC"/>
    <w:rsid w:val="00AB37F8"/>
    <w:rsid w:val="00AB3974"/>
    <w:rsid w:val="00AB3A49"/>
    <w:rsid w:val="00AB45B6"/>
    <w:rsid w:val="00AB54AB"/>
    <w:rsid w:val="00AB6BA1"/>
    <w:rsid w:val="00AB6D8F"/>
    <w:rsid w:val="00AB6FF8"/>
    <w:rsid w:val="00AB706F"/>
    <w:rsid w:val="00AB7D87"/>
    <w:rsid w:val="00AC0A2E"/>
    <w:rsid w:val="00AC0D0F"/>
    <w:rsid w:val="00AC0F9A"/>
    <w:rsid w:val="00AC2196"/>
    <w:rsid w:val="00AC2CB8"/>
    <w:rsid w:val="00AC2EF0"/>
    <w:rsid w:val="00AC370A"/>
    <w:rsid w:val="00AC4D2E"/>
    <w:rsid w:val="00AC54A3"/>
    <w:rsid w:val="00AC5C6E"/>
    <w:rsid w:val="00AC5E6A"/>
    <w:rsid w:val="00AC62B9"/>
    <w:rsid w:val="00AC7A8F"/>
    <w:rsid w:val="00AD08FA"/>
    <w:rsid w:val="00AD0952"/>
    <w:rsid w:val="00AD0FC5"/>
    <w:rsid w:val="00AD104F"/>
    <w:rsid w:val="00AD140F"/>
    <w:rsid w:val="00AD18A9"/>
    <w:rsid w:val="00AD19BF"/>
    <w:rsid w:val="00AD24E5"/>
    <w:rsid w:val="00AD2B0E"/>
    <w:rsid w:val="00AD61B3"/>
    <w:rsid w:val="00AD6674"/>
    <w:rsid w:val="00AD6B0E"/>
    <w:rsid w:val="00AD70DA"/>
    <w:rsid w:val="00AE1A4E"/>
    <w:rsid w:val="00AE1A7F"/>
    <w:rsid w:val="00AE2C35"/>
    <w:rsid w:val="00AE30B5"/>
    <w:rsid w:val="00AE33AE"/>
    <w:rsid w:val="00AE360F"/>
    <w:rsid w:val="00AE36A5"/>
    <w:rsid w:val="00AE3BAC"/>
    <w:rsid w:val="00AE5216"/>
    <w:rsid w:val="00AE6D7B"/>
    <w:rsid w:val="00AE720B"/>
    <w:rsid w:val="00AF0605"/>
    <w:rsid w:val="00AF19D3"/>
    <w:rsid w:val="00AF1AC6"/>
    <w:rsid w:val="00AF2E23"/>
    <w:rsid w:val="00AF3386"/>
    <w:rsid w:val="00AF375B"/>
    <w:rsid w:val="00AF44C3"/>
    <w:rsid w:val="00AF45B7"/>
    <w:rsid w:val="00AF479E"/>
    <w:rsid w:val="00AF4894"/>
    <w:rsid w:val="00AF52BC"/>
    <w:rsid w:val="00AF52F9"/>
    <w:rsid w:val="00AF5B1E"/>
    <w:rsid w:val="00AF628B"/>
    <w:rsid w:val="00AF6B52"/>
    <w:rsid w:val="00AF6FE7"/>
    <w:rsid w:val="00AF7153"/>
    <w:rsid w:val="00AF78FB"/>
    <w:rsid w:val="00AF7DA2"/>
    <w:rsid w:val="00B003A9"/>
    <w:rsid w:val="00B00716"/>
    <w:rsid w:val="00B0091A"/>
    <w:rsid w:val="00B01A2F"/>
    <w:rsid w:val="00B04378"/>
    <w:rsid w:val="00B049C9"/>
    <w:rsid w:val="00B049E8"/>
    <w:rsid w:val="00B050BE"/>
    <w:rsid w:val="00B05365"/>
    <w:rsid w:val="00B054A4"/>
    <w:rsid w:val="00B07B90"/>
    <w:rsid w:val="00B11711"/>
    <w:rsid w:val="00B11757"/>
    <w:rsid w:val="00B1183B"/>
    <w:rsid w:val="00B11AAD"/>
    <w:rsid w:val="00B12F65"/>
    <w:rsid w:val="00B16A56"/>
    <w:rsid w:val="00B20127"/>
    <w:rsid w:val="00B2042D"/>
    <w:rsid w:val="00B2087E"/>
    <w:rsid w:val="00B20A3B"/>
    <w:rsid w:val="00B213D3"/>
    <w:rsid w:val="00B21496"/>
    <w:rsid w:val="00B21E2A"/>
    <w:rsid w:val="00B22342"/>
    <w:rsid w:val="00B23C19"/>
    <w:rsid w:val="00B23C3E"/>
    <w:rsid w:val="00B24994"/>
    <w:rsid w:val="00B255D6"/>
    <w:rsid w:val="00B2588D"/>
    <w:rsid w:val="00B25AA9"/>
    <w:rsid w:val="00B26120"/>
    <w:rsid w:val="00B2692C"/>
    <w:rsid w:val="00B26D34"/>
    <w:rsid w:val="00B274C9"/>
    <w:rsid w:val="00B27C2A"/>
    <w:rsid w:val="00B27D5A"/>
    <w:rsid w:val="00B300B2"/>
    <w:rsid w:val="00B30D1E"/>
    <w:rsid w:val="00B30FF8"/>
    <w:rsid w:val="00B31050"/>
    <w:rsid w:val="00B31DA4"/>
    <w:rsid w:val="00B3319A"/>
    <w:rsid w:val="00B33618"/>
    <w:rsid w:val="00B33F30"/>
    <w:rsid w:val="00B340B9"/>
    <w:rsid w:val="00B351CA"/>
    <w:rsid w:val="00B36513"/>
    <w:rsid w:val="00B366D5"/>
    <w:rsid w:val="00B37937"/>
    <w:rsid w:val="00B41163"/>
    <w:rsid w:val="00B41A5C"/>
    <w:rsid w:val="00B41A61"/>
    <w:rsid w:val="00B41BB3"/>
    <w:rsid w:val="00B41BD1"/>
    <w:rsid w:val="00B4253E"/>
    <w:rsid w:val="00B43140"/>
    <w:rsid w:val="00B4397F"/>
    <w:rsid w:val="00B43C82"/>
    <w:rsid w:val="00B44929"/>
    <w:rsid w:val="00B45503"/>
    <w:rsid w:val="00B455FE"/>
    <w:rsid w:val="00B465F3"/>
    <w:rsid w:val="00B476DB"/>
    <w:rsid w:val="00B47A27"/>
    <w:rsid w:val="00B50762"/>
    <w:rsid w:val="00B50A30"/>
    <w:rsid w:val="00B50E5E"/>
    <w:rsid w:val="00B5177F"/>
    <w:rsid w:val="00B51A99"/>
    <w:rsid w:val="00B51C74"/>
    <w:rsid w:val="00B51F01"/>
    <w:rsid w:val="00B51F3A"/>
    <w:rsid w:val="00B5269B"/>
    <w:rsid w:val="00B537F8"/>
    <w:rsid w:val="00B54898"/>
    <w:rsid w:val="00B55DB6"/>
    <w:rsid w:val="00B561C4"/>
    <w:rsid w:val="00B564CF"/>
    <w:rsid w:val="00B5652C"/>
    <w:rsid w:val="00B56EB1"/>
    <w:rsid w:val="00B574AF"/>
    <w:rsid w:val="00B575A5"/>
    <w:rsid w:val="00B57A81"/>
    <w:rsid w:val="00B61186"/>
    <w:rsid w:val="00B6174B"/>
    <w:rsid w:val="00B61809"/>
    <w:rsid w:val="00B619AF"/>
    <w:rsid w:val="00B61A89"/>
    <w:rsid w:val="00B63214"/>
    <w:rsid w:val="00B63A2B"/>
    <w:rsid w:val="00B64C4E"/>
    <w:rsid w:val="00B65709"/>
    <w:rsid w:val="00B65D61"/>
    <w:rsid w:val="00B66D5A"/>
    <w:rsid w:val="00B67013"/>
    <w:rsid w:val="00B674CF"/>
    <w:rsid w:val="00B705F1"/>
    <w:rsid w:val="00B7067A"/>
    <w:rsid w:val="00B70854"/>
    <w:rsid w:val="00B70A98"/>
    <w:rsid w:val="00B728D7"/>
    <w:rsid w:val="00B733D8"/>
    <w:rsid w:val="00B73BAD"/>
    <w:rsid w:val="00B741AB"/>
    <w:rsid w:val="00B74A91"/>
    <w:rsid w:val="00B75CC7"/>
    <w:rsid w:val="00B761B0"/>
    <w:rsid w:val="00B76644"/>
    <w:rsid w:val="00B767A7"/>
    <w:rsid w:val="00B76B19"/>
    <w:rsid w:val="00B76D4D"/>
    <w:rsid w:val="00B7700F"/>
    <w:rsid w:val="00B77869"/>
    <w:rsid w:val="00B77937"/>
    <w:rsid w:val="00B803E7"/>
    <w:rsid w:val="00B80445"/>
    <w:rsid w:val="00B82E50"/>
    <w:rsid w:val="00B8300B"/>
    <w:rsid w:val="00B84899"/>
    <w:rsid w:val="00B84A1A"/>
    <w:rsid w:val="00B8631F"/>
    <w:rsid w:val="00B86445"/>
    <w:rsid w:val="00B87228"/>
    <w:rsid w:val="00B9096B"/>
    <w:rsid w:val="00B90B78"/>
    <w:rsid w:val="00B92236"/>
    <w:rsid w:val="00B929B8"/>
    <w:rsid w:val="00B936C6"/>
    <w:rsid w:val="00B9388D"/>
    <w:rsid w:val="00B93D9F"/>
    <w:rsid w:val="00B96C1D"/>
    <w:rsid w:val="00B97694"/>
    <w:rsid w:val="00B9777A"/>
    <w:rsid w:val="00BA07C5"/>
    <w:rsid w:val="00BA1045"/>
    <w:rsid w:val="00BA1385"/>
    <w:rsid w:val="00BA1B40"/>
    <w:rsid w:val="00BA201F"/>
    <w:rsid w:val="00BA2214"/>
    <w:rsid w:val="00BA28F0"/>
    <w:rsid w:val="00BA46DA"/>
    <w:rsid w:val="00BA4FD1"/>
    <w:rsid w:val="00BA5305"/>
    <w:rsid w:val="00BA57A4"/>
    <w:rsid w:val="00BA5A16"/>
    <w:rsid w:val="00BA5DEC"/>
    <w:rsid w:val="00BA6D42"/>
    <w:rsid w:val="00BA6E2F"/>
    <w:rsid w:val="00BA7474"/>
    <w:rsid w:val="00BA7478"/>
    <w:rsid w:val="00BA7756"/>
    <w:rsid w:val="00BA7C5A"/>
    <w:rsid w:val="00BB0559"/>
    <w:rsid w:val="00BB0CF3"/>
    <w:rsid w:val="00BB183A"/>
    <w:rsid w:val="00BB2882"/>
    <w:rsid w:val="00BB29D9"/>
    <w:rsid w:val="00BB2C2F"/>
    <w:rsid w:val="00BB2EE9"/>
    <w:rsid w:val="00BB341C"/>
    <w:rsid w:val="00BB4712"/>
    <w:rsid w:val="00BB4FA5"/>
    <w:rsid w:val="00BB50C1"/>
    <w:rsid w:val="00BB525F"/>
    <w:rsid w:val="00BB5A9B"/>
    <w:rsid w:val="00BB6EB8"/>
    <w:rsid w:val="00BB745E"/>
    <w:rsid w:val="00BB76A4"/>
    <w:rsid w:val="00BC0201"/>
    <w:rsid w:val="00BC03E1"/>
    <w:rsid w:val="00BC20F9"/>
    <w:rsid w:val="00BC315B"/>
    <w:rsid w:val="00BC444E"/>
    <w:rsid w:val="00BC4578"/>
    <w:rsid w:val="00BC4E7D"/>
    <w:rsid w:val="00BC520A"/>
    <w:rsid w:val="00BC565E"/>
    <w:rsid w:val="00BC61D4"/>
    <w:rsid w:val="00BD0191"/>
    <w:rsid w:val="00BD0A67"/>
    <w:rsid w:val="00BD1E43"/>
    <w:rsid w:val="00BD2BFA"/>
    <w:rsid w:val="00BD3331"/>
    <w:rsid w:val="00BD3A3D"/>
    <w:rsid w:val="00BD4223"/>
    <w:rsid w:val="00BD6021"/>
    <w:rsid w:val="00BD65D9"/>
    <w:rsid w:val="00BE0376"/>
    <w:rsid w:val="00BE0CB3"/>
    <w:rsid w:val="00BE32C1"/>
    <w:rsid w:val="00BE395B"/>
    <w:rsid w:val="00BE3974"/>
    <w:rsid w:val="00BE4319"/>
    <w:rsid w:val="00BE4655"/>
    <w:rsid w:val="00BE4E99"/>
    <w:rsid w:val="00BE4FC7"/>
    <w:rsid w:val="00BE73CA"/>
    <w:rsid w:val="00BF0489"/>
    <w:rsid w:val="00BF1A78"/>
    <w:rsid w:val="00BF25F6"/>
    <w:rsid w:val="00BF2FF7"/>
    <w:rsid w:val="00BF360E"/>
    <w:rsid w:val="00BF63D8"/>
    <w:rsid w:val="00BF660B"/>
    <w:rsid w:val="00BF6876"/>
    <w:rsid w:val="00BF6927"/>
    <w:rsid w:val="00C00669"/>
    <w:rsid w:val="00C006E4"/>
    <w:rsid w:val="00C00819"/>
    <w:rsid w:val="00C00C7E"/>
    <w:rsid w:val="00C00FBD"/>
    <w:rsid w:val="00C02808"/>
    <w:rsid w:val="00C02A2E"/>
    <w:rsid w:val="00C02BC3"/>
    <w:rsid w:val="00C02F64"/>
    <w:rsid w:val="00C035DD"/>
    <w:rsid w:val="00C03936"/>
    <w:rsid w:val="00C0436C"/>
    <w:rsid w:val="00C04E81"/>
    <w:rsid w:val="00C05480"/>
    <w:rsid w:val="00C054C7"/>
    <w:rsid w:val="00C0565B"/>
    <w:rsid w:val="00C05747"/>
    <w:rsid w:val="00C06948"/>
    <w:rsid w:val="00C07F18"/>
    <w:rsid w:val="00C07F9B"/>
    <w:rsid w:val="00C100D5"/>
    <w:rsid w:val="00C10ACF"/>
    <w:rsid w:val="00C1116B"/>
    <w:rsid w:val="00C11F8E"/>
    <w:rsid w:val="00C127DC"/>
    <w:rsid w:val="00C1366B"/>
    <w:rsid w:val="00C14883"/>
    <w:rsid w:val="00C150AB"/>
    <w:rsid w:val="00C151A3"/>
    <w:rsid w:val="00C153EF"/>
    <w:rsid w:val="00C1618B"/>
    <w:rsid w:val="00C169AD"/>
    <w:rsid w:val="00C20215"/>
    <w:rsid w:val="00C208EC"/>
    <w:rsid w:val="00C20FAA"/>
    <w:rsid w:val="00C22A63"/>
    <w:rsid w:val="00C22CCC"/>
    <w:rsid w:val="00C24243"/>
    <w:rsid w:val="00C2511C"/>
    <w:rsid w:val="00C25719"/>
    <w:rsid w:val="00C261BF"/>
    <w:rsid w:val="00C264DF"/>
    <w:rsid w:val="00C267EC"/>
    <w:rsid w:val="00C26ECA"/>
    <w:rsid w:val="00C27343"/>
    <w:rsid w:val="00C273F2"/>
    <w:rsid w:val="00C318E1"/>
    <w:rsid w:val="00C31D7E"/>
    <w:rsid w:val="00C3231B"/>
    <w:rsid w:val="00C323B8"/>
    <w:rsid w:val="00C33005"/>
    <w:rsid w:val="00C33A5C"/>
    <w:rsid w:val="00C33E08"/>
    <w:rsid w:val="00C34590"/>
    <w:rsid w:val="00C34651"/>
    <w:rsid w:val="00C348E6"/>
    <w:rsid w:val="00C3552A"/>
    <w:rsid w:val="00C35CD4"/>
    <w:rsid w:val="00C360D3"/>
    <w:rsid w:val="00C3689F"/>
    <w:rsid w:val="00C372D2"/>
    <w:rsid w:val="00C40319"/>
    <w:rsid w:val="00C41F14"/>
    <w:rsid w:val="00C43276"/>
    <w:rsid w:val="00C43858"/>
    <w:rsid w:val="00C439D1"/>
    <w:rsid w:val="00C43C8E"/>
    <w:rsid w:val="00C44CB9"/>
    <w:rsid w:val="00C45331"/>
    <w:rsid w:val="00C45F9C"/>
    <w:rsid w:val="00C47005"/>
    <w:rsid w:val="00C47169"/>
    <w:rsid w:val="00C5001E"/>
    <w:rsid w:val="00C5021F"/>
    <w:rsid w:val="00C507D9"/>
    <w:rsid w:val="00C508D9"/>
    <w:rsid w:val="00C50BEB"/>
    <w:rsid w:val="00C543D3"/>
    <w:rsid w:val="00C54949"/>
    <w:rsid w:val="00C54EF2"/>
    <w:rsid w:val="00C55875"/>
    <w:rsid w:val="00C55922"/>
    <w:rsid w:val="00C55F63"/>
    <w:rsid w:val="00C56B1E"/>
    <w:rsid w:val="00C56F61"/>
    <w:rsid w:val="00C570BB"/>
    <w:rsid w:val="00C609A3"/>
    <w:rsid w:val="00C61D24"/>
    <w:rsid w:val="00C630AD"/>
    <w:rsid w:val="00C63561"/>
    <w:rsid w:val="00C63716"/>
    <w:rsid w:val="00C63975"/>
    <w:rsid w:val="00C6478C"/>
    <w:rsid w:val="00C66571"/>
    <w:rsid w:val="00C665AE"/>
    <w:rsid w:val="00C66A7C"/>
    <w:rsid w:val="00C672B0"/>
    <w:rsid w:val="00C675B1"/>
    <w:rsid w:val="00C678BA"/>
    <w:rsid w:val="00C7042D"/>
    <w:rsid w:val="00C705C2"/>
    <w:rsid w:val="00C70A56"/>
    <w:rsid w:val="00C71C44"/>
    <w:rsid w:val="00C71F88"/>
    <w:rsid w:val="00C72059"/>
    <w:rsid w:val="00C726C1"/>
    <w:rsid w:val="00C72EA4"/>
    <w:rsid w:val="00C72F84"/>
    <w:rsid w:val="00C731F5"/>
    <w:rsid w:val="00C74062"/>
    <w:rsid w:val="00C740DF"/>
    <w:rsid w:val="00C742B9"/>
    <w:rsid w:val="00C74522"/>
    <w:rsid w:val="00C74F51"/>
    <w:rsid w:val="00C75A7D"/>
    <w:rsid w:val="00C75CFA"/>
    <w:rsid w:val="00C76008"/>
    <w:rsid w:val="00C76860"/>
    <w:rsid w:val="00C76DB4"/>
    <w:rsid w:val="00C7749E"/>
    <w:rsid w:val="00C77E45"/>
    <w:rsid w:val="00C80996"/>
    <w:rsid w:val="00C80BBC"/>
    <w:rsid w:val="00C80EC4"/>
    <w:rsid w:val="00C8128C"/>
    <w:rsid w:val="00C81896"/>
    <w:rsid w:val="00C8287F"/>
    <w:rsid w:val="00C82AA9"/>
    <w:rsid w:val="00C836C7"/>
    <w:rsid w:val="00C83CE1"/>
    <w:rsid w:val="00C840BE"/>
    <w:rsid w:val="00C841EB"/>
    <w:rsid w:val="00C84486"/>
    <w:rsid w:val="00C849C5"/>
    <w:rsid w:val="00C84B35"/>
    <w:rsid w:val="00C852F6"/>
    <w:rsid w:val="00C8559C"/>
    <w:rsid w:val="00C90475"/>
    <w:rsid w:val="00C9063C"/>
    <w:rsid w:val="00C906E4"/>
    <w:rsid w:val="00C90811"/>
    <w:rsid w:val="00C90981"/>
    <w:rsid w:val="00C91FC1"/>
    <w:rsid w:val="00C939A5"/>
    <w:rsid w:val="00C93B0A"/>
    <w:rsid w:val="00C95518"/>
    <w:rsid w:val="00C9596D"/>
    <w:rsid w:val="00C95980"/>
    <w:rsid w:val="00C95D44"/>
    <w:rsid w:val="00C9688F"/>
    <w:rsid w:val="00C96DC2"/>
    <w:rsid w:val="00C97026"/>
    <w:rsid w:val="00C970D2"/>
    <w:rsid w:val="00C97AB3"/>
    <w:rsid w:val="00CA0AF5"/>
    <w:rsid w:val="00CA20D5"/>
    <w:rsid w:val="00CA2953"/>
    <w:rsid w:val="00CA2E12"/>
    <w:rsid w:val="00CA2F20"/>
    <w:rsid w:val="00CA5175"/>
    <w:rsid w:val="00CA5FE4"/>
    <w:rsid w:val="00CA5FE6"/>
    <w:rsid w:val="00CA6C50"/>
    <w:rsid w:val="00CA6EA8"/>
    <w:rsid w:val="00CA7868"/>
    <w:rsid w:val="00CA7946"/>
    <w:rsid w:val="00CA7A1A"/>
    <w:rsid w:val="00CB1E0F"/>
    <w:rsid w:val="00CB21CE"/>
    <w:rsid w:val="00CB2F00"/>
    <w:rsid w:val="00CB333F"/>
    <w:rsid w:val="00CB36B5"/>
    <w:rsid w:val="00CB3C30"/>
    <w:rsid w:val="00CB3CEA"/>
    <w:rsid w:val="00CB5013"/>
    <w:rsid w:val="00CB5762"/>
    <w:rsid w:val="00CB6338"/>
    <w:rsid w:val="00CB68D2"/>
    <w:rsid w:val="00CB6920"/>
    <w:rsid w:val="00CB7120"/>
    <w:rsid w:val="00CC03CD"/>
    <w:rsid w:val="00CC0786"/>
    <w:rsid w:val="00CC168F"/>
    <w:rsid w:val="00CC1E69"/>
    <w:rsid w:val="00CC2191"/>
    <w:rsid w:val="00CC256A"/>
    <w:rsid w:val="00CC333C"/>
    <w:rsid w:val="00CC4FC4"/>
    <w:rsid w:val="00CC5165"/>
    <w:rsid w:val="00CC5427"/>
    <w:rsid w:val="00CC6601"/>
    <w:rsid w:val="00CC6761"/>
    <w:rsid w:val="00CC730E"/>
    <w:rsid w:val="00CC7545"/>
    <w:rsid w:val="00CC78AE"/>
    <w:rsid w:val="00CD0882"/>
    <w:rsid w:val="00CD0D4E"/>
    <w:rsid w:val="00CD1B86"/>
    <w:rsid w:val="00CD2166"/>
    <w:rsid w:val="00CD25F0"/>
    <w:rsid w:val="00CD2FDF"/>
    <w:rsid w:val="00CD3322"/>
    <w:rsid w:val="00CD33E3"/>
    <w:rsid w:val="00CD3427"/>
    <w:rsid w:val="00CD3A60"/>
    <w:rsid w:val="00CD48EA"/>
    <w:rsid w:val="00CD4BD0"/>
    <w:rsid w:val="00CD5E39"/>
    <w:rsid w:val="00CD66F8"/>
    <w:rsid w:val="00CD780D"/>
    <w:rsid w:val="00CD79CD"/>
    <w:rsid w:val="00CE0BC8"/>
    <w:rsid w:val="00CE2C82"/>
    <w:rsid w:val="00CE2E17"/>
    <w:rsid w:val="00CE313B"/>
    <w:rsid w:val="00CE3399"/>
    <w:rsid w:val="00CE3711"/>
    <w:rsid w:val="00CE3C81"/>
    <w:rsid w:val="00CE4A9D"/>
    <w:rsid w:val="00CE4F2E"/>
    <w:rsid w:val="00CE51DC"/>
    <w:rsid w:val="00CE5540"/>
    <w:rsid w:val="00CE597A"/>
    <w:rsid w:val="00CE608C"/>
    <w:rsid w:val="00CE7074"/>
    <w:rsid w:val="00CF0250"/>
    <w:rsid w:val="00CF0271"/>
    <w:rsid w:val="00CF062F"/>
    <w:rsid w:val="00CF0806"/>
    <w:rsid w:val="00CF10A3"/>
    <w:rsid w:val="00CF3866"/>
    <w:rsid w:val="00CF417E"/>
    <w:rsid w:val="00CF4F59"/>
    <w:rsid w:val="00CF5C4A"/>
    <w:rsid w:val="00CF5DE1"/>
    <w:rsid w:val="00CF5E54"/>
    <w:rsid w:val="00CF635A"/>
    <w:rsid w:val="00CF69CD"/>
    <w:rsid w:val="00D01BF1"/>
    <w:rsid w:val="00D01FC7"/>
    <w:rsid w:val="00D02B6B"/>
    <w:rsid w:val="00D033E3"/>
    <w:rsid w:val="00D04DFC"/>
    <w:rsid w:val="00D05967"/>
    <w:rsid w:val="00D06BC6"/>
    <w:rsid w:val="00D0700F"/>
    <w:rsid w:val="00D0707D"/>
    <w:rsid w:val="00D075EE"/>
    <w:rsid w:val="00D07A3C"/>
    <w:rsid w:val="00D108A9"/>
    <w:rsid w:val="00D11BB3"/>
    <w:rsid w:val="00D11DF8"/>
    <w:rsid w:val="00D12017"/>
    <w:rsid w:val="00D12C38"/>
    <w:rsid w:val="00D13B64"/>
    <w:rsid w:val="00D13C43"/>
    <w:rsid w:val="00D14089"/>
    <w:rsid w:val="00D14107"/>
    <w:rsid w:val="00D150BD"/>
    <w:rsid w:val="00D1530B"/>
    <w:rsid w:val="00D1580D"/>
    <w:rsid w:val="00D16AC9"/>
    <w:rsid w:val="00D17EFB"/>
    <w:rsid w:val="00D21AF5"/>
    <w:rsid w:val="00D22274"/>
    <w:rsid w:val="00D227E3"/>
    <w:rsid w:val="00D2313A"/>
    <w:rsid w:val="00D2385F"/>
    <w:rsid w:val="00D24E42"/>
    <w:rsid w:val="00D25721"/>
    <w:rsid w:val="00D25BD2"/>
    <w:rsid w:val="00D2612C"/>
    <w:rsid w:val="00D26716"/>
    <w:rsid w:val="00D267CD"/>
    <w:rsid w:val="00D26AE9"/>
    <w:rsid w:val="00D26C39"/>
    <w:rsid w:val="00D27CBC"/>
    <w:rsid w:val="00D30A79"/>
    <w:rsid w:val="00D30F56"/>
    <w:rsid w:val="00D31D1B"/>
    <w:rsid w:val="00D32639"/>
    <w:rsid w:val="00D33368"/>
    <w:rsid w:val="00D33C1D"/>
    <w:rsid w:val="00D344FB"/>
    <w:rsid w:val="00D34DE6"/>
    <w:rsid w:val="00D3511A"/>
    <w:rsid w:val="00D36483"/>
    <w:rsid w:val="00D36603"/>
    <w:rsid w:val="00D37059"/>
    <w:rsid w:val="00D3797B"/>
    <w:rsid w:val="00D404D9"/>
    <w:rsid w:val="00D409BE"/>
    <w:rsid w:val="00D40B60"/>
    <w:rsid w:val="00D40BA8"/>
    <w:rsid w:val="00D4199B"/>
    <w:rsid w:val="00D41D60"/>
    <w:rsid w:val="00D422BD"/>
    <w:rsid w:val="00D428E3"/>
    <w:rsid w:val="00D43CAE"/>
    <w:rsid w:val="00D43E53"/>
    <w:rsid w:val="00D44AC0"/>
    <w:rsid w:val="00D44B63"/>
    <w:rsid w:val="00D45085"/>
    <w:rsid w:val="00D45773"/>
    <w:rsid w:val="00D460DF"/>
    <w:rsid w:val="00D461DF"/>
    <w:rsid w:val="00D46874"/>
    <w:rsid w:val="00D47777"/>
    <w:rsid w:val="00D47A19"/>
    <w:rsid w:val="00D50098"/>
    <w:rsid w:val="00D52325"/>
    <w:rsid w:val="00D53C9F"/>
    <w:rsid w:val="00D53F58"/>
    <w:rsid w:val="00D5410B"/>
    <w:rsid w:val="00D5459B"/>
    <w:rsid w:val="00D5492F"/>
    <w:rsid w:val="00D55100"/>
    <w:rsid w:val="00D55BFE"/>
    <w:rsid w:val="00D55D82"/>
    <w:rsid w:val="00D568B4"/>
    <w:rsid w:val="00D56B6E"/>
    <w:rsid w:val="00D57961"/>
    <w:rsid w:val="00D61624"/>
    <w:rsid w:val="00D619E3"/>
    <w:rsid w:val="00D61A01"/>
    <w:rsid w:val="00D61C7F"/>
    <w:rsid w:val="00D61D0A"/>
    <w:rsid w:val="00D61D58"/>
    <w:rsid w:val="00D61F9E"/>
    <w:rsid w:val="00D62BEC"/>
    <w:rsid w:val="00D62BF4"/>
    <w:rsid w:val="00D62CBA"/>
    <w:rsid w:val="00D639FF"/>
    <w:rsid w:val="00D63E6C"/>
    <w:rsid w:val="00D64691"/>
    <w:rsid w:val="00D6471C"/>
    <w:rsid w:val="00D64962"/>
    <w:rsid w:val="00D64A97"/>
    <w:rsid w:val="00D70EEB"/>
    <w:rsid w:val="00D72896"/>
    <w:rsid w:val="00D72E0F"/>
    <w:rsid w:val="00D730C7"/>
    <w:rsid w:val="00D7352C"/>
    <w:rsid w:val="00D73E3C"/>
    <w:rsid w:val="00D7438A"/>
    <w:rsid w:val="00D75EFD"/>
    <w:rsid w:val="00D7641B"/>
    <w:rsid w:val="00D76803"/>
    <w:rsid w:val="00D77FCC"/>
    <w:rsid w:val="00D80C8C"/>
    <w:rsid w:val="00D81075"/>
    <w:rsid w:val="00D8131D"/>
    <w:rsid w:val="00D82A05"/>
    <w:rsid w:val="00D82A5F"/>
    <w:rsid w:val="00D82AF7"/>
    <w:rsid w:val="00D82D11"/>
    <w:rsid w:val="00D82EF8"/>
    <w:rsid w:val="00D83602"/>
    <w:rsid w:val="00D84C65"/>
    <w:rsid w:val="00D84F84"/>
    <w:rsid w:val="00D85552"/>
    <w:rsid w:val="00D85BF4"/>
    <w:rsid w:val="00D86489"/>
    <w:rsid w:val="00D86673"/>
    <w:rsid w:val="00D8673A"/>
    <w:rsid w:val="00D868EB"/>
    <w:rsid w:val="00D90435"/>
    <w:rsid w:val="00D90890"/>
    <w:rsid w:val="00D91256"/>
    <w:rsid w:val="00D93266"/>
    <w:rsid w:val="00D9364E"/>
    <w:rsid w:val="00D93DBA"/>
    <w:rsid w:val="00D9447A"/>
    <w:rsid w:val="00D96516"/>
    <w:rsid w:val="00D9687A"/>
    <w:rsid w:val="00D9781A"/>
    <w:rsid w:val="00D97AE7"/>
    <w:rsid w:val="00D97BC9"/>
    <w:rsid w:val="00D97E95"/>
    <w:rsid w:val="00DA1038"/>
    <w:rsid w:val="00DA129E"/>
    <w:rsid w:val="00DA2750"/>
    <w:rsid w:val="00DA3271"/>
    <w:rsid w:val="00DA55A3"/>
    <w:rsid w:val="00DA7572"/>
    <w:rsid w:val="00DA7E3F"/>
    <w:rsid w:val="00DB0883"/>
    <w:rsid w:val="00DB1684"/>
    <w:rsid w:val="00DB19B6"/>
    <w:rsid w:val="00DB393C"/>
    <w:rsid w:val="00DB4033"/>
    <w:rsid w:val="00DB498F"/>
    <w:rsid w:val="00DB6AF9"/>
    <w:rsid w:val="00DB6D70"/>
    <w:rsid w:val="00DB7BBA"/>
    <w:rsid w:val="00DC07C9"/>
    <w:rsid w:val="00DC0E90"/>
    <w:rsid w:val="00DC105C"/>
    <w:rsid w:val="00DC107D"/>
    <w:rsid w:val="00DC1109"/>
    <w:rsid w:val="00DC1E10"/>
    <w:rsid w:val="00DC1F3F"/>
    <w:rsid w:val="00DC26CB"/>
    <w:rsid w:val="00DC2EAB"/>
    <w:rsid w:val="00DC3EBD"/>
    <w:rsid w:val="00DC5430"/>
    <w:rsid w:val="00DC581D"/>
    <w:rsid w:val="00DC58C0"/>
    <w:rsid w:val="00DC59E9"/>
    <w:rsid w:val="00DC60A3"/>
    <w:rsid w:val="00DC7055"/>
    <w:rsid w:val="00DC7313"/>
    <w:rsid w:val="00DC7691"/>
    <w:rsid w:val="00DC7BF0"/>
    <w:rsid w:val="00DD08EA"/>
    <w:rsid w:val="00DD11A2"/>
    <w:rsid w:val="00DD13D6"/>
    <w:rsid w:val="00DD1DA8"/>
    <w:rsid w:val="00DD1F88"/>
    <w:rsid w:val="00DD33C7"/>
    <w:rsid w:val="00DD37C2"/>
    <w:rsid w:val="00DD3BE0"/>
    <w:rsid w:val="00DD4282"/>
    <w:rsid w:val="00DD47C8"/>
    <w:rsid w:val="00DD5140"/>
    <w:rsid w:val="00DD5645"/>
    <w:rsid w:val="00DD66B0"/>
    <w:rsid w:val="00DD73BC"/>
    <w:rsid w:val="00DD79B4"/>
    <w:rsid w:val="00DD7F70"/>
    <w:rsid w:val="00DE0049"/>
    <w:rsid w:val="00DE1169"/>
    <w:rsid w:val="00DE1642"/>
    <w:rsid w:val="00DE17B4"/>
    <w:rsid w:val="00DE293D"/>
    <w:rsid w:val="00DE2A2C"/>
    <w:rsid w:val="00DE2C9C"/>
    <w:rsid w:val="00DE3489"/>
    <w:rsid w:val="00DE4098"/>
    <w:rsid w:val="00DE44CA"/>
    <w:rsid w:val="00DE47DC"/>
    <w:rsid w:val="00DE4E66"/>
    <w:rsid w:val="00DE5F2D"/>
    <w:rsid w:val="00DE60FC"/>
    <w:rsid w:val="00DE6B4B"/>
    <w:rsid w:val="00DE6C63"/>
    <w:rsid w:val="00DE72C5"/>
    <w:rsid w:val="00DF01A1"/>
    <w:rsid w:val="00DF1C0B"/>
    <w:rsid w:val="00DF218D"/>
    <w:rsid w:val="00DF2264"/>
    <w:rsid w:val="00DF2798"/>
    <w:rsid w:val="00DF38C9"/>
    <w:rsid w:val="00DF3CA3"/>
    <w:rsid w:val="00DF4ADF"/>
    <w:rsid w:val="00DF4B8A"/>
    <w:rsid w:val="00DF4F39"/>
    <w:rsid w:val="00DF4FF2"/>
    <w:rsid w:val="00DF59AD"/>
    <w:rsid w:val="00DF5B8D"/>
    <w:rsid w:val="00DF6166"/>
    <w:rsid w:val="00DF7C42"/>
    <w:rsid w:val="00E01255"/>
    <w:rsid w:val="00E0158B"/>
    <w:rsid w:val="00E0177B"/>
    <w:rsid w:val="00E0179F"/>
    <w:rsid w:val="00E02DE1"/>
    <w:rsid w:val="00E03417"/>
    <w:rsid w:val="00E035C4"/>
    <w:rsid w:val="00E035EB"/>
    <w:rsid w:val="00E05587"/>
    <w:rsid w:val="00E0573C"/>
    <w:rsid w:val="00E057D1"/>
    <w:rsid w:val="00E0677A"/>
    <w:rsid w:val="00E0693E"/>
    <w:rsid w:val="00E06BE4"/>
    <w:rsid w:val="00E07789"/>
    <w:rsid w:val="00E07DA8"/>
    <w:rsid w:val="00E107F0"/>
    <w:rsid w:val="00E12FE1"/>
    <w:rsid w:val="00E13FFE"/>
    <w:rsid w:val="00E14CFB"/>
    <w:rsid w:val="00E15180"/>
    <w:rsid w:val="00E159E2"/>
    <w:rsid w:val="00E16F11"/>
    <w:rsid w:val="00E178EA"/>
    <w:rsid w:val="00E2006B"/>
    <w:rsid w:val="00E20709"/>
    <w:rsid w:val="00E207A5"/>
    <w:rsid w:val="00E20F36"/>
    <w:rsid w:val="00E21042"/>
    <w:rsid w:val="00E2175D"/>
    <w:rsid w:val="00E21CF9"/>
    <w:rsid w:val="00E2397E"/>
    <w:rsid w:val="00E239BA"/>
    <w:rsid w:val="00E23CDB"/>
    <w:rsid w:val="00E248E8"/>
    <w:rsid w:val="00E24993"/>
    <w:rsid w:val="00E24A4D"/>
    <w:rsid w:val="00E26704"/>
    <w:rsid w:val="00E268E9"/>
    <w:rsid w:val="00E2711C"/>
    <w:rsid w:val="00E27A8E"/>
    <w:rsid w:val="00E27F18"/>
    <w:rsid w:val="00E27F6F"/>
    <w:rsid w:val="00E305DA"/>
    <w:rsid w:val="00E30E77"/>
    <w:rsid w:val="00E31169"/>
    <w:rsid w:val="00E32630"/>
    <w:rsid w:val="00E32CC2"/>
    <w:rsid w:val="00E334C1"/>
    <w:rsid w:val="00E34397"/>
    <w:rsid w:val="00E34428"/>
    <w:rsid w:val="00E345B1"/>
    <w:rsid w:val="00E36E2E"/>
    <w:rsid w:val="00E404CE"/>
    <w:rsid w:val="00E4089C"/>
    <w:rsid w:val="00E4093A"/>
    <w:rsid w:val="00E4186E"/>
    <w:rsid w:val="00E41C20"/>
    <w:rsid w:val="00E421C2"/>
    <w:rsid w:val="00E4289E"/>
    <w:rsid w:val="00E42B69"/>
    <w:rsid w:val="00E437BC"/>
    <w:rsid w:val="00E43A0B"/>
    <w:rsid w:val="00E44816"/>
    <w:rsid w:val="00E44953"/>
    <w:rsid w:val="00E4517C"/>
    <w:rsid w:val="00E47B2D"/>
    <w:rsid w:val="00E47E5A"/>
    <w:rsid w:val="00E50375"/>
    <w:rsid w:val="00E50FE7"/>
    <w:rsid w:val="00E51A37"/>
    <w:rsid w:val="00E521C9"/>
    <w:rsid w:val="00E526C3"/>
    <w:rsid w:val="00E528A5"/>
    <w:rsid w:val="00E53E08"/>
    <w:rsid w:val="00E54117"/>
    <w:rsid w:val="00E54B82"/>
    <w:rsid w:val="00E55DBE"/>
    <w:rsid w:val="00E56D49"/>
    <w:rsid w:val="00E57715"/>
    <w:rsid w:val="00E57965"/>
    <w:rsid w:val="00E60102"/>
    <w:rsid w:val="00E60323"/>
    <w:rsid w:val="00E605E8"/>
    <w:rsid w:val="00E610D9"/>
    <w:rsid w:val="00E61196"/>
    <w:rsid w:val="00E61B02"/>
    <w:rsid w:val="00E61DC8"/>
    <w:rsid w:val="00E61E37"/>
    <w:rsid w:val="00E62315"/>
    <w:rsid w:val="00E646A6"/>
    <w:rsid w:val="00E65166"/>
    <w:rsid w:val="00E65749"/>
    <w:rsid w:val="00E65BBA"/>
    <w:rsid w:val="00E65F13"/>
    <w:rsid w:val="00E66007"/>
    <w:rsid w:val="00E6673D"/>
    <w:rsid w:val="00E66AED"/>
    <w:rsid w:val="00E66D0D"/>
    <w:rsid w:val="00E66DFA"/>
    <w:rsid w:val="00E67090"/>
    <w:rsid w:val="00E670F3"/>
    <w:rsid w:val="00E67776"/>
    <w:rsid w:val="00E67BB5"/>
    <w:rsid w:val="00E67E8B"/>
    <w:rsid w:val="00E701DE"/>
    <w:rsid w:val="00E71BB1"/>
    <w:rsid w:val="00E7235D"/>
    <w:rsid w:val="00E72527"/>
    <w:rsid w:val="00E725B5"/>
    <w:rsid w:val="00E739EF"/>
    <w:rsid w:val="00E746A1"/>
    <w:rsid w:val="00E75AF8"/>
    <w:rsid w:val="00E77969"/>
    <w:rsid w:val="00E8061F"/>
    <w:rsid w:val="00E8083F"/>
    <w:rsid w:val="00E80911"/>
    <w:rsid w:val="00E80AF6"/>
    <w:rsid w:val="00E80DB2"/>
    <w:rsid w:val="00E8208D"/>
    <w:rsid w:val="00E82497"/>
    <w:rsid w:val="00E82A40"/>
    <w:rsid w:val="00E8416E"/>
    <w:rsid w:val="00E8545D"/>
    <w:rsid w:val="00E85915"/>
    <w:rsid w:val="00E85A0D"/>
    <w:rsid w:val="00E85ED7"/>
    <w:rsid w:val="00E85EE8"/>
    <w:rsid w:val="00E862BC"/>
    <w:rsid w:val="00E8636C"/>
    <w:rsid w:val="00E8652C"/>
    <w:rsid w:val="00E8675F"/>
    <w:rsid w:val="00E86785"/>
    <w:rsid w:val="00E86C09"/>
    <w:rsid w:val="00E87075"/>
    <w:rsid w:val="00E875E1"/>
    <w:rsid w:val="00E87C78"/>
    <w:rsid w:val="00E90CCC"/>
    <w:rsid w:val="00E9166B"/>
    <w:rsid w:val="00E9169B"/>
    <w:rsid w:val="00E919BD"/>
    <w:rsid w:val="00E92D55"/>
    <w:rsid w:val="00E930CA"/>
    <w:rsid w:val="00E93410"/>
    <w:rsid w:val="00E93A24"/>
    <w:rsid w:val="00E93A97"/>
    <w:rsid w:val="00E93C2F"/>
    <w:rsid w:val="00E95186"/>
    <w:rsid w:val="00E959D8"/>
    <w:rsid w:val="00E978E9"/>
    <w:rsid w:val="00E97CD4"/>
    <w:rsid w:val="00EA017A"/>
    <w:rsid w:val="00EA034A"/>
    <w:rsid w:val="00EA2240"/>
    <w:rsid w:val="00EA23CE"/>
    <w:rsid w:val="00EA2651"/>
    <w:rsid w:val="00EA2935"/>
    <w:rsid w:val="00EA378E"/>
    <w:rsid w:val="00EA3841"/>
    <w:rsid w:val="00EA3CE1"/>
    <w:rsid w:val="00EA44DF"/>
    <w:rsid w:val="00EA4EF7"/>
    <w:rsid w:val="00EA5548"/>
    <w:rsid w:val="00EA5699"/>
    <w:rsid w:val="00EA5E28"/>
    <w:rsid w:val="00EA62BD"/>
    <w:rsid w:val="00EA685E"/>
    <w:rsid w:val="00EA688B"/>
    <w:rsid w:val="00EA74CA"/>
    <w:rsid w:val="00EA7573"/>
    <w:rsid w:val="00EA7650"/>
    <w:rsid w:val="00EA798B"/>
    <w:rsid w:val="00EA7992"/>
    <w:rsid w:val="00EA7E0D"/>
    <w:rsid w:val="00EB04CC"/>
    <w:rsid w:val="00EB092D"/>
    <w:rsid w:val="00EB1594"/>
    <w:rsid w:val="00EB2105"/>
    <w:rsid w:val="00EB2FA5"/>
    <w:rsid w:val="00EB350D"/>
    <w:rsid w:val="00EB38B7"/>
    <w:rsid w:val="00EB3EB4"/>
    <w:rsid w:val="00EB4A07"/>
    <w:rsid w:val="00EB5B60"/>
    <w:rsid w:val="00EB5B84"/>
    <w:rsid w:val="00EB7C59"/>
    <w:rsid w:val="00EC023B"/>
    <w:rsid w:val="00EC0D0F"/>
    <w:rsid w:val="00EC1304"/>
    <w:rsid w:val="00EC175C"/>
    <w:rsid w:val="00EC1A28"/>
    <w:rsid w:val="00EC1ADC"/>
    <w:rsid w:val="00EC1CD7"/>
    <w:rsid w:val="00EC42BB"/>
    <w:rsid w:val="00EC4C02"/>
    <w:rsid w:val="00EC4EEC"/>
    <w:rsid w:val="00EC6101"/>
    <w:rsid w:val="00EC66CF"/>
    <w:rsid w:val="00EC7C2D"/>
    <w:rsid w:val="00ED1D46"/>
    <w:rsid w:val="00ED2FC5"/>
    <w:rsid w:val="00ED3BB7"/>
    <w:rsid w:val="00ED4027"/>
    <w:rsid w:val="00ED655A"/>
    <w:rsid w:val="00ED6560"/>
    <w:rsid w:val="00ED6FE9"/>
    <w:rsid w:val="00EE0FC4"/>
    <w:rsid w:val="00EE131A"/>
    <w:rsid w:val="00EE174E"/>
    <w:rsid w:val="00EE1DC9"/>
    <w:rsid w:val="00EE2337"/>
    <w:rsid w:val="00EE342C"/>
    <w:rsid w:val="00EE3938"/>
    <w:rsid w:val="00EE3AAE"/>
    <w:rsid w:val="00EE45D8"/>
    <w:rsid w:val="00EE5175"/>
    <w:rsid w:val="00EE586A"/>
    <w:rsid w:val="00EE6891"/>
    <w:rsid w:val="00EE6B4A"/>
    <w:rsid w:val="00EE6F33"/>
    <w:rsid w:val="00EE71CA"/>
    <w:rsid w:val="00EF0AE9"/>
    <w:rsid w:val="00EF116D"/>
    <w:rsid w:val="00EF243F"/>
    <w:rsid w:val="00EF2CBE"/>
    <w:rsid w:val="00EF2D26"/>
    <w:rsid w:val="00EF358D"/>
    <w:rsid w:val="00EF498A"/>
    <w:rsid w:val="00EF5246"/>
    <w:rsid w:val="00EF5A1C"/>
    <w:rsid w:val="00EF5A9F"/>
    <w:rsid w:val="00EF5E98"/>
    <w:rsid w:val="00EF6564"/>
    <w:rsid w:val="00EF742D"/>
    <w:rsid w:val="00EF7CE6"/>
    <w:rsid w:val="00F0079A"/>
    <w:rsid w:val="00F010E8"/>
    <w:rsid w:val="00F01C3E"/>
    <w:rsid w:val="00F02FA6"/>
    <w:rsid w:val="00F033CE"/>
    <w:rsid w:val="00F04C8D"/>
    <w:rsid w:val="00F0569D"/>
    <w:rsid w:val="00F058E0"/>
    <w:rsid w:val="00F05D29"/>
    <w:rsid w:val="00F110F2"/>
    <w:rsid w:val="00F114D4"/>
    <w:rsid w:val="00F1170F"/>
    <w:rsid w:val="00F11FAE"/>
    <w:rsid w:val="00F122CE"/>
    <w:rsid w:val="00F137D2"/>
    <w:rsid w:val="00F139FE"/>
    <w:rsid w:val="00F13B96"/>
    <w:rsid w:val="00F14009"/>
    <w:rsid w:val="00F14084"/>
    <w:rsid w:val="00F142E7"/>
    <w:rsid w:val="00F14492"/>
    <w:rsid w:val="00F14751"/>
    <w:rsid w:val="00F148B3"/>
    <w:rsid w:val="00F15074"/>
    <w:rsid w:val="00F151E0"/>
    <w:rsid w:val="00F15669"/>
    <w:rsid w:val="00F15E67"/>
    <w:rsid w:val="00F17691"/>
    <w:rsid w:val="00F20126"/>
    <w:rsid w:val="00F203C3"/>
    <w:rsid w:val="00F204CF"/>
    <w:rsid w:val="00F216D0"/>
    <w:rsid w:val="00F22C83"/>
    <w:rsid w:val="00F24B1C"/>
    <w:rsid w:val="00F2512F"/>
    <w:rsid w:val="00F25755"/>
    <w:rsid w:val="00F25CC5"/>
    <w:rsid w:val="00F2693D"/>
    <w:rsid w:val="00F269B6"/>
    <w:rsid w:val="00F26FCA"/>
    <w:rsid w:val="00F276ED"/>
    <w:rsid w:val="00F27B70"/>
    <w:rsid w:val="00F30EE0"/>
    <w:rsid w:val="00F31D6E"/>
    <w:rsid w:val="00F31EDE"/>
    <w:rsid w:val="00F32532"/>
    <w:rsid w:val="00F3269C"/>
    <w:rsid w:val="00F3277F"/>
    <w:rsid w:val="00F3291F"/>
    <w:rsid w:val="00F32FFB"/>
    <w:rsid w:val="00F3365E"/>
    <w:rsid w:val="00F338FD"/>
    <w:rsid w:val="00F33C17"/>
    <w:rsid w:val="00F3583A"/>
    <w:rsid w:val="00F35BA1"/>
    <w:rsid w:val="00F3655B"/>
    <w:rsid w:val="00F3678F"/>
    <w:rsid w:val="00F37AC5"/>
    <w:rsid w:val="00F40197"/>
    <w:rsid w:val="00F41EA5"/>
    <w:rsid w:val="00F432C5"/>
    <w:rsid w:val="00F462FD"/>
    <w:rsid w:val="00F46A88"/>
    <w:rsid w:val="00F47078"/>
    <w:rsid w:val="00F4721E"/>
    <w:rsid w:val="00F5181B"/>
    <w:rsid w:val="00F534CA"/>
    <w:rsid w:val="00F53D35"/>
    <w:rsid w:val="00F5404F"/>
    <w:rsid w:val="00F54CA9"/>
    <w:rsid w:val="00F558E2"/>
    <w:rsid w:val="00F55E3F"/>
    <w:rsid w:val="00F56815"/>
    <w:rsid w:val="00F570CB"/>
    <w:rsid w:val="00F57709"/>
    <w:rsid w:val="00F602AE"/>
    <w:rsid w:val="00F60456"/>
    <w:rsid w:val="00F6058E"/>
    <w:rsid w:val="00F6098D"/>
    <w:rsid w:val="00F60D40"/>
    <w:rsid w:val="00F6107E"/>
    <w:rsid w:val="00F612D3"/>
    <w:rsid w:val="00F61BEA"/>
    <w:rsid w:val="00F61E6A"/>
    <w:rsid w:val="00F61ECC"/>
    <w:rsid w:val="00F6273F"/>
    <w:rsid w:val="00F63C61"/>
    <w:rsid w:val="00F63DDE"/>
    <w:rsid w:val="00F64469"/>
    <w:rsid w:val="00F64898"/>
    <w:rsid w:val="00F64F61"/>
    <w:rsid w:val="00F65A74"/>
    <w:rsid w:val="00F665E0"/>
    <w:rsid w:val="00F67A7B"/>
    <w:rsid w:val="00F70421"/>
    <w:rsid w:val="00F708CC"/>
    <w:rsid w:val="00F70F0A"/>
    <w:rsid w:val="00F7118B"/>
    <w:rsid w:val="00F716F1"/>
    <w:rsid w:val="00F723AD"/>
    <w:rsid w:val="00F73031"/>
    <w:rsid w:val="00F745D3"/>
    <w:rsid w:val="00F75BF7"/>
    <w:rsid w:val="00F75D04"/>
    <w:rsid w:val="00F770C4"/>
    <w:rsid w:val="00F80460"/>
    <w:rsid w:val="00F80CB7"/>
    <w:rsid w:val="00F81670"/>
    <w:rsid w:val="00F822E7"/>
    <w:rsid w:val="00F827DC"/>
    <w:rsid w:val="00F84BA6"/>
    <w:rsid w:val="00F8512B"/>
    <w:rsid w:val="00F85DE7"/>
    <w:rsid w:val="00F86BBF"/>
    <w:rsid w:val="00F86F1F"/>
    <w:rsid w:val="00F9013C"/>
    <w:rsid w:val="00F90FB3"/>
    <w:rsid w:val="00F917BE"/>
    <w:rsid w:val="00F9214E"/>
    <w:rsid w:val="00F92B9F"/>
    <w:rsid w:val="00F9342E"/>
    <w:rsid w:val="00F93543"/>
    <w:rsid w:val="00F94141"/>
    <w:rsid w:val="00F94F19"/>
    <w:rsid w:val="00F96449"/>
    <w:rsid w:val="00F97000"/>
    <w:rsid w:val="00F9706E"/>
    <w:rsid w:val="00F9771B"/>
    <w:rsid w:val="00FA1C55"/>
    <w:rsid w:val="00FA2220"/>
    <w:rsid w:val="00FA3359"/>
    <w:rsid w:val="00FA506B"/>
    <w:rsid w:val="00FA6416"/>
    <w:rsid w:val="00FA683D"/>
    <w:rsid w:val="00FB021A"/>
    <w:rsid w:val="00FB092B"/>
    <w:rsid w:val="00FB1D67"/>
    <w:rsid w:val="00FB1F53"/>
    <w:rsid w:val="00FB2776"/>
    <w:rsid w:val="00FB3695"/>
    <w:rsid w:val="00FB3862"/>
    <w:rsid w:val="00FB4166"/>
    <w:rsid w:val="00FB45E2"/>
    <w:rsid w:val="00FB48CC"/>
    <w:rsid w:val="00FB4948"/>
    <w:rsid w:val="00FB5492"/>
    <w:rsid w:val="00FB5BD2"/>
    <w:rsid w:val="00FB66DA"/>
    <w:rsid w:val="00FB6EE3"/>
    <w:rsid w:val="00FB7172"/>
    <w:rsid w:val="00FB7DB5"/>
    <w:rsid w:val="00FB7E9B"/>
    <w:rsid w:val="00FC1230"/>
    <w:rsid w:val="00FC1A41"/>
    <w:rsid w:val="00FC1E44"/>
    <w:rsid w:val="00FC2EED"/>
    <w:rsid w:val="00FC4461"/>
    <w:rsid w:val="00FC5612"/>
    <w:rsid w:val="00FC58C8"/>
    <w:rsid w:val="00FC5ED4"/>
    <w:rsid w:val="00FC6DFB"/>
    <w:rsid w:val="00FC7681"/>
    <w:rsid w:val="00FC7A61"/>
    <w:rsid w:val="00FD0151"/>
    <w:rsid w:val="00FD05EB"/>
    <w:rsid w:val="00FD09D9"/>
    <w:rsid w:val="00FD12B4"/>
    <w:rsid w:val="00FD1C6F"/>
    <w:rsid w:val="00FD230E"/>
    <w:rsid w:val="00FD259E"/>
    <w:rsid w:val="00FD27CB"/>
    <w:rsid w:val="00FD2D90"/>
    <w:rsid w:val="00FD3554"/>
    <w:rsid w:val="00FD37EE"/>
    <w:rsid w:val="00FD388B"/>
    <w:rsid w:val="00FD3A0B"/>
    <w:rsid w:val="00FD44E6"/>
    <w:rsid w:val="00FD4BA2"/>
    <w:rsid w:val="00FD4C48"/>
    <w:rsid w:val="00FD66CC"/>
    <w:rsid w:val="00FD78EF"/>
    <w:rsid w:val="00FD7AE5"/>
    <w:rsid w:val="00FE0AD9"/>
    <w:rsid w:val="00FE29A0"/>
    <w:rsid w:val="00FE2D70"/>
    <w:rsid w:val="00FE30E5"/>
    <w:rsid w:val="00FE4114"/>
    <w:rsid w:val="00FE4335"/>
    <w:rsid w:val="00FE4569"/>
    <w:rsid w:val="00FE4DA8"/>
    <w:rsid w:val="00FE59B5"/>
    <w:rsid w:val="00FE5DD1"/>
    <w:rsid w:val="00FE63E3"/>
    <w:rsid w:val="00FF0F20"/>
    <w:rsid w:val="00FF2228"/>
    <w:rsid w:val="00FF2515"/>
    <w:rsid w:val="00FF29C5"/>
    <w:rsid w:val="00FF2FCD"/>
    <w:rsid w:val="00FF32FA"/>
    <w:rsid w:val="00FF34FF"/>
    <w:rsid w:val="00FF3F8E"/>
    <w:rsid w:val="00FF717F"/>
    <w:rsid w:val="00FF73A9"/>
    <w:rsid w:val="00FF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4B293062"/>
  <w15:chartTrackingRefBased/>
  <w15:docId w15:val="{A732D20E-A49A-49E1-83F6-97725F88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005"/>
  </w:style>
  <w:style w:type="paragraph" w:styleId="Heading1">
    <w:name w:val="heading 1"/>
    <w:basedOn w:val="Normal"/>
    <w:next w:val="Normal"/>
    <w:link w:val="Heading1Char"/>
    <w:uiPriority w:val="9"/>
    <w:qFormat/>
    <w:rsid w:val="00CF5DE1"/>
    <w:pPr>
      <w:spacing w:after="120" w:line="240" w:lineRule="auto"/>
      <w:ind w:left="360"/>
      <w:outlineLvl w:val="0"/>
    </w:pPr>
    <w:rPr>
      <w:rFonts w:ascii="Nyala" w:hAnsi="Nyala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DE1"/>
    <w:pPr>
      <w:spacing w:after="120" w:line="240" w:lineRule="auto"/>
      <w:ind w:left="360"/>
      <w:outlineLvl w:val="1"/>
    </w:pPr>
    <w:rPr>
      <w:rFonts w:ascii="Nyala" w:hAnsi="Nyal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7C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77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77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1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A70"/>
  </w:style>
  <w:style w:type="paragraph" w:styleId="Footer">
    <w:name w:val="footer"/>
    <w:basedOn w:val="Normal"/>
    <w:link w:val="FooterChar"/>
    <w:uiPriority w:val="99"/>
    <w:unhideWhenUsed/>
    <w:rsid w:val="004D1A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A70"/>
  </w:style>
  <w:style w:type="character" w:customStyle="1" w:styleId="Heading1Char">
    <w:name w:val="Heading 1 Char"/>
    <w:basedOn w:val="DefaultParagraphFont"/>
    <w:link w:val="Heading1"/>
    <w:uiPriority w:val="9"/>
    <w:rsid w:val="00CF5DE1"/>
    <w:rPr>
      <w:rFonts w:ascii="Nyala" w:hAnsi="Nyala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CF5DE1"/>
    <w:rPr>
      <w:rFonts w:ascii="Nyala" w:hAnsi="Nyala"/>
      <w:sz w:val="24"/>
      <w:szCs w:val="24"/>
    </w:rPr>
  </w:style>
  <w:style w:type="paragraph" w:styleId="ListParagraph">
    <w:name w:val="List Paragraph"/>
    <w:basedOn w:val="Normal"/>
    <w:uiPriority w:val="34"/>
    <w:qFormat/>
    <w:rsid w:val="00E521C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9186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E4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4E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4E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4E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4E66"/>
    <w:rPr>
      <w:b/>
      <w:b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A835B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35BD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4462A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7C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FC5ED4"/>
    <w:pPr>
      <w:spacing w:before="100" w:beforeAutospacing="1" w:after="100" w:afterAutospacing="1" w:line="256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7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76899">
              <w:marLeft w:val="0"/>
              <w:marRight w:val="0"/>
              <w:marTop w:val="0"/>
              <w:marBottom w:val="3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8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8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43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615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64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8708">
              <w:marLeft w:val="0"/>
              <w:marRight w:val="0"/>
              <w:marTop w:val="0"/>
              <w:marBottom w:val="3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26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2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2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2.wdp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D1C0E8-067D-4E58-AAE8-A058A8A03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ona Manager</dc:creator>
  <cp:keywords/>
  <dc:description/>
  <cp:lastModifiedBy>Susan</cp:lastModifiedBy>
  <cp:revision>2</cp:revision>
  <cp:lastPrinted>2020-01-31T23:13:00Z</cp:lastPrinted>
  <dcterms:created xsi:type="dcterms:W3CDTF">2020-08-25T18:18:00Z</dcterms:created>
  <dcterms:modified xsi:type="dcterms:W3CDTF">2020-08-2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84588998</vt:i4>
  </property>
</Properties>
</file>